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5DFC" w:rsidRDefault="00D85DFC">
      <w:pPr>
        <w:spacing w:before="9"/>
        <w:rPr>
          <w:rFonts w:ascii="Times New Roman" w:eastAsia="Times New Roman" w:hAnsi="Times New Roman" w:cs="Times New Roman"/>
          <w:sz w:val="6"/>
          <w:szCs w:val="6"/>
        </w:rPr>
      </w:pPr>
    </w:p>
    <w:tbl>
      <w:tblPr>
        <w:tblStyle w:val="TableNormal"/>
        <w:tblW w:w="0" w:type="auto"/>
        <w:tblInd w:w="109" w:type="dxa"/>
        <w:tblLayout w:type="fixed"/>
        <w:tblLook w:val="01E0" w:firstRow="1" w:lastRow="1" w:firstColumn="1" w:lastColumn="1" w:noHBand="0" w:noVBand="0"/>
      </w:tblPr>
      <w:tblGrid>
        <w:gridCol w:w="1900"/>
        <w:gridCol w:w="7802"/>
      </w:tblGrid>
      <w:tr w:rsidR="00D85DFC">
        <w:trPr>
          <w:trHeight w:hRule="exact" w:val="2233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</w:tcPr>
          <w:p w:rsidR="00D85DFC" w:rsidRDefault="00D85DFC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5"/>
                <w:szCs w:val="5"/>
              </w:rPr>
            </w:pPr>
          </w:p>
          <w:p w:rsidR="00D85DFC" w:rsidRDefault="00B56A2E">
            <w:pPr>
              <w:pStyle w:val="TableParagraph"/>
              <w:spacing w:line="1738" w:lineRule="exact"/>
              <w:ind w:left="23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position w:val="-34"/>
                <w:sz w:val="20"/>
                <w:szCs w:val="20"/>
                <w:lang w:val="pt-BR" w:eastAsia="pt-BR"/>
              </w:rPr>
              <w:drawing>
                <wp:inline distT="0" distB="0" distL="0" distR="0">
                  <wp:extent cx="1001684" cy="1104138"/>
                  <wp:effectExtent l="0" t="0" r="0" b="0"/>
                  <wp:docPr id="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1684" cy="11041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85DFC" w:rsidRDefault="00D85DFC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D85DFC" w:rsidRDefault="00D85DFC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</w:tc>
        <w:tc>
          <w:tcPr>
            <w:tcW w:w="7802" w:type="dxa"/>
            <w:tcBorders>
              <w:top w:val="nil"/>
              <w:left w:val="nil"/>
              <w:bottom w:val="nil"/>
              <w:right w:val="nil"/>
            </w:tcBorders>
          </w:tcPr>
          <w:p w:rsidR="00D85DFC" w:rsidRPr="007069A7" w:rsidRDefault="00B56A2E">
            <w:pPr>
              <w:pStyle w:val="TableParagraph"/>
              <w:spacing w:before="48"/>
              <w:ind w:left="95"/>
              <w:rPr>
                <w:rFonts w:ascii="Arial" w:eastAsia="Arial" w:hAnsi="Arial" w:cs="Arial"/>
                <w:lang w:val="pt-BR"/>
              </w:rPr>
            </w:pPr>
            <w:r w:rsidRPr="007069A7">
              <w:rPr>
                <w:rFonts w:ascii="Arial" w:hAnsi="Arial"/>
                <w:b/>
                <w:spacing w:val="-2"/>
                <w:lang w:val="pt-BR"/>
              </w:rPr>
              <w:t xml:space="preserve">FUNDAÇÃO </w:t>
            </w:r>
            <w:r w:rsidRPr="007069A7">
              <w:rPr>
                <w:rFonts w:ascii="Arial" w:hAnsi="Arial"/>
                <w:b/>
                <w:lang w:val="pt-BR"/>
              </w:rPr>
              <w:t>OSWALDO</w:t>
            </w:r>
            <w:r w:rsidRPr="007069A7">
              <w:rPr>
                <w:rFonts w:ascii="Arial" w:hAnsi="Arial"/>
                <w:b/>
                <w:spacing w:val="13"/>
                <w:lang w:val="pt-BR"/>
              </w:rPr>
              <w:t xml:space="preserve"> </w:t>
            </w:r>
            <w:r w:rsidRPr="007069A7">
              <w:rPr>
                <w:rFonts w:ascii="Arial" w:hAnsi="Arial"/>
                <w:b/>
                <w:spacing w:val="-3"/>
                <w:lang w:val="pt-BR"/>
              </w:rPr>
              <w:t>CRUZ</w:t>
            </w:r>
          </w:p>
          <w:p w:rsidR="00D85DFC" w:rsidRPr="007069A7" w:rsidRDefault="00B56A2E">
            <w:pPr>
              <w:pStyle w:val="TableParagraph"/>
              <w:spacing w:before="1"/>
              <w:ind w:left="95"/>
              <w:rPr>
                <w:rFonts w:ascii="Arial" w:eastAsia="Arial" w:hAnsi="Arial" w:cs="Arial"/>
                <w:lang w:val="pt-BR"/>
              </w:rPr>
            </w:pPr>
            <w:r w:rsidRPr="007069A7">
              <w:rPr>
                <w:rFonts w:ascii="Arial"/>
                <w:b/>
                <w:lang w:val="pt-BR"/>
              </w:rPr>
              <w:t>Instituto Oswaldo</w:t>
            </w:r>
            <w:r w:rsidRPr="007069A7">
              <w:rPr>
                <w:rFonts w:ascii="Arial"/>
                <w:b/>
                <w:spacing w:val="-13"/>
                <w:lang w:val="pt-BR"/>
              </w:rPr>
              <w:t xml:space="preserve"> </w:t>
            </w:r>
            <w:r w:rsidRPr="007069A7">
              <w:rPr>
                <w:rFonts w:ascii="Arial"/>
                <w:b/>
                <w:lang w:val="pt-BR"/>
              </w:rPr>
              <w:t>Cruz</w:t>
            </w:r>
          </w:p>
          <w:p w:rsidR="00D85DFC" w:rsidRPr="007069A7" w:rsidRDefault="00B56A2E">
            <w:pPr>
              <w:pStyle w:val="TableParagraph"/>
              <w:spacing w:before="122"/>
              <w:ind w:left="95" w:right="458"/>
              <w:rPr>
                <w:rFonts w:ascii="Arial" w:eastAsia="Arial" w:hAnsi="Arial" w:cs="Arial"/>
                <w:lang w:val="pt-BR"/>
              </w:rPr>
            </w:pPr>
            <w:r w:rsidRPr="007069A7">
              <w:rPr>
                <w:rFonts w:ascii="Arial" w:hAnsi="Arial"/>
                <w:b/>
                <w:lang w:val="pt-BR"/>
              </w:rPr>
              <w:t xml:space="preserve">Coordenação Curso de Pós-Graduação em </w:t>
            </w:r>
            <w:r w:rsidRPr="007069A7">
              <w:rPr>
                <w:rFonts w:ascii="Arial" w:hAnsi="Arial"/>
                <w:b/>
                <w:spacing w:val="-3"/>
                <w:lang w:val="pt-BR"/>
              </w:rPr>
              <w:t xml:space="preserve">Biologia </w:t>
            </w:r>
            <w:r w:rsidRPr="007069A7">
              <w:rPr>
                <w:rFonts w:ascii="Arial" w:hAnsi="Arial"/>
                <w:b/>
                <w:lang w:val="pt-BR"/>
              </w:rPr>
              <w:t>Computacional</w:t>
            </w:r>
            <w:r w:rsidRPr="007069A7">
              <w:rPr>
                <w:rFonts w:ascii="Arial" w:hAnsi="Arial"/>
                <w:b/>
                <w:spacing w:val="-2"/>
                <w:lang w:val="pt-BR"/>
              </w:rPr>
              <w:t xml:space="preserve"> </w:t>
            </w:r>
            <w:r w:rsidRPr="007069A7">
              <w:rPr>
                <w:rFonts w:ascii="Arial" w:hAnsi="Arial"/>
                <w:b/>
                <w:lang w:val="pt-BR"/>
              </w:rPr>
              <w:t>e Sistemas</w:t>
            </w:r>
          </w:p>
          <w:p w:rsidR="00D85DFC" w:rsidRPr="007069A7" w:rsidRDefault="00B56A2E">
            <w:pPr>
              <w:pStyle w:val="TableParagraph"/>
              <w:spacing w:before="7" w:line="250" w:lineRule="exact"/>
              <w:ind w:left="95" w:right="2615"/>
              <w:rPr>
                <w:rFonts w:ascii="Arial" w:eastAsia="Arial" w:hAnsi="Arial" w:cs="Arial"/>
                <w:lang w:val="pt-BR"/>
              </w:rPr>
            </w:pPr>
            <w:r w:rsidRPr="007069A7">
              <w:rPr>
                <w:rFonts w:ascii="Arial" w:eastAsia="Arial" w:hAnsi="Arial" w:cs="Arial"/>
                <w:b/>
                <w:bCs/>
                <w:spacing w:val="-3"/>
                <w:lang w:val="pt-BR"/>
              </w:rPr>
              <w:t xml:space="preserve">Av. </w:t>
            </w:r>
            <w:r w:rsidRPr="007069A7">
              <w:rPr>
                <w:rFonts w:ascii="Arial" w:eastAsia="Arial" w:hAnsi="Arial" w:cs="Arial"/>
                <w:b/>
                <w:bCs/>
                <w:lang w:val="pt-BR"/>
              </w:rPr>
              <w:t xml:space="preserve">Brasil, 4365 – Pavilhão </w:t>
            </w:r>
            <w:r w:rsidRPr="007069A7">
              <w:rPr>
                <w:rFonts w:ascii="Arial" w:eastAsia="Arial" w:hAnsi="Arial" w:cs="Arial"/>
                <w:b/>
                <w:bCs/>
                <w:spacing w:val="-3"/>
                <w:lang w:val="pt-BR"/>
              </w:rPr>
              <w:t xml:space="preserve">Arthur </w:t>
            </w:r>
            <w:r w:rsidRPr="007069A7">
              <w:rPr>
                <w:rFonts w:ascii="Arial" w:eastAsia="Arial" w:hAnsi="Arial" w:cs="Arial"/>
                <w:b/>
                <w:bCs/>
                <w:lang w:val="pt-BR"/>
              </w:rPr>
              <w:t>Neiva –</w:t>
            </w:r>
            <w:r w:rsidRPr="007069A7">
              <w:rPr>
                <w:rFonts w:ascii="Arial" w:eastAsia="Arial" w:hAnsi="Arial" w:cs="Arial"/>
                <w:b/>
                <w:bCs/>
                <w:spacing w:val="19"/>
                <w:lang w:val="pt-BR"/>
              </w:rPr>
              <w:t xml:space="preserve"> </w:t>
            </w:r>
            <w:r w:rsidRPr="007069A7">
              <w:rPr>
                <w:rFonts w:ascii="Arial" w:eastAsia="Arial" w:hAnsi="Arial" w:cs="Arial"/>
                <w:b/>
                <w:bCs/>
                <w:lang w:val="pt-BR"/>
              </w:rPr>
              <w:t xml:space="preserve">Térreo </w:t>
            </w:r>
            <w:proofErr w:type="spellStart"/>
            <w:r w:rsidRPr="007069A7">
              <w:rPr>
                <w:rFonts w:ascii="Arial" w:eastAsia="Arial" w:hAnsi="Arial" w:cs="Arial"/>
                <w:b/>
                <w:bCs/>
                <w:lang w:val="pt-BR"/>
              </w:rPr>
              <w:t>Cep</w:t>
            </w:r>
            <w:proofErr w:type="spellEnd"/>
            <w:r w:rsidRPr="007069A7">
              <w:rPr>
                <w:rFonts w:ascii="Arial" w:eastAsia="Arial" w:hAnsi="Arial" w:cs="Arial"/>
                <w:b/>
                <w:bCs/>
                <w:lang w:val="pt-BR"/>
              </w:rPr>
              <w:t xml:space="preserve">: 21.040-360 – </w:t>
            </w:r>
            <w:r w:rsidRPr="007069A7">
              <w:rPr>
                <w:rFonts w:ascii="Arial" w:eastAsia="Arial" w:hAnsi="Arial" w:cs="Arial"/>
                <w:b/>
                <w:bCs/>
                <w:spacing w:val="-2"/>
                <w:lang w:val="pt-BR"/>
              </w:rPr>
              <w:t xml:space="preserve">Rio </w:t>
            </w:r>
            <w:r w:rsidRPr="007069A7">
              <w:rPr>
                <w:rFonts w:ascii="Arial" w:eastAsia="Arial" w:hAnsi="Arial" w:cs="Arial"/>
                <w:b/>
                <w:bCs/>
                <w:lang w:val="pt-BR"/>
              </w:rPr>
              <w:t>de</w:t>
            </w:r>
            <w:r w:rsidRPr="007069A7">
              <w:rPr>
                <w:rFonts w:ascii="Arial" w:eastAsia="Arial" w:hAnsi="Arial" w:cs="Arial"/>
                <w:b/>
                <w:bCs/>
                <w:spacing w:val="-1"/>
                <w:lang w:val="pt-BR"/>
              </w:rPr>
              <w:t xml:space="preserve"> </w:t>
            </w:r>
            <w:r w:rsidRPr="007069A7">
              <w:rPr>
                <w:rFonts w:ascii="Arial" w:eastAsia="Arial" w:hAnsi="Arial" w:cs="Arial"/>
                <w:b/>
                <w:bCs/>
                <w:lang w:val="pt-BR"/>
              </w:rPr>
              <w:t>Janeiro</w:t>
            </w:r>
          </w:p>
          <w:p w:rsidR="00D85DFC" w:rsidRDefault="00B56A2E" w:rsidP="00B43AB9">
            <w:pPr>
              <w:pStyle w:val="TableParagraph"/>
              <w:spacing w:line="251" w:lineRule="exact"/>
              <w:ind w:left="95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</w:rPr>
              <w:t>Tel. (021) 2562-14</w:t>
            </w:r>
            <w:r w:rsidR="00103385">
              <w:rPr>
                <w:rFonts w:ascii="Arial"/>
                <w:b/>
              </w:rPr>
              <w:t>43</w:t>
            </w:r>
            <w:r>
              <w:rPr>
                <w:rFonts w:ascii="Arial"/>
                <w:b/>
              </w:rPr>
              <w:t xml:space="preserve"> </w:t>
            </w:r>
          </w:p>
        </w:tc>
      </w:tr>
    </w:tbl>
    <w:p w:rsidR="00D85DFC" w:rsidRDefault="00D85DFC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D85DFC" w:rsidRDefault="00D85DFC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D85DFC" w:rsidRDefault="00D85DFC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D85DFC" w:rsidRDefault="00D85DFC">
      <w:pPr>
        <w:spacing w:before="9"/>
        <w:rPr>
          <w:rFonts w:ascii="Times New Roman" w:eastAsia="Times New Roman" w:hAnsi="Times New Roman" w:cs="Times New Roman"/>
          <w:sz w:val="16"/>
          <w:szCs w:val="16"/>
        </w:rPr>
      </w:pPr>
    </w:p>
    <w:p w:rsidR="00D85DFC" w:rsidRDefault="000130F0">
      <w:pPr>
        <w:spacing w:before="69"/>
        <w:ind w:left="682" w:right="518"/>
        <w:jc w:val="center"/>
        <w:rPr>
          <w:rFonts w:ascii="Times New Roman" w:eastAsia="Times New Roman" w:hAnsi="Times New Roman" w:cs="Times New Roman"/>
          <w:sz w:val="19"/>
          <w:szCs w:val="19"/>
        </w:rPr>
      </w:pPr>
      <w:r>
        <w:rPr>
          <w:noProof/>
          <w:lang w:val="pt-BR" w:eastAsia="pt-BR"/>
        </w:rPr>
        <mc:AlternateContent>
          <mc:Choice Requires="wpg">
            <w:drawing>
              <wp:anchor distT="0" distB="0" distL="114300" distR="114300" simplePos="0" relativeHeight="503310056" behindDoc="1" locked="0" layoutInCell="1" allowOverlap="1">
                <wp:simplePos x="0" y="0"/>
                <wp:positionH relativeFrom="page">
                  <wp:posOffset>4058285</wp:posOffset>
                </wp:positionH>
                <wp:positionV relativeFrom="paragraph">
                  <wp:posOffset>-570230</wp:posOffset>
                </wp:positionV>
                <wp:extent cx="2863850" cy="268605"/>
                <wp:effectExtent l="10160" t="3810" r="2540" b="3810"/>
                <wp:wrapNone/>
                <wp:docPr id="73" name="Group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63850" cy="268605"/>
                          <a:chOff x="6391" y="-898"/>
                          <a:chExt cx="4510" cy="423"/>
                        </a:xfrm>
                      </wpg:grpSpPr>
                      <wpg:grpSp>
                        <wpg:cNvPr id="74" name="Group 82"/>
                        <wpg:cNvGrpSpPr>
                          <a:grpSpLocks/>
                        </wpg:cNvGrpSpPr>
                        <wpg:grpSpPr bwMode="auto">
                          <a:xfrm>
                            <a:off x="6396" y="-893"/>
                            <a:ext cx="2" cy="414"/>
                            <a:chOff x="6396" y="-893"/>
                            <a:chExt cx="2" cy="414"/>
                          </a:xfrm>
                        </wpg:grpSpPr>
                        <wps:wsp>
                          <wps:cNvPr id="75" name="Freeform 83"/>
                          <wps:cNvSpPr>
                            <a:spLocks/>
                          </wps:cNvSpPr>
                          <wps:spPr bwMode="auto">
                            <a:xfrm>
                              <a:off x="6396" y="-893"/>
                              <a:ext cx="2" cy="414"/>
                            </a:xfrm>
                            <a:custGeom>
                              <a:avLst/>
                              <a:gdLst>
                                <a:gd name="T0" fmla="+- 0 -893 -893"/>
                                <a:gd name="T1" fmla="*/ -893 h 414"/>
                                <a:gd name="T2" fmla="+- 0 -480 -893"/>
                                <a:gd name="T3" fmla="*/ -480 h 41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14">
                                  <a:moveTo>
                                    <a:pt x="0" y="0"/>
                                  </a:moveTo>
                                  <a:lnTo>
                                    <a:pt x="0" y="413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" name="Group 80"/>
                        <wpg:cNvGrpSpPr>
                          <a:grpSpLocks/>
                        </wpg:cNvGrpSpPr>
                        <wpg:grpSpPr bwMode="auto">
                          <a:xfrm>
                            <a:off x="6401" y="-485"/>
                            <a:ext cx="1225" cy="2"/>
                            <a:chOff x="6401" y="-485"/>
                            <a:chExt cx="1225" cy="2"/>
                          </a:xfrm>
                        </wpg:grpSpPr>
                        <wps:wsp>
                          <wps:cNvPr id="77" name="Freeform 81"/>
                          <wps:cNvSpPr>
                            <a:spLocks/>
                          </wps:cNvSpPr>
                          <wps:spPr bwMode="auto">
                            <a:xfrm>
                              <a:off x="6401" y="-485"/>
                              <a:ext cx="1225" cy="2"/>
                            </a:xfrm>
                            <a:custGeom>
                              <a:avLst/>
                              <a:gdLst>
                                <a:gd name="T0" fmla="+- 0 6401 6401"/>
                                <a:gd name="T1" fmla="*/ T0 w 1225"/>
                                <a:gd name="T2" fmla="+- 0 7625 6401"/>
                                <a:gd name="T3" fmla="*/ T2 w 12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25">
                                  <a:moveTo>
                                    <a:pt x="0" y="0"/>
                                  </a:moveTo>
                                  <a:lnTo>
                                    <a:pt x="1224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8" name="Group 78"/>
                        <wpg:cNvGrpSpPr>
                          <a:grpSpLocks/>
                        </wpg:cNvGrpSpPr>
                        <wpg:grpSpPr bwMode="auto">
                          <a:xfrm>
                            <a:off x="7630" y="-893"/>
                            <a:ext cx="2" cy="414"/>
                            <a:chOff x="7630" y="-893"/>
                            <a:chExt cx="2" cy="414"/>
                          </a:xfrm>
                        </wpg:grpSpPr>
                        <wps:wsp>
                          <wps:cNvPr id="79" name="Freeform 79"/>
                          <wps:cNvSpPr>
                            <a:spLocks/>
                          </wps:cNvSpPr>
                          <wps:spPr bwMode="auto">
                            <a:xfrm>
                              <a:off x="7630" y="-893"/>
                              <a:ext cx="2" cy="414"/>
                            </a:xfrm>
                            <a:custGeom>
                              <a:avLst/>
                              <a:gdLst>
                                <a:gd name="T0" fmla="+- 0 -893 -893"/>
                                <a:gd name="T1" fmla="*/ -893 h 414"/>
                                <a:gd name="T2" fmla="+- 0 -480 -893"/>
                                <a:gd name="T3" fmla="*/ -480 h 41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14">
                                  <a:moveTo>
                                    <a:pt x="0" y="0"/>
                                  </a:moveTo>
                                  <a:lnTo>
                                    <a:pt x="0" y="413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0" name="Group 76"/>
                        <wpg:cNvGrpSpPr>
                          <a:grpSpLocks/>
                        </wpg:cNvGrpSpPr>
                        <wpg:grpSpPr bwMode="auto">
                          <a:xfrm>
                            <a:off x="7635" y="-485"/>
                            <a:ext cx="3256" cy="2"/>
                            <a:chOff x="7635" y="-485"/>
                            <a:chExt cx="3256" cy="2"/>
                          </a:xfrm>
                        </wpg:grpSpPr>
                        <wps:wsp>
                          <wps:cNvPr id="81" name="Freeform 77"/>
                          <wps:cNvSpPr>
                            <a:spLocks/>
                          </wps:cNvSpPr>
                          <wps:spPr bwMode="auto">
                            <a:xfrm>
                              <a:off x="7635" y="-485"/>
                              <a:ext cx="3256" cy="2"/>
                            </a:xfrm>
                            <a:custGeom>
                              <a:avLst/>
                              <a:gdLst>
                                <a:gd name="T0" fmla="+- 0 7635 7635"/>
                                <a:gd name="T1" fmla="*/ T0 w 3256"/>
                                <a:gd name="T2" fmla="+- 0 10891 7635"/>
                                <a:gd name="T3" fmla="*/ T2 w 32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256">
                                  <a:moveTo>
                                    <a:pt x="0" y="0"/>
                                  </a:moveTo>
                                  <a:lnTo>
                                    <a:pt x="325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2" name="Group 73"/>
                        <wpg:cNvGrpSpPr>
                          <a:grpSpLocks/>
                        </wpg:cNvGrpSpPr>
                        <wpg:grpSpPr bwMode="auto">
                          <a:xfrm>
                            <a:off x="10896" y="-893"/>
                            <a:ext cx="2" cy="414"/>
                            <a:chOff x="10896" y="-893"/>
                            <a:chExt cx="2" cy="414"/>
                          </a:xfrm>
                        </wpg:grpSpPr>
                        <wps:wsp>
                          <wps:cNvPr id="83" name="Freeform 75"/>
                          <wps:cNvSpPr>
                            <a:spLocks/>
                          </wps:cNvSpPr>
                          <wps:spPr bwMode="auto">
                            <a:xfrm>
                              <a:off x="10896" y="-893"/>
                              <a:ext cx="2" cy="414"/>
                            </a:xfrm>
                            <a:custGeom>
                              <a:avLst/>
                              <a:gdLst>
                                <a:gd name="T0" fmla="+- 0 -893 -893"/>
                                <a:gd name="T1" fmla="*/ -893 h 414"/>
                                <a:gd name="T2" fmla="+- 0 -480 -893"/>
                                <a:gd name="T3" fmla="*/ -480 h 41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14">
                                  <a:moveTo>
                                    <a:pt x="0" y="0"/>
                                  </a:moveTo>
                                  <a:lnTo>
                                    <a:pt x="0" y="413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" name="Text Box 7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391" y="-898"/>
                              <a:ext cx="4510" cy="42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D85DFC" w:rsidRDefault="00B56A2E">
                                <w:pPr>
                                  <w:tabs>
                                    <w:tab w:val="left" w:pos="1392"/>
                                  </w:tabs>
                                  <w:spacing w:before="69"/>
                                  <w:ind w:left="245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pacing w:val="-1"/>
                                    <w:sz w:val="24"/>
                                    <w:szCs w:val="24"/>
                                  </w:rPr>
                                  <w:t>N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w w:val="101"/>
                                    <w:sz w:val="19"/>
                                    <w:szCs w:val="19"/>
                                  </w:rPr>
                                  <w:t>º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pacing w:val="-1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pacing w:val="-1"/>
                                    <w:sz w:val="24"/>
                                    <w:szCs w:val="24"/>
                                  </w:rPr>
                                  <w:t>R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pacing w:val="1"/>
                                    <w:w w:val="101"/>
                                    <w:sz w:val="19"/>
                                    <w:szCs w:val="19"/>
                                  </w:rPr>
                                  <w:t>E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pacing w:val="-3"/>
                                    <w:w w:val="101"/>
                                    <w:sz w:val="19"/>
                                    <w:szCs w:val="19"/>
                                  </w:rPr>
                                  <w:t>F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.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ab/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pacing w:val="-3"/>
                                    <w:sz w:val="24"/>
                                    <w:szCs w:val="24"/>
                                  </w:rPr>
                                  <w:t>P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w w:val="101"/>
                                    <w:sz w:val="19"/>
                                    <w:szCs w:val="19"/>
                                  </w:rPr>
                                  <w:t>ROC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pacing w:val="1"/>
                                    <w:w w:val="101"/>
                                    <w:sz w:val="19"/>
                                    <w:szCs w:val="19"/>
                                  </w:rPr>
                                  <w:t>E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pacing w:val="-2"/>
                                    <w:w w:val="101"/>
                                    <w:sz w:val="19"/>
                                    <w:szCs w:val="19"/>
                                  </w:rPr>
                                  <w:t>SS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w w:val="101"/>
                                    <w:sz w:val="19"/>
                                    <w:szCs w:val="19"/>
                                  </w:rPr>
                                  <w:t>O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pacing w:val="-5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S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pacing w:val="-4"/>
                                    <w:w w:val="101"/>
                                    <w:sz w:val="19"/>
                                    <w:szCs w:val="19"/>
                                  </w:rPr>
                                  <w:t>E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pacing w:val="1"/>
                                    <w:w w:val="101"/>
                                    <w:sz w:val="19"/>
                                    <w:szCs w:val="19"/>
                                  </w:rPr>
                                  <w:t>L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pacing w:val="-4"/>
                                    <w:w w:val="101"/>
                                    <w:sz w:val="19"/>
                                    <w:szCs w:val="19"/>
                                  </w:rPr>
                                  <w:t>ET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pacing w:val="1"/>
                                    <w:w w:val="101"/>
                                    <w:sz w:val="19"/>
                                    <w:szCs w:val="19"/>
                                  </w:rPr>
                                  <w:t>I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w w:val="101"/>
                                    <w:sz w:val="19"/>
                                    <w:szCs w:val="19"/>
                                  </w:rPr>
                                  <w:t>VO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–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pacing w:val="-12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pacing w:val="-3"/>
                                    <w:sz w:val="24"/>
                                    <w:szCs w:val="24"/>
                                  </w:rPr>
                                  <w:t>P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N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pacing w:val="-4"/>
                                    <w:sz w:val="24"/>
                                    <w:szCs w:val="24"/>
                                  </w:rPr>
                                  <w:t>P</w:t>
                                </w: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D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2" o:spid="_x0000_s1026" style="position:absolute;left:0;text-align:left;margin-left:319.55pt;margin-top:-44.9pt;width:225.5pt;height:21.15pt;z-index:-6424;mso-position-horizontal-relative:page" coordorigin="6391,-898" coordsize="4510,4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">
                <v:group id="Group 82" o:spid="_x0000_s1027" style="position:absolute;left:6396;top:-893;width:2;height:414" coordorigin="6396,-893" coordsize="2,41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9khuc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Ywf4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P2SG5xgAAANsA&#10;AAAPAAAAAAAAAAAAAAAAAKoCAABkcnMvZG93bnJldi54bWxQSwUGAAAAAAQABAD6AAAAnQMAAAAA&#10;">
                  <v:shape id="Freeform 83" o:spid="_x0000_s1028" style="position:absolute;left:6396;top:-893;width:2;height:414;visibility:visible;mso-wrap-style:square;v-text-anchor:top" coordsize="2,4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7g/v8YA&#10;AADbAAAADwAAAGRycy9kb3ducmV2LnhtbESP3WrCQBSE74W+w3IEb0Q3ito2dZW2/iAIxaYtvT1m&#10;T5Ng9mzIrhrfvisIXg4z8w0znTemFCeqXWFZwaAfgSBOrS44U/D9teo9gXAeWWNpmRRcyMF89tCa&#10;YqztmT/plPhMBAi7GBXk3lexlC7NyaDr24o4eH+2NuiDrDOpazwHuCnlMIom0mDBYSHHit5zSg/J&#10;0SjY2+H2uO4u6W33a54z87EY/4wWSnXazesLCE+Nv4dv7Y1W8DiG65fwA+TsH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7g/v8YAAADbAAAADwAAAAAAAAAAAAAAAACYAgAAZHJz&#10;L2Rvd25yZXYueG1sUEsFBgAAAAAEAAQA9QAAAIsDAAAAAA==&#10;" path="m,l,413e" filled="f" strokeweight=".48pt">
                    <v:path arrowok="t" o:connecttype="custom" o:connectlocs="0,-893;0,-480" o:connectangles="0,0"/>
                  </v:shape>
                </v:group>
                <v:group id="Group 80" o:spid="_x0000_s1029" style="position:absolute;left:6401;top:-485;width:1225;height:2" coordorigin="6401,-485" coordsize="122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EcaVc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bwt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BHGlXFAAAA2wAA&#10;AA8AAAAAAAAAAAAAAAAAqgIAAGRycy9kb3ducmV2LnhtbFBLBQYAAAAABAAEAPoAAACcAwAAAAA=&#10;">
                  <v:shape id="Freeform 81" o:spid="_x0000_s1030" style="position:absolute;left:6401;top:-485;width:1225;height:2;visibility:visible;mso-wrap-style:square;v-text-anchor:top" coordsize="122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67PsMA&#10;AADbAAAADwAAAGRycy9kb3ducmV2LnhtbESPS4sCMRCE74L/IbTgzcmsh1FmjSIL4uOyqLuHvTWT&#10;ngdOOkMSdfz3G0HwWFTVV9Ri1ZtW3Mj5xrKCjyQFQVxY3XCl4Oe8mcxB+ICssbVMCh7kYbUcDhaY&#10;a3vnI91OoRIRwj5HBXUIXS6lL2oy6BPbEUevtM5giNJVUju8R7hp5TRNM2mw4bhQY0dfNRWX09Uo&#10;yEr6ds6W89+Q7Q69mf5tD3av1HjUrz9BBOrDO/xq77SC2QyeX+IPkMt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v67PsMAAADbAAAADwAAAAAAAAAAAAAAAACYAgAAZHJzL2Rv&#10;d25yZXYueG1sUEsFBgAAAAAEAAQA9QAAAIgDAAAAAA==&#10;" path="m,l1224,e" filled="f" strokeweight=".48pt">
                    <v:path arrowok="t" o:connecttype="custom" o:connectlocs="0,0;1224,0" o:connectangles="0,0"/>
                  </v:shape>
                </v:group>
                <v:group id="Group 78" o:spid="_x0000_s1031" style="position:absolute;left:7630;top:-893;width:2;height:414" coordorigin="7630,-893" coordsize="2,41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pQrvM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OlCu8wwAAANsAAAAP&#10;AAAAAAAAAAAAAAAAAKoCAABkcnMvZG93bnJldi54bWxQSwUGAAAAAAQABAD6AAAAmgMAAAAA&#10;">
                  <v:shape id="Freeform 79" o:spid="_x0000_s1032" style="position:absolute;left:7630;top:-893;width:2;height:414;visibility:visible;mso-wrap-style:square;v-text-anchor:top" coordsize="2,4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vU1usYA&#10;AADbAAAADwAAAGRycy9kb3ducmV2LnhtbESP3WrCQBSE7wXfYTlCb4puKmprdBWrbSkIxfqDt8fs&#10;aRLMng3ZVePbu0LBy2FmvmHG09oU4kyVyy0reOlEIIgTq3NOFWw3n+03EM4jaywsk4IrOZhOmo0x&#10;xtpe+JfOa5+KAGEXo4LM+zKW0iUZGXQdWxIH789WBn2QVSp1hZcAN4XsRtFAGsw5LGRY0jyj5Lg+&#10;GQUH212evp4/6H21N8PU/Cz6u95CqadWPRuB8FT7R/i//a0VvA7h/iX8ADm5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vU1usYAAADbAAAADwAAAAAAAAAAAAAAAACYAgAAZHJz&#10;L2Rvd25yZXYueG1sUEsFBgAAAAAEAAQA9QAAAIsDAAAAAA==&#10;" path="m,l,413e" filled="f" strokeweight=".48pt">
                    <v:path arrowok="t" o:connecttype="custom" o:connectlocs="0,-893;0,-480" o:connectangles="0,0"/>
                  </v:shape>
                </v:group>
                <v:group id="Group 76" o:spid="_x0000_s1033" style="position:absolute;left:7635;top:-485;width:3256;height:2" coordorigin="7635,-485" coordsize="325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TdXncIAAADbAAAADwAAAGRycy9kb3ducmV2LnhtbERPy2rCQBTdF/yH4Qrd&#10;1UlaWiQ6hhCsuJBCVRB3l8w1CWbuhMyYx987i0KXh/Nep6NpRE+dqy0riBcRCOLC6ppLBefT99sS&#10;hPPIGhvLpGAiB+lm9rLGRNuBf6k/+lKEEHYJKqi8bxMpXVGRQbewLXHgbrYz6APsSqk7HEK4aeR7&#10;FH1JgzWHhgpbyisq7seHUbAbcMg+4m1/uN/y6Xr6/LkcYlLqdT5mKxCeRv8v/nPvtYJlWB++hB8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U3V53CAAAA2wAAAA8A&#10;AAAAAAAAAAAAAAAAqgIAAGRycy9kb3ducmV2LnhtbFBLBQYAAAAABAAEAPoAAACZAwAAAAA=&#10;">
                  <v:shape id="Freeform 77" o:spid="_x0000_s1034" style="position:absolute;left:7635;top:-485;width:3256;height:2;visibility:visible;mso-wrap-style:square;v-text-anchor:top" coordsize="325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HXAt8YA&#10;AADbAAAADwAAAGRycy9kb3ducmV2LnhtbESPT2vCQBTE74LfYXlCb7proW1IXUUEpdBe/NfW2zP7&#10;TILZtyG7Jum37wqFHoeZ+Q0zW/S2Ei01vnSsYTpRIIgzZ0rONRz263ECwgdkg5Vj0vBDHhbz4WCG&#10;qXEdb6ndhVxECPsUNRQh1KmUPivIop+4mjh6F9dYDFE2uTQNdhFuK/mo1LO0WHJcKLCmVUHZdXez&#10;Gtrvl6/9TV02/tRvTuuPz6f387HW+mHUL19BBOrDf/iv/WY0JFO4f4k/QM5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HXAt8YAAADbAAAADwAAAAAAAAAAAAAAAACYAgAAZHJz&#10;L2Rvd25yZXYueG1sUEsFBgAAAAAEAAQA9QAAAIsDAAAAAA==&#10;" path="m,l3256,e" filled="f" strokeweight=".48pt">
                    <v:path arrowok="t" o:connecttype="custom" o:connectlocs="0,0;3256,0" o:connectangles="0,0"/>
                  </v:shape>
                </v:group>
                <v:group id="Group 73" o:spid="_x0000_s1035" style="position:absolute;left:10896;top:-893;width:2;height:414" coordorigin="10896,-893" coordsize="2,41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qpbHHFAAAA2wAA&#10;AA8AAAAAAAAAAAAAAAAAqgIAAGRycy9kb3ducmV2LnhtbFBLBQYAAAAABAAEAPoAAACcAwAAAAA=&#10;">
                  <v:shape id="Freeform 75" o:spid="_x0000_s1036" style="position:absolute;left:10896;top:-893;width:2;height:414;visibility:visible;mso-wrap-style:square;v-text-anchor:top" coordsize="2,4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hyd8YA&#10;AADbAAAADwAAAGRycy9kb3ducmV2LnhtbESPW2vCQBSE3wv+h+UIvhTdeCuauoqXthSEYq3i62n2&#10;mASzZ0N21fjvXaHQx2FmvmEms9oU4kKVyy0r6HYiEMSJ1TmnCnY/7+0RCOeRNRaWScGNHMymjacJ&#10;xtpe+ZsuW5+KAGEXo4LM+zKW0iUZGXQdWxIH72grgz7IKpW6wmuAm0L2ouhFGsw5LGRY0jKj5LQ9&#10;GwW/trc+fzy/0WJzMOPUfK2G+8FKqVaznr+C8FT7//Bf+1MrGPXh8SX8ADm9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shyd8YAAADbAAAADwAAAAAAAAAAAAAAAACYAgAAZHJz&#10;L2Rvd25yZXYueG1sUEsFBgAAAAAEAAQA9QAAAIsDAAAAAA==&#10;" path="m,l,413e" filled="f" strokeweight=".48pt">
                    <v:path arrowok="t" o:connecttype="custom" o:connectlocs="0,-893;0,-480" o:connectangles="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4" o:spid="_x0000_s1037" type="#_x0000_t202" style="position:absolute;left:6391;top:-898;width:4510;height:4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gxM8QA&#10;AADbAAAADwAAAGRycy9kb3ducmV2LnhtbESPQWvCQBSE7wX/w/IEb3VTEdHUjUixIAjFGA89vmaf&#10;yZLs2zS71fTfu4WCx2FmvmHWm8G24kq9N44VvEwTEMSl04YrBefi/XkJwgdkja1jUvBLHjbZ6GmN&#10;qXY3zul6CpWIEPYpKqhD6FIpfVmTRT91HXH0Lq63GKLsK6l7vEW4beUsSRbSouG4UGNHbzWVzenH&#10;Kth+cr4z3x9fx/ySm6JYJXxYNEpNxsP2FUSgITzC/+29VrCcw9+X+ANkd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IIMTPEAAAA2wAAAA8AAAAAAAAAAAAAAAAAmAIAAGRycy9k&#10;b3ducmV2LnhtbFBLBQYAAAAABAAEAPUAAACJAwAAAAA=&#10;" filled="f" stroked="f">
                    <v:textbox inset="0,0,0,0">
                      <w:txbxContent>
                        <w:p w:rsidR="00D85DFC" w:rsidRDefault="00B56A2E">
                          <w:pPr>
                            <w:tabs>
                              <w:tab w:val="left" w:pos="1392"/>
                            </w:tabs>
                            <w:spacing w:before="69"/>
                            <w:ind w:left="245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-1"/>
                              <w:sz w:val="24"/>
                              <w:szCs w:val="24"/>
                            </w:rPr>
                            <w:t>N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w w:val="101"/>
                              <w:sz w:val="19"/>
                              <w:szCs w:val="19"/>
                            </w:rPr>
                            <w:t>º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-1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-1"/>
                              <w:sz w:val="24"/>
                              <w:szCs w:val="24"/>
                            </w:rPr>
                            <w:t>R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1"/>
                              <w:w w:val="101"/>
                              <w:sz w:val="19"/>
                              <w:szCs w:val="19"/>
                            </w:rPr>
                            <w:t>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-3"/>
                              <w:w w:val="101"/>
                              <w:sz w:val="19"/>
                              <w:szCs w:val="19"/>
                            </w:rPr>
                            <w:t>F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4"/>
                              <w:szCs w:val="24"/>
                            </w:rPr>
                            <w:t>.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4"/>
                              <w:szCs w:val="24"/>
                            </w:rPr>
                            <w:tab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-3"/>
                              <w:sz w:val="24"/>
                              <w:szCs w:val="24"/>
                            </w:rPr>
                            <w:t>P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w w:val="101"/>
                              <w:sz w:val="19"/>
                              <w:szCs w:val="19"/>
                            </w:rPr>
                            <w:t>ROC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1"/>
                              <w:w w:val="101"/>
                              <w:sz w:val="19"/>
                              <w:szCs w:val="19"/>
                            </w:rPr>
                            <w:t>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-2"/>
                              <w:w w:val="101"/>
                              <w:sz w:val="19"/>
                              <w:szCs w:val="19"/>
                            </w:rPr>
                            <w:t>SS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w w:val="101"/>
                              <w:sz w:val="19"/>
                              <w:szCs w:val="19"/>
                            </w:rPr>
                            <w:t>O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-5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4"/>
                              <w:szCs w:val="24"/>
                            </w:rPr>
                            <w:t>S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-4"/>
                              <w:w w:val="101"/>
                              <w:sz w:val="19"/>
                              <w:szCs w:val="19"/>
                            </w:rPr>
                            <w:t>E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1"/>
                              <w:w w:val="101"/>
                              <w:sz w:val="19"/>
                              <w:szCs w:val="19"/>
                            </w:rPr>
                            <w:t>L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-4"/>
                              <w:w w:val="101"/>
                              <w:sz w:val="19"/>
                              <w:szCs w:val="19"/>
                            </w:rPr>
                            <w:t>ET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1"/>
                              <w:w w:val="101"/>
                              <w:sz w:val="19"/>
                              <w:szCs w:val="19"/>
                            </w:rPr>
                            <w:t>I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w w:val="101"/>
                              <w:sz w:val="19"/>
                              <w:szCs w:val="19"/>
                            </w:rPr>
                            <w:t>VO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4"/>
                              <w:szCs w:val="24"/>
                            </w:rPr>
                            <w:t>–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-12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-3"/>
                              <w:sz w:val="24"/>
                              <w:szCs w:val="24"/>
                            </w:rPr>
                            <w:t>P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4"/>
                              <w:szCs w:val="24"/>
                            </w:rPr>
                            <w:t>N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-4"/>
                              <w:sz w:val="24"/>
                              <w:szCs w:val="24"/>
                            </w:rPr>
                            <w:t>P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4"/>
                              <w:szCs w:val="24"/>
                            </w:rPr>
                            <w:t>D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 w:rsidR="00B56A2E">
        <w:rPr>
          <w:rFonts w:ascii="Times New Roman" w:hAnsi="Times New Roman"/>
          <w:b/>
          <w:sz w:val="24"/>
        </w:rPr>
        <w:t>T</w:t>
      </w:r>
      <w:r w:rsidR="00B56A2E">
        <w:rPr>
          <w:rFonts w:ascii="Times New Roman" w:hAnsi="Times New Roman"/>
          <w:b/>
          <w:sz w:val="19"/>
        </w:rPr>
        <w:t>ÍTULO DO</w:t>
      </w:r>
      <w:r w:rsidR="00B56A2E">
        <w:rPr>
          <w:rFonts w:ascii="Times New Roman" w:hAnsi="Times New Roman"/>
          <w:b/>
          <w:spacing w:val="-2"/>
          <w:sz w:val="19"/>
        </w:rPr>
        <w:t xml:space="preserve"> </w:t>
      </w:r>
      <w:r w:rsidR="00B56A2E">
        <w:rPr>
          <w:rFonts w:ascii="Times New Roman" w:hAnsi="Times New Roman"/>
          <w:b/>
          <w:sz w:val="24"/>
        </w:rPr>
        <w:t>P</w:t>
      </w:r>
      <w:r w:rsidR="00B56A2E">
        <w:rPr>
          <w:rFonts w:ascii="Times New Roman" w:hAnsi="Times New Roman"/>
          <w:b/>
          <w:sz w:val="19"/>
        </w:rPr>
        <w:t>ROJETO</w:t>
      </w:r>
    </w:p>
    <w:p w:rsidR="00D85DFC" w:rsidRDefault="000130F0">
      <w:pPr>
        <w:spacing w:line="586" w:lineRule="exact"/>
        <w:ind w:left="95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11"/>
          <w:sz w:val="20"/>
          <w:szCs w:val="20"/>
          <w:lang w:val="pt-BR" w:eastAsia="pt-BR"/>
        </w:rPr>
        <mc:AlternateContent>
          <mc:Choice Requires="wpg">
            <w:drawing>
              <wp:inline distT="0" distB="0" distL="0" distR="0">
                <wp:extent cx="5211445" cy="372745"/>
                <wp:effectExtent l="4445" t="8255" r="3810" b="9525"/>
                <wp:docPr id="64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11445" cy="372745"/>
                          <a:chOff x="0" y="0"/>
                          <a:chExt cx="8207" cy="587"/>
                        </a:xfrm>
                      </wpg:grpSpPr>
                      <wpg:grpSp>
                        <wpg:cNvPr id="65" name="Group 70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8188" cy="2"/>
                            <a:chOff x="10" y="10"/>
                            <a:chExt cx="8188" cy="2"/>
                          </a:xfrm>
                        </wpg:grpSpPr>
                        <wps:wsp>
                          <wps:cNvPr id="66" name="Freeform 71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8188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8188"/>
                                <a:gd name="T2" fmla="+- 0 8197 10"/>
                                <a:gd name="T3" fmla="*/ T2 w 818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188">
                                  <a:moveTo>
                                    <a:pt x="0" y="0"/>
                                  </a:moveTo>
                                  <a:lnTo>
                                    <a:pt x="818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" name="Group 6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2" cy="577"/>
                            <a:chOff x="5" y="5"/>
                            <a:chExt cx="2" cy="577"/>
                          </a:xfrm>
                        </wpg:grpSpPr>
                        <wps:wsp>
                          <wps:cNvPr id="68" name="Freeform 6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2" cy="577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577"/>
                                <a:gd name="T2" fmla="+- 0 581 5"/>
                                <a:gd name="T3" fmla="*/ 581 h 57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77">
                                  <a:moveTo>
                                    <a:pt x="0" y="0"/>
                                  </a:moveTo>
                                  <a:lnTo>
                                    <a:pt x="0" y="576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" name="Group 66"/>
                        <wpg:cNvGrpSpPr>
                          <a:grpSpLocks/>
                        </wpg:cNvGrpSpPr>
                        <wpg:grpSpPr bwMode="auto">
                          <a:xfrm>
                            <a:off x="10" y="577"/>
                            <a:ext cx="8188" cy="2"/>
                            <a:chOff x="10" y="577"/>
                            <a:chExt cx="8188" cy="2"/>
                          </a:xfrm>
                        </wpg:grpSpPr>
                        <wps:wsp>
                          <wps:cNvPr id="70" name="Freeform 67"/>
                          <wps:cNvSpPr>
                            <a:spLocks/>
                          </wps:cNvSpPr>
                          <wps:spPr bwMode="auto">
                            <a:xfrm>
                              <a:off x="10" y="577"/>
                              <a:ext cx="8188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8188"/>
                                <a:gd name="T2" fmla="+- 0 8197 10"/>
                                <a:gd name="T3" fmla="*/ T2 w 818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188">
                                  <a:moveTo>
                                    <a:pt x="0" y="0"/>
                                  </a:moveTo>
                                  <a:lnTo>
                                    <a:pt x="818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" name="Group 64"/>
                        <wpg:cNvGrpSpPr>
                          <a:grpSpLocks/>
                        </wpg:cNvGrpSpPr>
                        <wpg:grpSpPr bwMode="auto">
                          <a:xfrm>
                            <a:off x="8202" y="5"/>
                            <a:ext cx="2" cy="577"/>
                            <a:chOff x="8202" y="5"/>
                            <a:chExt cx="2" cy="577"/>
                          </a:xfrm>
                        </wpg:grpSpPr>
                        <wps:wsp>
                          <wps:cNvPr id="72" name="Freeform 65"/>
                          <wps:cNvSpPr>
                            <a:spLocks/>
                          </wps:cNvSpPr>
                          <wps:spPr bwMode="auto">
                            <a:xfrm>
                              <a:off x="8202" y="5"/>
                              <a:ext cx="2" cy="577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577"/>
                                <a:gd name="T2" fmla="+- 0 581 5"/>
                                <a:gd name="T3" fmla="*/ 581 h 57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77">
                                  <a:moveTo>
                                    <a:pt x="0" y="0"/>
                                  </a:moveTo>
                                  <a:lnTo>
                                    <a:pt x="0" y="576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A68B2C9" id="Group 63" o:spid="_x0000_s1026" style="width:410.35pt;height:29.35pt;mso-position-horizontal-relative:char;mso-position-vertical-relative:line" coordsize="8207,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">
                <v:group id="Group 70" o:spid="_x0000_s1027" style="position:absolute;left:10;top:10;width:8188;height:2" coordorigin="10,10" coordsize="818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<v:shape id="Freeform 71" o:spid="_x0000_s1028" style="position:absolute;left:10;top:10;width:8188;height:2;visibility:visible;mso-wrap-style:square;v-text-anchor:top" coordsize="818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hiCpsMA&#10;AADbAAAADwAAAGRycy9kb3ducmV2LnhtbESPQWvCQBSE7wX/w/KEXopu2kOQ6CoiCNZDadWDx2f2&#10;mUTz3obdVdN/3y0Uehxm5htmtui5VXfyoXFi4HWcgSIpnW2kMnDYr0cTUCGiWGydkIFvCrCYD55m&#10;WFj3kC+672KlEkRCgQbqGLtC61DWxBjGriNJ3tl5xpikr7T1+EhwbvVbluWasZG0UGNHq5rK6+7G&#10;Bo7vnvuPq7x88mWVdS37bZicjHke9sspqEh9/A//tTfWQJ7D75f0A/T8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hiCpsMAAADbAAAADwAAAAAAAAAAAAAAAACYAgAAZHJzL2Rv&#10;d25yZXYueG1sUEsFBgAAAAAEAAQA9QAAAIgDAAAAAA==&#10;" path="m,l8187,e" filled="f" strokeweight=".48pt">
                    <v:path arrowok="t" o:connecttype="custom" o:connectlocs="0,0;8187,0" o:connectangles="0,0"/>
                  </v:shape>
                </v:group>
                <v:group id="Group 68" o:spid="_x0000_s1029" style="position:absolute;left:5;top:5;width:2;height:577" coordorigin="5,5" coordsize="2,5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<v:shape id="Freeform 69" o:spid="_x0000_s1030" style="position:absolute;left:5;top:5;width:2;height:577;visibility:visible;mso-wrap-style:square;v-text-anchor:top" coordsize="2,5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yARMIA&#10;AADbAAAADwAAAGRycy9kb3ducmV2LnhtbERPz2vCMBS+C/sfwht4GWs6HaVUo4yhbKfptAePj+bZ&#10;1jUvJcls998vB8Hjx/d7uR5NJ67kfGtZwUuSgiCurG65VlAet885CB+QNXaWScEfeVivHiZLLLQd&#10;+Juuh1CLGMK+QAVNCH0hpa8aMugT2xNH7mydwRChq6V2OMRw08lZmmbSYMuxocGe3huqfg6/RsHH&#10;/tji5mv+Ouyyp7krdd6fLrlS08fxbQEi0Bju4pv7UyvI4tj4Jf4Aufo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zIBEwgAAANsAAAAPAAAAAAAAAAAAAAAAAJgCAABkcnMvZG93&#10;bnJldi54bWxQSwUGAAAAAAQABAD1AAAAhwMAAAAA&#10;" path="m,l,576e" filled="f" strokeweight=".48pt">
                    <v:path arrowok="t" o:connecttype="custom" o:connectlocs="0,5;0,581" o:connectangles="0,0"/>
                  </v:shape>
                </v:group>
                <v:group id="Group 66" o:spid="_x0000_s1031" style="position:absolute;left:10;top:577;width:8188;height:2" coordorigin="10,577" coordsize="818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<v:shape id="Freeform 67" o:spid="_x0000_s1032" style="position:absolute;left:10;top:577;width:8188;height:2;visibility:visible;mso-wrap-style:square;v-text-anchor:top" coordsize="818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2QplMEA&#10;AADbAAAADwAAAGRycy9kb3ducmV2LnhtbERPTWvCQBC9F/oflil4KXWjhyrRTShCQT0UtT30OGan&#10;SWpmNuyuGv+9eyj0+Hjfy3LgTl3Ih9aJgck4A0VSOdtKbeDr8/1lDipEFIudEzJwowBl8fiwxNy6&#10;q+zpcoi1SiEScjTQxNjnWoeqIcYwdj1J4n6cZ4wJ+lpbj9cUzp2eZtmrZmwlNTTY06qh6nQ4s4Hv&#10;jefh4yTPO/5dZX3HfhvmR2NGT8PbAlSkIf6L/9xra2CW1qcv6Qfo4g4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kKZTBAAAA2wAAAA8AAAAAAAAAAAAAAAAAmAIAAGRycy9kb3du&#10;cmV2LnhtbFBLBQYAAAAABAAEAPUAAACGAwAAAAA=&#10;" path="m,l8187,e" filled="f" strokeweight=".48pt">
                    <v:path arrowok="t" o:connecttype="custom" o:connectlocs="0,0;8187,0" o:connectangles="0,0"/>
                  </v:shape>
                </v:group>
                <v:group id="Group 64" o:spid="_x0000_s1033" style="position:absolute;left:8202;top:5;width:2;height:577" coordorigin="8202,5" coordsize="2,5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    <v:shape id="Freeform 65" o:spid="_x0000_s1034" style="position:absolute;left:8202;top:5;width:2;height:577;visibility:visible;mso-wrap-style:square;v-text-anchor:top" coordsize="2,5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v0hc8UA&#10;AADbAAAADwAAAGRycy9kb3ducmV2LnhtbESPQWvCQBSE74L/YXmCF6mbqtiQuooUiz3ZNnro8ZF9&#10;TVKzb8Pu1sR/3xWEHoeZ+YZZbXrTiAs5X1tW8DhNQBAXVtdcKjgdXx9SED4ga2wsk4Iredish4MV&#10;Ztp2/EmXPJQiQthnqKAKoc2k9EVFBv3UtsTR+7bOYIjSlVI77CLcNHKWJEtpsOa4UGFLLxUV5/zX&#10;KNh/HGvcHeaL7n05mbuTTtuvn1Sp8ajfPoMI1If/8L39phU8zeD2Jf4Auf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/SFzxQAAANsAAAAPAAAAAAAAAAAAAAAAAJgCAABkcnMv&#10;ZG93bnJldi54bWxQSwUGAAAAAAQABAD1AAAAigMAAAAA&#10;" path="m,l,576e" filled="f" strokeweight=".48pt">
                    <v:path arrowok="t" o:connecttype="custom" o:connectlocs="0,5;0,581" o:connectangles="0,0"/>
                  </v:shape>
                </v:group>
                <w10:anchorlock/>
              </v:group>
            </w:pict>
          </mc:Fallback>
        </mc:AlternateContent>
      </w:r>
    </w:p>
    <w:p w:rsidR="00D85DFC" w:rsidRDefault="00D85DFC">
      <w:pPr>
        <w:spacing w:before="8"/>
        <w:rPr>
          <w:rFonts w:ascii="Times New Roman" w:eastAsia="Times New Roman" w:hAnsi="Times New Roman" w:cs="Times New Roman"/>
          <w:b/>
          <w:bCs/>
          <w:sz w:val="10"/>
          <w:szCs w:val="10"/>
        </w:rPr>
      </w:pPr>
    </w:p>
    <w:p w:rsidR="00D85DFC" w:rsidRPr="007069A7" w:rsidRDefault="000130F0">
      <w:pPr>
        <w:spacing w:before="78"/>
        <w:ind w:left="1067"/>
        <w:rPr>
          <w:rFonts w:ascii="Times New Roman" w:eastAsia="Times New Roman" w:hAnsi="Times New Roman" w:cs="Times New Roman"/>
          <w:sz w:val="18"/>
          <w:szCs w:val="18"/>
          <w:lang w:val="pt-BR"/>
        </w:rPr>
      </w:pPr>
      <w:r>
        <w:rPr>
          <w:noProof/>
          <w:lang w:val="pt-BR" w:eastAsia="pt-BR"/>
        </w:rPr>
        <mc:AlternateContent>
          <mc:Choice Requires="wpg">
            <w:drawing>
              <wp:anchor distT="0" distB="0" distL="114300" distR="114300" simplePos="0" relativeHeight="1216" behindDoc="0" locked="0" layoutInCell="1" allowOverlap="1">
                <wp:simplePos x="0" y="0"/>
                <wp:positionH relativeFrom="page">
                  <wp:posOffset>4820920</wp:posOffset>
                </wp:positionH>
                <wp:positionV relativeFrom="paragraph">
                  <wp:posOffset>55880</wp:posOffset>
                </wp:positionV>
                <wp:extent cx="1270" cy="143510"/>
                <wp:effectExtent l="10795" t="13335" r="6985" b="5080"/>
                <wp:wrapNone/>
                <wp:docPr id="62" name="Group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143510"/>
                          <a:chOff x="7592" y="88"/>
                          <a:chExt cx="2" cy="226"/>
                        </a:xfrm>
                      </wpg:grpSpPr>
                      <wps:wsp>
                        <wps:cNvPr id="63" name="Freeform 62"/>
                        <wps:cNvSpPr>
                          <a:spLocks/>
                        </wps:cNvSpPr>
                        <wps:spPr bwMode="auto">
                          <a:xfrm>
                            <a:off x="7592" y="88"/>
                            <a:ext cx="2" cy="226"/>
                          </a:xfrm>
                          <a:custGeom>
                            <a:avLst/>
                            <a:gdLst>
                              <a:gd name="T0" fmla="+- 0 88 88"/>
                              <a:gd name="T1" fmla="*/ 88 h 226"/>
                              <a:gd name="T2" fmla="+- 0 313 88"/>
                              <a:gd name="T3" fmla="*/ 313 h 22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26">
                                <a:moveTo>
                                  <a:pt x="0" y="0"/>
                                </a:moveTo>
                                <a:lnTo>
                                  <a:pt x="0" y="225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9E32D9" id="Group 61" o:spid="_x0000_s1026" style="position:absolute;margin-left:379.6pt;margin-top:4.4pt;width:.1pt;height:11.3pt;z-index:1216;mso-position-horizontal-relative:page" coordorigin="7592,88" coordsize="2,2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">
                <v:shape id="Freeform 62" o:spid="_x0000_s1027" style="position:absolute;left:7592;top:88;width:2;height:226;visibility:visible;mso-wrap-style:square;v-text-anchor:top" coordsize="2,2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ktANMMA&#10;AADbAAAADwAAAGRycy9kb3ducmV2LnhtbESPT2vCQBTE7wW/w/IK3upuKwZJXUWEgieL+XN/ZF+T&#10;aPZtyG40fnu3UOhxmJnfMJvdZDtxo8G3jjW8LxQI4sqZlmsNRf71tgbhA7LBzjFpeJCH3Xb2ssHU&#10;uDuf6ZaFWkQI+xQ1NCH0qZS+asiiX7ieOHo/brAYohxqaQa8R7jt5IdSibTYclxosKdDQ9U1G62G&#10;8XS52u96uV6Zsjxn+aiOalVoPX+d9p8gAk3hP/zXPhoNyRJ+v8QfIL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ktANMMAAADbAAAADwAAAAAAAAAAAAAAAACYAgAAZHJzL2Rv&#10;d25yZXYueG1sUEsFBgAAAAAEAAQA9QAAAIgDAAAAAA==&#10;" path="m,l,225e" filled="f" strokeweight=".48pt">
                  <v:path arrowok="t" o:connecttype="custom" o:connectlocs="0,88;0,313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pt-BR" w:eastAsia="pt-BR"/>
        </w:rPr>
        <mc:AlternateContent>
          <mc:Choice Requires="wpg">
            <w:drawing>
              <wp:anchor distT="0" distB="0" distL="114300" distR="114300" simplePos="0" relativeHeight="1240" behindDoc="0" locked="0" layoutInCell="1" allowOverlap="1">
                <wp:simplePos x="0" y="0"/>
                <wp:positionH relativeFrom="page">
                  <wp:posOffset>5049520</wp:posOffset>
                </wp:positionH>
                <wp:positionV relativeFrom="paragraph">
                  <wp:posOffset>55880</wp:posOffset>
                </wp:positionV>
                <wp:extent cx="1270" cy="143510"/>
                <wp:effectExtent l="10795" t="13335" r="6985" b="5080"/>
                <wp:wrapNone/>
                <wp:docPr id="60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143510"/>
                          <a:chOff x="7952" y="88"/>
                          <a:chExt cx="2" cy="226"/>
                        </a:xfrm>
                      </wpg:grpSpPr>
                      <wps:wsp>
                        <wps:cNvPr id="61" name="Freeform 60"/>
                        <wps:cNvSpPr>
                          <a:spLocks/>
                        </wps:cNvSpPr>
                        <wps:spPr bwMode="auto">
                          <a:xfrm>
                            <a:off x="7952" y="88"/>
                            <a:ext cx="2" cy="226"/>
                          </a:xfrm>
                          <a:custGeom>
                            <a:avLst/>
                            <a:gdLst>
                              <a:gd name="T0" fmla="+- 0 88 88"/>
                              <a:gd name="T1" fmla="*/ 88 h 226"/>
                              <a:gd name="T2" fmla="+- 0 313 88"/>
                              <a:gd name="T3" fmla="*/ 313 h 22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26">
                                <a:moveTo>
                                  <a:pt x="0" y="0"/>
                                </a:moveTo>
                                <a:lnTo>
                                  <a:pt x="0" y="225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5AE6BF" id="Group 59" o:spid="_x0000_s1026" style="position:absolute;margin-left:397.6pt;margin-top:4.4pt;width:.1pt;height:11.3pt;z-index:1240;mso-position-horizontal-relative:page" coordorigin="7952,88" coordsize="2,2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">
                <v:shape id="Freeform 60" o:spid="_x0000_s1027" style="position:absolute;left:7952;top:88;width:2;height:226;visibility:visible;mso-wrap-style:square;v-text-anchor:top" coordsize="2,2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dV72MIA&#10;AADbAAAADwAAAGRycy9kb3ducmV2LnhtbESPQYvCMBSE7wv7H8Jb2Nua6KJINRZZWPCkWPX+aJ5t&#10;bfNSmlTrvzeC4HGYmW+YZTrYRlyp85VjDeORAkGcO1NxoeF4+P+Zg/AB2WDjmDTcyUO6+vxYYmLc&#10;jfd0zUIhIoR9ghrKENpESp+XZNGPXEscvbPrLIYou0KaDm8Rbhs5UWomLVYcF0ps6a+kvM56q6Hf&#10;Xmq7K37nU3M67bNDrzZqetT6+2tYL0AEGsI7/GpvjIbZGJ5f4g+Qq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1XvYwgAAANsAAAAPAAAAAAAAAAAAAAAAAJgCAABkcnMvZG93&#10;bnJldi54bWxQSwUGAAAAAAQABAD1AAAAhwMAAAAA&#10;" path="m,l,225e" filled="f" strokeweight=".48pt">
                  <v:path arrowok="t" o:connecttype="custom" o:connectlocs="0,88;0,313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pt-BR" w:eastAsia="pt-BR"/>
        </w:rPr>
        <mc:AlternateContent>
          <mc:Choice Requires="wpg">
            <w:drawing>
              <wp:anchor distT="0" distB="0" distL="114300" distR="114300" simplePos="0" relativeHeight="1264" behindDoc="0" locked="0" layoutInCell="1" allowOverlap="1">
                <wp:simplePos x="0" y="0"/>
                <wp:positionH relativeFrom="page">
                  <wp:posOffset>5735955</wp:posOffset>
                </wp:positionH>
                <wp:positionV relativeFrom="paragraph">
                  <wp:posOffset>55880</wp:posOffset>
                </wp:positionV>
                <wp:extent cx="1270" cy="143510"/>
                <wp:effectExtent l="11430" t="13335" r="6350" b="5080"/>
                <wp:wrapNone/>
                <wp:docPr id="58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143510"/>
                          <a:chOff x="9033" y="88"/>
                          <a:chExt cx="2" cy="226"/>
                        </a:xfrm>
                      </wpg:grpSpPr>
                      <wps:wsp>
                        <wps:cNvPr id="59" name="Freeform 58"/>
                        <wps:cNvSpPr>
                          <a:spLocks/>
                        </wps:cNvSpPr>
                        <wps:spPr bwMode="auto">
                          <a:xfrm>
                            <a:off x="9033" y="88"/>
                            <a:ext cx="2" cy="226"/>
                          </a:xfrm>
                          <a:custGeom>
                            <a:avLst/>
                            <a:gdLst>
                              <a:gd name="T0" fmla="+- 0 88 88"/>
                              <a:gd name="T1" fmla="*/ 88 h 226"/>
                              <a:gd name="T2" fmla="+- 0 313 88"/>
                              <a:gd name="T3" fmla="*/ 313 h 22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26">
                                <a:moveTo>
                                  <a:pt x="0" y="0"/>
                                </a:moveTo>
                                <a:lnTo>
                                  <a:pt x="0" y="225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5D2750" id="Group 57" o:spid="_x0000_s1026" style="position:absolute;margin-left:451.65pt;margin-top:4.4pt;width:.1pt;height:11.3pt;z-index:1264;mso-position-horizontal-relative:page" coordorigin="9033,88" coordsize="2,2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">
                <v:shape id="Freeform 58" o:spid="_x0000_s1027" style="position:absolute;left:9033;top:88;width:2;height:226;visibility:visible;mso-wrap-style:square;v-text-anchor:top" coordsize="2,2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c+9Y8IA&#10;AADbAAAADwAAAGRycy9kb3ducmV2LnhtbESPQYvCMBSE7wv+h/AEb2ui0kWrUUQQPO1i1fujebbV&#10;5qU0qXb//UYQ9jjMzDfMatPbWjyo9ZVjDZOxAkGcO1NxoeF82n/OQfiAbLB2TBp+ycNmPfhYYWrc&#10;k4/0yEIhIoR9ihrKEJpUSp+XZNGPXUMcvatrLYYo20KaFp8Rbms5VepLWqw4LpTY0K6k/J51VkP3&#10;fbvbn2I2T8zlcsxOnTqo5Kz1aNhvlyAC9eE//G4fjIZkAa8v8QfI9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5z71jwgAAANsAAAAPAAAAAAAAAAAAAAAAAJgCAABkcnMvZG93&#10;bnJldi54bWxQSwUGAAAAAAQABAD1AAAAhwMAAAAA&#10;" path="m,l,225e" filled="f" strokeweight=".48pt">
                  <v:path arrowok="t" o:connecttype="custom" o:connectlocs="0,88;0,313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1360" behindDoc="0" locked="0" layoutInCell="1" allowOverlap="1">
                <wp:simplePos x="0" y="0"/>
                <wp:positionH relativeFrom="page">
                  <wp:posOffset>4427220</wp:posOffset>
                </wp:positionH>
                <wp:positionV relativeFrom="paragraph">
                  <wp:posOffset>-87630</wp:posOffset>
                </wp:positionV>
                <wp:extent cx="1537335" cy="287020"/>
                <wp:effectExtent l="0" t="3175" r="0" b="0"/>
                <wp:wrapNone/>
                <wp:docPr id="57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7335" cy="287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Normal"/>
                              <w:tblW w:w="0" w:type="auto"/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614"/>
                              <w:gridCol w:w="361"/>
                              <w:gridCol w:w="538"/>
                              <w:gridCol w:w="543"/>
                              <w:gridCol w:w="360"/>
                            </w:tblGrid>
                            <w:tr w:rsidR="00D85DFC">
                              <w:trPr>
                                <w:trHeight w:hRule="exact" w:val="226"/>
                              </w:trPr>
                              <w:tc>
                                <w:tcPr>
                                  <w:tcW w:w="614" w:type="dxa"/>
                                  <w:tcBorders>
                                    <w:top w:val="single" w:sz="4" w:space="0" w:color="000000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</w:tcPr>
                                <w:p w:rsidR="00D85DFC" w:rsidRDefault="00D85DFC"/>
                              </w:tc>
                              <w:tc>
                                <w:tcPr>
                                  <w:tcW w:w="361" w:type="dxa"/>
                                  <w:tcBorders>
                                    <w:top w:val="single" w:sz="4" w:space="0" w:color="000000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</w:tcPr>
                                <w:p w:rsidR="00D85DFC" w:rsidRDefault="00D85DFC"/>
                              </w:tc>
                              <w:tc>
                                <w:tcPr>
                                  <w:tcW w:w="538" w:type="dxa"/>
                                  <w:tcBorders>
                                    <w:top w:val="single" w:sz="4" w:space="0" w:color="000000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D85DFC" w:rsidRDefault="00D85DFC"/>
                              </w:tc>
                              <w:tc>
                                <w:tcPr>
                                  <w:tcW w:w="543" w:type="dxa"/>
                                  <w:tcBorders>
                                    <w:top w:val="single" w:sz="4" w:space="0" w:color="000000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</w:tcPr>
                                <w:p w:rsidR="00D85DFC" w:rsidRDefault="00D85DFC"/>
                              </w:tc>
                              <w:tc>
                                <w:tcPr>
                                  <w:tcW w:w="360" w:type="dxa"/>
                                  <w:tcBorders>
                                    <w:top w:val="single" w:sz="4" w:space="0" w:color="000000"/>
                                    <w:left w:val="nil"/>
                                    <w:bottom w:val="single" w:sz="4" w:space="0" w:color="000000"/>
                                    <w:right w:val="nil"/>
                                  </w:tcBorders>
                                </w:tcPr>
                                <w:p w:rsidR="00D85DFC" w:rsidRDefault="00D85DFC"/>
                              </w:tc>
                            </w:tr>
                            <w:tr w:rsidR="00D85DFC">
                              <w:trPr>
                                <w:trHeight w:hRule="exact" w:val="216"/>
                              </w:trPr>
                              <w:tc>
                                <w:tcPr>
                                  <w:tcW w:w="614" w:type="dxa"/>
                                  <w:tcBorders>
                                    <w:top w:val="nil"/>
                                    <w:left w:val="single" w:sz="4" w:space="0" w:color="000000"/>
                                    <w:bottom w:val="nil"/>
                                    <w:right w:val="single" w:sz="4" w:space="0" w:color="000000"/>
                                  </w:tcBorders>
                                </w:tcPr>
                                <w:p w:rsidR="00D85DFC" w:rsidRDefault="00B56A2E">
                                  <w:pPr>
                                    <w:pStyle w:val="TableParagraph"/>
                                    <w:spacing w:before="4"/>
                                    <w:ind w:left="67"/>
                                    <w:rPr>
                                      <w:rFonts w:ascii="Times New Roman" w:eastAsia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w w:val="101"/>
                                      <w:sz w:val="18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1"/>
                                      <w:w w:val="101"/>
                                      <w:sz w:val="18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w w:val="101"/>
                                      <w:sz w:val="18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61" w:type="dxa"/>
                                  <w:tcBorders>
                                    <w:top w:val="nil"/>
                                    <w:left w:val="single" w:sz="4" w:space="0" w:color="000000"/>
                                    <w:bottom w:val="nil"/>
                                    <w:right w:val="nil"/>
                                  </w:tcBorders>
                                </w:tcPr>
                                <w:p w:rsidR="00D85DFC" w:rsidRDefault="00D85DFC">
                                  <w:pPr>
                                    <w:pStyle w:val="TableParagraph"/>
                                    <w:spacing w:before="9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D85DFC" w:rsidRDefault="00D85DFC">
                                  <w:pPr>
                                    <w:pStyle w:val="TableParagraph"/>
                                    <w:spacing w:before="9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3" w:type="dxa"/>
                                  <w:tcBorders>
                                    <w:top w:val="single" w:sz="4" w:space="0" w:color="000000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D85DFC" w:rsidRDefault="00B56A2E">
                                  <w:pPr>
                                    <w:pStyle w:val="TableParagraph"/>
                                    <w:spacing w:line="206" w:lineRule="exact"/>
                                    <w:ind w:left="72"/>
                                    <w:rPr>
                                      <w:rFonts w:ascii="Times New Roman" w:eastAsia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/>
                                      <w:b/>
                                      <w:spacing w:val="-1"/>
                                      <w:w w:val="101"/>
                                      <w:sz w:val="18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Times New Roman" w:hAnsi="Times New Roman"/>
                                      <w:b/>
                                      <w:w w:val="101"/>
                                      <w:sz w:val="18"/>
                                    </w:rPr>
                                    <w:t>ão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360" w:type="dxa"/>
                                  <w:tcBorders>
                                    <w:top w:val="nil"/>
                                    <w:left w:val="single" w:sz="4" w:space="0" w:color="000000"/>
                                    <w:bottom w:val="nil"/>
                                    <w:right w:val="nil"/>
                                  </w:tcBorders>
                                </w:tcPr>
                                <w:p w:rsidR="00D85DFC" w:rsidRDefault="00D85DFC"/>
                              </w:tc>
                            </w:tr>
                          </w:tbl>
                          <w:p w:rsidR="00D85DFC" w:rsidRDefault="00D85DFC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38" type="#_x0000_t202" style="position:absolute;left:0;text-align:left;margin-left:348.6pt;margin-top:-6.9pt;width:121.05pt;height:22.6pt;z-index:1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" filled="f" stroked="f">
                <v:textbox inset="0,0,0,0">
                  <w:txbxContent>
                    <w:tbl>
                      <w:tblPr>
                        <w:tblStyle w:val="TableNormal"/>
                        <w:tblW w:w="0" w:type="auto"/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614"/>
                        <w:gridCol w:w="361"/>
                        <w:gridCol w:w="538"/>
                        <w:gridCol w:w="543"/>
                        <w:gridCol w:w="360"/>
                      </w:tblGrid>
                      <w:tr w:rsidR="00D85DFC">
                        <w:trPr>
                          <w:trHeight w:hRule="exact" w:val="226"/>
                        </w:trPr>
                        <w:tc>
                          <w:tcPr>
                            <w:tcW w:w="614" w:type="dxa"/>
                            <w:tcBorders>
                              <w:top w:val="single" w:sz="4" w:space="0" w:color="000000"/>
                              <w:left w:val="nil"/>
                              <w:bottom w:val="single" w:sz="4" w:space="0" w:color="000000"/>
                              <w:right w:val="nil"/>
                            </w:tcBorders>
                          </w:tcPr>
                          <w:p w:rsidR="00D85DFC" w:rsidRDefault="00D85DFC"/>
                        </w:tc>
                        <w:tc>
                          <w:tcPr>
                            <w:tcW w:w="361" w:type="dxa"/>
                            <w:tcBorders>
                              <w:top w:val="single" w:sz="4" w:space="0" w:color="000000"/>
                              <w:left w:val="nil"/>
                              <w:bottom w:val="single" w:sz="4" w:space="0" w:color="000000"/>
                              <w:right w:val="nil"/>
                            </w:tcBorders>
                          </w:tcPr>
                          <w:p w:rsidR="00D85DFC" w:rsidRDefault="00D85DFC"/>
                        </w:tc>
                        <w:tc>
                          <w:tcPr>
                            <w:tcW w:w="538" w:type="dxa"/>
                            <w:tcBorders>
                              <w:top w:val="single" w:sz="4" w:space="0" w:color="000000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D85DFC" w:rsidRDefault="00D85DFC"/>
                        </w:tc>
                        <w:tc>
                          <w:tcPr>
                            <w:tcW w:w="543" w:type="dxa"/>
                            <w:tcBorders>
                              <w:top w:val="single" w:sz="4" w:space="0" w:color="000000"/>
                              <w:left w:val="nil"/>
                              <w:bottom w:val="single" w:sz="4" w:space="0" w:color="000000"/>
                              <w:right w:val="nil"/>
                            </w:tcBorders>
                          </w:tcPr>
                          <w:p w:rsidR="00D85DFC" w:rsidRDefault="00D85DFC"/>
                        </w:tc>
                        <w:tc>
                          <w:tcPr>
                            <w:tcW w:w="360" w:type="dxa"/>
                            <w:tcBorders>
                              <w:top w:val="single" w:sz="4" w:space="0" w:color="000000"/>
                              <w:left w:val="nil"/>
                              <w:bottom w:val="single" w:sz="4" w:space="0" w:color="000000"/>
                              <w:right w:val="nil"/>
                            </w:tcBorders>
                          </w:tcPr>
                          <w:p w:rsidR="00D85DFC" w:rsidRDefault="00D85DFC"/>
                        </w:tc>
                      </w:tr>
                      <w:tr w:rsidR="00D85DFC">
                        <w:trPr>
                          <w:trHeight w:hRule="exact" w:val="216"/>
                        </w:trPr>
                        <w:tc>
                          <w:tcPr>
                            <w:tcW w:w="614" w:type="dxa"/>
                            <w:tcBorders>
                              <w:top w:val="nil"/>
                              <w:left w:val="single" w:sz="4" w:space="0" w:color="000000"/>
                              <w:bottom w:val="nil"/>
                              <w:right w:val="single" w:sz="4" w:space="0" w:color="000000"/>
                            </w:tcBorders>
                          </w:tcPr>
                          <w:p w:rsidR="00D85DFC" w:rsidRDefault="00B56A2E">
                            <w:pPr>
                              <w:pStyle w:val="TableParagraph"/>
                              <w:spacing w:before="4"/>
                              <w:ind w:left="67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w w:val="101"/>
                                <w:sz w:val="18"/>
                              </w:rPr>
                              <w:t>s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w w:val="101"/>
                                <w:sz w:val="18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b/>
                                <w:w w:val="101"/>
                                <w:sz w:val="18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61" w:type="dxa"/>
                            <w:tcBorders>
                              <w:top w:val="nil"/>
                              <w:left w:val="single" w:sz="4" w:space="0" w:color="000000"/>
                              <w:bottom w:val="nil"/>
                              <w:right w:val="nil"/>
                            </w:tcBorders>
                          </w:tcPr>
                          <w:p w:rsidR="00D85DFC" w:rsidRDefault="00D85DFC">
                            <w:pPr>
                              <w:pStyle w:val="TableParagraph"/>
                              <w:spacing w:before="9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53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D85DFC" w:rsidRDefault="00D85DFC">
                            <w:pPr>
                              <w:pStyle w:val="TableParagraph"/>
                              <w:spacing w:before="9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543" w:type="dxa"/>
                            <w:tcBorders>
                              <w:top w:val="single" w:sz="4" w:space="0" w:color="000000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D85DFC" w:rsidRDefault="00B56A2E">
                            <w:pPr>
                              <w:pStyle w:val="TableParagraph"/>
                              <w:spacing w:line="206" w:lineRule="exact"/>
                              <w:ind w:left="72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b/>
                                <w:spacing w:val="-1"/>
                                <w:w w:val="101"/>
                                <w:sz w:val="18"/>
                              </w:rPr>
                              <w:t>n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w w:val="101"/>
                                <w:sz w:val="18"/>
                              </w:rPr>
                              <w:t>ão</w:t>
                            </w:r>
                            <w:proofErr w:type="spellEnd"/>
                          </w:p>
                        </w:tc>
                        <w:tc>
                          <w:tcPr>
                            <w:tcW w:w="360" w:type="dxa"/>
                            <w:tcBorders>
                              <w:top w:val="nil"/>
                              <w:left w:val="single" w:sz="4" w:space="0" w:color="000000"/>
                              <w:bottom w:val="nil"/>
                              <w:right w:val="nil"/>
                            </w:tcBorders>
                          </w:tcPr>
                          <w:p w:rsidR="00D85DFC" w:rsidRDefault="00D85DFC"/>
                        </w:tc>
                      </w:tr>
                    </w:tbl>
                    <w:p w:rsidR="00D85DFC" w:rsidRDefault="00D85DFC"/>
                  </w:txbxContent>
                </v:textbox>
                <w10:wrap anchorx="page"/>
              </v:shape>
            </w:pict>
          </mc:Fallback>
        </mc:AlternateContent>
      </w:r>
      <w:r w:rsidR="00B56A2E" w:rsidRPr="007069A7">
        <w:rPr>
          <w:rFonts w:ascii="Times New Roman" w:hAnsi="Times New Roman"/>
          <w:b/>
          <w:sz w:val="18"/>
          <w:lang w:val="pt-BR"/>
        </w:rPr>
        <w:t xml:space="preserve">O projeto precisa de aprovação do </w:t>
      </w:r>
      <w:r w:rsidR="00B56A2E" w:rsidRPr="007069A7">
        <w:rPr>
          <w:rFonts w:ascii="Times New Roman" w:hAnsi="Times New Roman"/>
          <w:b/>
          <w:spacing w:val="-2"/>
          <w:sz w:val="18"/>
          <w:lang w:val="pt-BR"/>
        </w:rPr>
        <w:t xml:space="preserve">comitê </w:t>
      </w:r>
      <w:r w:rsidR="00B56A2E" w:rsidRPr="007069A7">
        <w:rPr>
          <w:rFonts w:ascii="Times New Roman" w:hAnsi="Times New Roman"/>
          <w:b/>
          <w:spacing w:val="-3"/>
          <w:sz w:val="18"/>
          <w:lang w:val="pt-BR"/>
        </w:rPr>
        <w:t>de</w:t>
      </w:r>
      <w:r w:rsidR="00B56A2E" w:rsidRPr="007069A7">
        <w:rPr>
          <w:rFonts w:ascii="Times New Roman" w:hAnsi="Times New Roman"/>
          <w:b/>
          <w:spacing w:val="1"/>
          <w:sz w:val="18"/>
          <w:lang w:val="pt-BR"/>
        </w:rPr>
        <w:t xml:space="preserve"> </w:t>
      </w:r>
      <w:r w:rsidR="00B56A2E" w:rsidRPr="007069A7">
        <w:rPr>
          <w:rFonts w:ascii="Times New Roman" w:hAnsi="Times New Roman"/>
          <w:b/>
          <w:sz w:val="18"/>
          <w:lang w:val="pt-BR"/>
        </w:rPr>
        <w:t>ética?</w:t>
      </w:r>
    </w:p>
    <w:p w:rsidR="00D85DFC" w:rsidRPr="007069A7" w:rsidRDefault="00D85DFC">
      <w:pPr>
        <w:spacing w:before="9"/>
        <w:rPr>
          <w:rFonts w:ascii="Times New Roman" w:eastAsia="Times New Roman" w:hAnsi="Times New Roman" w:cs="Times New Roman"/>
          <w:b/>
          <w:bCs/>
          <w:sz w:val="15"/>
          <w:szCs w:val="15"/>
          <w:lang w:val="pt-BR"/>
        </w:rPr>
      </w:pPr>
    </w:p>
    <w:p w:rsidR="00D85DFC" w:rsidRPr="007069A7" w:rsidRDefault="000130F0">
      <w:pPr>
        <w:ind w:left="1067"/>
        <w:rPr>
          <w:rFonts w:ascii="Times New Roman" w:eastAsia="Times New Roman" w:hAnsi="Times New Roman" w:cs="Times New Roman"/>
          <w:sz w:val="16"/>
          <w:szCs w:val="16"/>
          <w:lang w:val="pt-BR"/>
        </w:rPr>
      </w:pPr>
      <w:r>
        <w:rPr>
          <w:noProof/>
          <w:lang w:val="pt-BR" w:eastAsia="pt-BR"/>
        </w:rPr>
        <mc:AlternateContent>
          <mc:Choice Requires="wpg">
            <w:drawing>
              <wp:anchor distT="0" distB="0" distL="114300" distR="114300" simplePos="0" relativeHeight="1312" behindDoc="0" locked="0" layoutInCell="1" allowOverlap="1">
                <wp:simplePos x="0" y="0"/>
                <wp:positionH relativeFrom="page">
                  <wp:posOffset>5906135</wp:posOffset>
                </wp:positionH>
                <wp:positionV relativeFrom="paragraph">
                  <wp:posOffset>3175</wp:posOffset>
                </wp:positionV>
                <wp:extent cx="576580" cy="149860"/>
                <wp:effectExtent l="10160" t="8890" r="3810" b="3175"/>
                <wp:wrapNone/>
                <wp:docPr id="41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580" cy="149860"/>
                          <a:chOff x="9301" y="5"/>
                          <a:chExt cx="908" cy="236"/>
                        </a:xfrm>
                      </wpg:grpSpPr>
                      <wpg:grpSp>
                        <wpg:cNvPr id="42" name="Group 54"/>
                        <wpg:cNvGrpSpPr>
                          <a:grpSpLocks/>
                        </wpg:cNvGrpSpPr>
                        <wpg:grpSpPr bwMode="auto">
                          <a:xfrm>
                            <a:off x="9311" y="15"/>
                            <a:ext cx="528" cy="2"/>
                            <a:chOff x="9311" y="15"/>
                            <a:chExt cx="528" cy="2"/>
                          </a:xfrm>
                        </wpg:grpSpPr>
                        <wps:wsp>
                          <wps:cNvPr id="43" name="Freeform 55"/>
                          <wps:cNvSpPr>
                            <a:spLocks/>
                          </wps:cNvSpPr>
                          <wps:spPr bwMode="auto">
                            <a:xfrm>
                              <a:off x="9311" y="15"/>
                              <a:ext cx="528" cy="2"/>
                            </a:xfrm>
                            <a:custGeom>
                              <a:avLst/>
                              <a:gdLst>
                                <a:gd name="T0" fmla="+- 0 9311 9311"/>
                                <a:gd name="T1" fmla="*/ T0 w 528"/>
                                <a:gd name="T2" fmla="+- 0 9839 9311"/>
                                <a:gd name="T3" fmla="*/ T2 w 52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8">
                                  <a:moveTo>
                                    <a:pt x="0" y="0"/>
                                  </a:moveTo>
                                  <a:lnTo>
                                    <a:pt x="528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" name="Group 52"/>
                        <wpg:cNvGrpSpPr>
                          <a:grpSpLocks/>
                        </wpg:cNvGrpSpPr>
                        <wpg:grpSpPr bwMode="auto">
                          <a:xfrm>
                            <a:off x="9849" y="15"/>
                            <a:ext cx="351" cy="2"/>
                            <a:chOff x="9849" y="15"/>
                            <a:chExt cx="351" cy="2"/>
                          </a:xfrm>
                        </wpg:grpSpPr>
                        <wps:wsp>
                          <wps:cNvPr id="45" name="Freeform 53"/>
                          <wps:cNvSpPr>
                            <a:spLocks/>
                          </wps:cNvSpPr>
                          <wps:spPr bwMode="auto">
                            <a:xfrm>
                              <a:off x="9849" y="15"/>
                              <a:ext cx="351" cy="2"/>
                            </a:xfrm>
                            <a:custGeom>
                              <a:avLst/>
                              <a:gdLst>
                                <a:gd name="T0" fmla="+- 0 9849 9849"/>
                                <a:gd name="T1" fmla="*/ T0 w 351"/>
                                <a:gd name="T2" fmla="+- 0 10199 9849"/>
                                <a:gd name="T3" fmla="*/ T2 w 35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1">
                                  <a:moveTo>
                                    <a:pt x="0" y="0"/>
                                  </a:moveTo>
                                  <a:lnTo>
                                    <a:pt x="35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" name="Group 50"/>
                        <wpg:cNvGrpSpPr>
                          <a:grpSpLocks/>
                        </wpg:cNvGrpSpPr>
                        <wpg:grpSpPr bwMode="auto">
                          <a:xfrm>
                            <a:off x="9306" y="10"/>
                            <a:ext cx="2" cy="226"/>
                            <a:chOff x="9306" y="10"/>
                            <a:chExt cx="2" cy="226"/>
                          </a:xfrm>
                        </wpg:grpSpPr>
                        <wps:wsp>
                          <wps:cNvPr id="47" name="Freeform 51"/>
                          <wps:cNvSpPr>
                            <a:spLocks/>
                          </wps:cNvSpPr>
                          <wps:spPr bwMode="auto">
                            <a:xfrm>
                              <a:off x="9306" y="10"/>
                              <a:ext cx="2" cy="226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10 h 226"/>
                                <a:gd name="T2" fmla="+- 0 236 10"/>
                                <a:gd name="T3" fmla="*/ 236 h 22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26">
                                  <a:moveTo>
                                    <a:pt x="0" y="0"/>
                                  </a:moveTo>
                                  <a:lnTo>
                                    <a:pt x="0" y="226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" name="Group 48"/>
                        <wpg:cNvGrpSpPr>
                          <a:grpSpLocks/>
                        </wpg:cNvGrpSpPr>
                        <wpg:grpSpPr bwMode="auto">
                          <a:xfrm>
                            <a:off x="9311" y="231"/>
                            <a:ext cx="528" cy="2"/>
                            <a:chOff x="9311" y="231"/>
                            <a:chExt cx="528" cy="2"/>
                          </a:xfrm>
                        </wpg:grpSpPr>
                        <wps:wsp>
                          <wps:cNvPr id="49" name="Freeform 49"/>
                          <wps:cNvSpPr>
                            <a:spLocks/>
                          </wps:cNvSpPr>
                          <wps:spPr bwMode="auto">
                            <a:xfrm>
                              <a:off x="9311" y="231"/>
                              <a:ext cx="528" cy="2"/>
                            </a:xfrm>
                            <a:custGeom>
                              <a:avLst/>
                              <a:gdLst>
                                <a:gd name="T0" fmla="+- 0 9311 9311"/>
                                <a:gd name="T1" fmla="*/ T0 w 528"/>
                                <a:gd name="T2" fmla="+- 0 9839 9311"/>
                                <a:gd name="T3" fmla="*/ T2 w 52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8">
                                  <a:moveTo>
                                    <a:pt x="0" y="0"/>
                                  </a:moveTo>
                                  <a:lnTo>
                                    <a:pt x="528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" name="Group 46"/>
                        <wpg:cNvGrpSpPr>
                          <a:grpSpLocks/>
                        </wpg:cNvGrpSpPr>
                        <wpg:grpSpPr bwMode="auto">
                          <a:xfrm>
                            <a:off x="9844" y="10"/>
                            <a:ext cx="2" cy="226"/>
                            <a:chOff x="9844" y="10"/>
                            <a:chExt cx="2" cy="226"/>
                          </a:xfrm>
                        </wpg:grpSpPr>
                        <wps:wsp>
                          <wps:cNvPr id="51" name="Freeform 47"/>
                          <wps:cNvSpPr>
                            <a:spLocks/>
                          </wps:cNvSpPr>
                          <wps:spPr bwMode="auto">
                            <a:xfrm>
                              <a:off x="9844" y="10"/>
                              <a:ext cx="2" cy="226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10 h 226"/>
                                <a:gd name="T2" fmla="+- 0 236 10"/>
                                <a:gd name="T3" fmla="*/ 236 h 22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26">
                                  <a:moveTo>
                                    <a:pt x="0" y="0"/>
                                  </a:moveTo>
                                  <a:lnTo>
                                    <a:pt x="0" y="226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" name="Group 44"/>
                        <wpg:cNvGrpSpPr>
                          <a:grpSpLocks/>
                        </wpg:cNvGrpSpPr>
                        <wpg:grpSpPr bwMode="auto">
                          <a:xfrm>
                            <a:off x="9849" y="231"/>
                            <a:ext cx="351" cy="2"/>
                            <a:chOff x="9849" y="231"/>
                            <a:chExt cx="351" cy="2"/>
                          </a:xfrm>
                        </wpg:grpSpPr>
                        <wps:wsp>
                          <wps:cNvPr id="53" name="Freeform 45"/>
                          <wps:cNvSpPr>
                            <a:spLocks/>
                          </wps:cNvSpPr>
                          <wps:spPr bwMode="auto">
                            <a:xfrm>
                              <a:off x="9849" y="231"/>
                              <a:ext cx="351" cy="2"/>
                            </a:xfrm>
                            <a:custGeom>
                              <a:avLst/>
                              <a:gdLst>
                                <a:gd name="T0" fmla="+- 0 9849 9849"/>
                                <a:gd name="T1" fmla="*/ T0 w 351"/>
                                <a:gd name="T2" fmla="+- 0 10199 9849"/>
                                <a:gd name="T3" fmla="*/ T2 w 35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1">
                                  <a:moveTo>
                                    <a:pt x="0" y="0"/>
                                  </a:moveTo>
                                  <a:lnTo>
                                    <a:pt x="35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" name="Group 41"/>
                        <wpg:cNvGrpSpPr>
                          <a:grpSpLocks/>
                        </wpg:cNvGrpSpPr>
                        <wpg:grpSpPr bwMode="auto">
                          <a:xfrm>
                            <a:off x="10204" y="10"/>
                            <a:ext cx="2" cy="226"/>
                            <a:chOff x="10204" y="10"/>
                            <a:chExt cx="2" cy="226"/>
                          </a:xfrm>
                        </wpg:grpSpPr>
                        <wps:wsp>
                          <wps:cNvPr id="55" name="Freeform 43"/>
                          <wps:cNvSpPr>
                            <a:spLocks/>
                          </wps:cNvSpPr>
                          <wps:spPr bwMode="auto">
                            <a:xfrm>
                              <a:off x="10204" y="10"/>
                              <a:ext cx="2" cy="226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10 h 226"/>
                                <a:gd name="T2" fmla="+- 0 236 10"/>
                                <a:gd name="T3" fmla="*/ 236 h 22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26">
                                  <a:moveTo>
                                    <a:pt x="0" y="0"/>
                                  </a:moveTo>
                                  <a:lnTo>
                                    <a:pt x="0" y="226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" name="Text Box 4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306" y="15"/>
                              <a:ext cx="538" cy="21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D85DFC" w:rsidRDefault="00B56A2E">
                                <w:pPr>
                                  <w:spacing w:before="4"/>
                                  <w:ind w:left="67"/>
                                  <w:rPr>
                                    <w:rFonts w:ascii="Times New Roman" w:eastAsia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proofErr w:type="spellStart"/>
                                <w:proofErr w:type="gramStart"/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  <w:w w:val="101"/>
                                    <w:sz w:val="18"/>
                                  </w:rPr>
                                  <w:t>n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w w:val="101"/>
                                    <w:sz w:val="18"/>
                                  </w:rPr>
                                  <w:t>ão</w:t>
                                </w:r>
                                <w:proofErr w:type="spellEnd"/>
                                <w:proofErr w:type="gramEnd"/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0" o:spid="_x0000_s1039" style="position:absolute;left:0;text-align:left;margin-left:465.05pt;margin-top:.25pt;width:45.4pt;height:11.8pt;z-index:1312;mso-position-horizontal-relative:page" coordorigin="9301,5" coordsize="908,2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">
                <v:group id="Group 54" o:spid="_x0000_s1040" style="position:absolute;left:9311;top:15;width:528;height:2" coordorigin="9311,15" coordsize="52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RDW68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eM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RDW68QAAADbAAAA&#10;DwAAAAAAAAAAAAAAAACqAgAAZHJzL2Rvd25yZXYueG1sUEsFBgAAAAAEAAQA+gAAAJsDAAAAAA==&#10;">
                  <v:shape id="Freeform 55" o:spid="_x0000_s1041" style="position:absolute;left:9311;top:15;width:528;height:2;visibility:visible;mso-wrap-style:square;v-text-anchor:top" coordsize="52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LI0KsMA&#10;AADbAAAADwAAAGRycy9kb3ducmV2LnhtbESPzWrDMBCE74G+g9hALqGR80NJncihBAo5tcQpOW+t&#10;rWVsrYSlOs7bV4VCj8PMfMPsD6PtxEB9aBwrWC4yEMSV0w3XCj4ur49bECEia+wck4I7BTgUD5M9&#10;5trd+ExDGWuRIBxyVGBi9LmUoTJkMSycJ07el+stxiT7WuoebwluO7nKsidpseG0YNDT0VDVlt82&#10;UcKcs7VZXt98+enb+Pyuj+Og1Gw6vuxARBrjf/ivfdIKNmv4/ZJ+gCx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LI0KsMAAADbAAAADwAAAAAAAAAAAAAAAACYAgAAZHJzL2Rv&#10;d25yZXYueG1sUEsFBgAAAAAEAAQA9QAAAIgDAAAAAA==&#10;" path="m,l528,e" filled="f" strokeweight=".48pt">
                    <v:path arrowok="t" o:connecttype="custom" o:connectlocs="0,0;528,0" o:connectangles="0,0"/>
                  </v:shape>
                </v:group>
                <v:group id="Group 52" o:spid="_x0000_s1042" style="position:absolute;left:9849;top:15;width:351;height:2" coordorigin="9849,15" coordsize="35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bXrBMUAAADbAAAADwAAAGRycy9kb3ducmV2LnhtbESPT2vCQBTE70K/w/IK&#10;vdVN2rRIdBWRtvQgBZOCeHtkn0kw+zZkt/nz7V2h4HGYmd8wq81oGtFT52rLCuJ5BIK4sLrmUsFv&#10;/vm8AOE8ssbGMimYyMFm/TBbYartwAfqM1+KAGGXooLK+zaV0hUVGXRz2xIH72w7gz7IrpS6wyHA&#10;TSNfouhdGqw5LFTY0q6i4pL9GQVfAw7b1/ij31/Ou+mUv/0c9zEp9fQ4bpcgPI3+Hv5vf2sFSQ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G16wTFAAAA2wAA&#10;AA8AAAAAAAAAAAAAAAAAqgIAAGRycy9kb3ducmV2LnhtbFBLBQYAAAAABAAEAPoAAACcAwAAAAA=&#10;">
                  <v:shape id="Freeform 53" o:spid="_x0000_s1043" style="position:absolute;left:9849;top:15;width:351;height:2;visibility:visible;mso-wrap-style:square;v-text-anchor:top" coordsize="35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reSisUA&#10;AADbAAAADwAAAGRycy9kb3ducmV2LnhtbESPQWsCMRSE70L/Q3gFL6JJpVVZjVJahOKlXRXU22Pz&#10;uhu6eVk2Udd/bwqFHoeZ+YZZrDpXiwu1wXrW8DRSIIgLbyyXGva79XAGIkRkg7Vn0nCjAKvlQ2+B&#10;mfFXzumyjaVIEA4ZaqhibDIpQ1GRwzDyDXHyvn3rMCbZltK0eE1wV8uxUhPp0HJaqLCht4qKn+3Z&#10;abDTw615V3HDdDoODl8q39vPXOv+Y/c6BxGpi//hv/aH0fD8Ar9f0g+Qy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Kt5KKxQAAANsAAAAPAAAAAAAAAAAAAAAAAJgCAABkcnMv&#10;ZG93bnJldi54bWxQSwUGAAAAAAQABAD1AAAAigMAAAAA&#10;" path="m,l350,e" filled="f" strokeweight=".48pt">
                    <v:path arrowok="t" o:connecttype="custom" o:connectlocs="0,0;350,0" o:connectangles="0,0"/>
                  </v:shape>
                </v:group>
                <v:group id="Group 50" o:spid="_x0000_s1044" style="position:absolute;left:9306;top:10;width:2;height:226" coordorigin="9306,10" coordsize="2,22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vQ6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XzM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vQ6MQAAADbAAAA&#10;DwAAAAAAAAAAAAAAAACqAgAAZHJzL2Rvd25yZXYueG1sUEsFBgAAAAAEAAQA+gAAAJsDAAAAAA==&#10;">
                  <v:shape id="Freeform 51" o:spid="_x0000_s1045" style="position:absolute;left:9306;top:10;width:2;height:226;visibility:visible;mso-wrap-style:square;v-text-anchor:top" coordsize="2,2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sUaV8QA&#10;AADbAAAADwAAAGRycy9kb3ducmV2LnhtbESPQWvCQBSE70L/w/IKveluW20ldZUiCDlZTOL9kX1N&#10;UrNvQ3Zj0n/fLQgeh5n5htnsJtuKK/W+cazheaFAEJfONFxpKPLDfA3CB2SDrWPS8EsedtuH2QYT&#10;40Y+0TULlYgQ9glqqEPoEil9WZNFv3AdcfS+XW8xRNlX0vQ4Rrht5YtSb9Jiw3Ghxo72NZWXbLAa&#10;huPPxX5Vr+uVOZ9PWT6oVK0KrZ8ep88PEIGmcA/f2qnRsHyH/y/xB8jt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LFGlfEAAAA2wAAAA8AAAAAAAAAAAAAAAAAmAIAAGRycy9k&#10;b3ducmV2LnhtbFBLBQYAAAAABAAEAPUAAACJAwAAAAA=&#10;" path="m,l,226e" filled="f" strokeweight=".48pt">
                    <v:path arrowok="t" o:connecttype="custom" o:connectlocs="0,10;0,236" o:connectangles="0,0"/>
                  </v:shape>
                </v:group>
                <v:group id="Group 48" o:spid="_x0000_s1046" style="position:absolute;left:9311;top:231;width:528;height:2" coordorigin="9311,231" coordsize="52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PjhAc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o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A+OEBwwAAANsAAAAP&#10;AAAAAAAAAAAAAAAAAKoCAABkcnMvZG93bnJldi54bWxQSwUGAAAAAAQABAD6AAAAmgMAAAAA&#10;">
                  <v:shape id="Freeform 49" o:spid="_x0000_s1047" style="position:absolute;left:9311;top:231;width:528;height:2;visibility:visible;mso-wrap-style:square;v-text-anchor:top" coordsize="52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oDwMIA&#10;AADbAAAADwAAAGRycy9kb3ducmV2LnhtbESPQWsCMRSE7wX/Q3iCl6JZa5G6GqUIBU9KV+n5uXlu&#10;FjcvYZOu23/fCILHYWa+YVab3jaiozbUjhVMJxkI4tLpmisFp+PX+ANEiMgaG8ek4I8CbNaDlxXm&#10;2t34m7oiViJBOOSowMTocylDachimDhPnLyLay3GJNtK6hZvCW4b+ZZlc2mx5rRg0NPWUHktfm2i&#10;hFfOZmb6s/fF2V/j4qC3fafUaNh/LkFE6uMz/GjvtIL3Bdy/pB8g1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5WgPAwgAAANsAAAAPAAAAAAAAAAAAAAAAAJgCAABkcnMvZG93&#10;bnJldi54bWxQSwUGAAAAAAQABAD1AAAAhwMAAAAA&#10;" path="m,l528,e" filled="f" strokeweight=".48pt">
                    <v:path arrowok="t" o:connecttype="custom" o:connectlocs="0,0;528,0" o:connectangles="0,0"/>
                  </v:shape>
                </v:group>
                <v:group id="Group 46" o:spid="_x0000_s1048" style="position:absolute;left:9844;top:10;width:2;height:226" coordorigin="9844,10" coordsize="2,22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1d72s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e1d72sEAAADbAAAADwAA&#10;AAAAAAAAAAAAAACqAgAAZHJzL2Rvd25yZXYueG1sUEsFBgAAAAAEAAQA+gAAAJgDAAAAAA==&#10;">
                  <v:shape id="Freeform 47" o:spid="_x0000_s1049" style="position:absolute;left:9844;top:10;width:2;height:226;visibility:visible;mso-wrap-style:square;v-text-anchor:top" coordsize="2,2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7mxZcEA&#10;AADbAAAADwAAAGRycy9kb3ducmV2LnhtbESPQYvCMBSE7wv+h/AEb2viSkWqUURY8KRY9f5onm21&#10;eSlNqvXfm4UFj8PMfMMs172txYNaXznWMBkrEMS5MxUXGs6n3+85CB+QDdaOScOLPKxXg68lpsY9&#10;+UiPLBQiQtinqKEMoUml9HlJFv3YNcTRu7rWYoiyLaRp8RnhtpY/Ss2kxYrjQokNbUvK71lnNXT7&#10;290eiuk8MZfLMTt1aqeSs9ajYb9ZgAjUh0/4v70zGpIJ/H2JP0Cu3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e5sWXBAAAA2wAAAA8AAAAAAAAAAAAAAAAAmAIAAGRycy9kb3du&#10;cmV2LnhtbFBLBQYAAAAABAAEAPUAAACGAwAAAAA=&#10;" path="m,l,226e" filled="f" strokeweight=".48pt">
                    <v:path arrowok="t" o:connecttype="custom" o:connectlocs="0,10;0,236" o:connectangles="0,0"/>
                  </v:shape>
                </v:group>
                <v:group id="Group 44" o:spid="_x0000_s1050" style="position:absolute;left:9849;top:231;width:351;height:2" coordorigin="9849,231" coordsize="35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MlANs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rmM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TJQDbFAAAA2wAA&#10;AA8AAAAAAAAAAAAAAAAAqgIAAGRycy9kb3ducmV2LnhtbFBLBQYAAAAABAAEAPoAAACcAwAAAAA=&#10;">
                  <v:shape id="Freeform 45" o:spid="_x0000_s1051" style="position:absolute;left:9849;top:231;width:351;height:2;visibility:visible;mso-wrap-style:square;v-text-anchor:top" coordsize="35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8s5uMUA&#10;AADbAAAADwAAAGRycy9kb3ducmV2LnhtbESPQWsCMRSE70L/Q3gFL6JJLVVZjVJahOKlXRXU22Pz&#10;uhu6eVk2Udd/bwqFHoeZ+YZZrDpXiwu1wXrW8DRSIIgLbyyXGva79XAGIkRkg7Vn0nCjAKvlQ2+B&#10;mfFXzumyjaVIEA4ZaqhibDIpQ1GRwzDyDXHyvn3rMCbZltK0eE1wV8uxUhPp0HJaqLCht4qKn+3Z&#10;abDTw615V3HDdDoODl8q39vPXOv+Y/c6BxGpi//hv/aH0fDyDL9f0g+Qy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vyzm4xQAAANsAAAAPAAAAAAAAAAAAAAAAAJgCAABkcnMv&#10;ZG93bnJldi54bWxQSwUGAAAAAAQABAD1AAAAigMAAAAA&#10;" path="m,l350,e" filled="f" strokeweight=".48pt">
                    <v:path arrowok="t" o:connecttype="custom" o:connectlocs="0,0;350,0" o:connectangles="0,0"/>
                  </v:shape>
                </v:group>
                <v:group id="Group 41" o:spid="_x0000_s1052" style="position:absolute;left:10204;top:10;width:2;height:226" coordorigin="10204,10" coordsize="2,22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Gx92c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MYf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RsfdnFAAAA2wAA&#10;AA8AAAAAAAAAAAAAAAAAqgIAAGRycy9kb3ducmV2LnhtbFBLBQYAAAAABAAEAPoAAACcAwAAAAA=&#10;">
                  <v:shape id="Freeform 43" o:spid="_x0000_s1053" style="position:absolute;left:10204;top:10;width:2;height:226;visibility:visible;mso-wrap-style:square;v-text-anchor:top" coordsize="2,2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IK3ZsEA&#10;AADbAAAADwAAAGRycy9kb3ducmV2LnhtbESPQYvCMBSE78L+h/AEb5qoVKRrlGVB8KRY9f5o3rZd&#10;m5fSpFr/vREEj8PMfMOsNr2txY1aXznWMJ0oEMS5MxUXGs6n7XgJwgdkg7Vj0vAgD5v112CFqXF3&#10;PtItC4WIEPYpaihDaFIpfV6SRT9xDXH0/lxrMUTZFtK0eI9wW8uZUgtpseK4UGJDvyXl16yzGrr9&#10;/9UeivkyMZfLMTt1aqeSs9ajYf/zDSJQHz7hd3tnNCQJvL7EHyDX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iCt2bBAAAA2wAAAA8AAAAAAAAAAAAAAAAAmAIAAGRycy9kb3du&#10;cmV2LnhtbFBLBQYAAAAABAAEAPUAAACGAwAAAAA=&#10;" path="m,l,226e" filled="f" strokeweight=".48pt">
                    <v:path arrowok="t" o:connecttype="custom" o:connectlocs="0,10;0,236" o:connectangles="0,0"/>
                  </v:shape>
                  <v:shape id="Text Box 42" o:spid="_x0000_s1054" type="#_x0000_t202" style="position:absolute;left:9306;top:15;width:538;height:2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/YmmMQA&#10;AADbAAAADwAAAGRycy9kb3ducmV2LnhtbESPQWvCQBSE7wX/w/KE3urGQkMb3YhIC0KhGOPB4zP7&#10;kixm36bZVdN/3xUKPQ4z8w2zXI22E1cavHGsYD5LQBBXThtuFBzKj6dXED4ga+wck4If8rDKJw9L&#10;zLS7cUHXfWhEhLDPUEEbQp9J6auWLPqZ64mjV7vBYohyaKQe8BbhtpPPSZJKi4bjQos9bVqqzvuL&#10;VbA+cvFuvr9Ou6IuTFm+JfyZnpV6nI7rBYhAY/gP/7W3WsFLCvcv8QfI/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P2JpjEAAAA2wAAAA8AAAAAAAAAAAAAAAAAmAIAAGRycy9k&#10;b3ducmV2LnhtbFBLBQYAAAAABAAEAPUAAACJAwAAAAA=&#10;" filled="f" stroked="f">
                    <v:textbox inset="0,0,0,0">
                      <w:txbxContent>
                        <w:p w:rsidR="00D85DFC" w:rsidRDefault="00B56A2E">
                          <w:pPr>
                            <w:spacing w:before="4"/>
                            <w:ind w:left="67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  <w:w w:val="101"/>
                              <w:sz w:val="18"/>
                            </w:rPr>
                            <w:t>n</w:t>
                          </w:r>
                          <w:r>
                            <w:rPr>
                              <w:rFonts w:ascii="Times New Roman" w:hAnsi="Times New Roman"/>
                              <w:b/>
                              <w:w w:val="101"/>
                              <w:sz w:val="18"/>
                            </w:rPr>
                            <w:t>ão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1336" behindDoc="0" locked="0" layoutInCell="1" allowOverlap="1">
                <wp:simplePos x="0" y="0"/>
                <wp:positionH relativeFrom="page">
                  <wp:posOffset>3915410</wp:posOffset>
                </wp:positionH>
                <wp:positionV relativeFrom="paragraph">
                  <wp:posOffset>6350</wp:posOffset>
                </wp:positionV>
                <wp:extent cx="1884680" cy="143510"/>
                <wp:effectExtent l="635" t="2540" r="635" b="0"/>
                <wp:wrapNone/>
                <wp:docPr id="40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4680" cy="143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Normal"/>
                              <w:tblW w:w="0" w:type="auto"/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615"/>
                              <w:gridCol w:w="360"/>
                              <w:gridCol w:w="1979"/>
                            </w:tblGrid>
                            <w:tr w:rsidR="00D85DFC">
                              <w:trPr>
                                <w:trHeight w:hRule="exact" w:val="216"/>
                              </w:trPr>
                              <w:tc>
                                <w:tcPr>
                                  <w:tcW w:w="61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D85DFC" w:rsidRDefault="00B56A2E">
                                  <w:pPr>
                                    <w:pStyle w:val="TableParagraph"/>
                                    <w:spacing w:line="206" w:lineRule="exact"/>
                                    <w:ind w:left="67"/>
                                    <w:rPr>
                                      <w:rFonts w:ascii="Times New Roman" w:eastAsia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w w:val="101"/>
                                      <w:sz w:val="18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1"/>
                                      <w:w w:val="101"/>
                                      <w:sz w:val="18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w w:val="101"/>
                                      <w:sz w:val="18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6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D85DFC" w:rsidRDefault="00D85DFC"/>
                              </w:tc>
                              <w:tc>
                                <w:tcPr>
                                  <w:tcW w:w="197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D85DFC" w:rsidRDefault="00B56A2E">
                                  <w:pPr>
                                    <w:pStyle w:val="TableParagraph"/>
                                    <w:spacing w:line="196" w:lineRule="exact"/>
                                    <w:ind w:left="62"/>
                                    <w:rPr>
                                      <w:rFonts w:ascii="Times New Roman" w:eastAsia="Times New Roman" w:hAnsi="Times New Roman" w:cs="Times New Roman"/>
                                      <w:sz w:val="10"/>
                                      <w:szCs w:val="10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w w:val="99"/>
                                      <w:position w:val="-6"/>
                                      <w:sz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z w:val="10"/>
                                    </w:rPr>
                                    <w:t>O</w:t>
                                  </w:r>
                                </w:p>
                              </w:tc>
                            </w:tr>
                          </w:tbl>
                          <w:p w:rsidR="00D85DFC" w:rsidRDefault="00D85DFC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9" o:spid="_x0000_s1055" type="#_x0000_t202" style="position:absolute;left:0;text-align:left;margin-left:308.3pt;margin-top:.5pt;width:148.4pt;height:11.3pt;z-index:1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" filled="f" stroked="f">
                <v:textbox inset="0,0,0,0">
                  <w:txbxContent>
                    <w:tbl>
                      <w:tblPr>
                        <w:tblStyle w:val="TableNormal"/>
                        <w:tblW w:w="0" w:type="auto"/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615"/>
                        <w:gridCol w:w="360"/>
                        <w:gridCol w:w="1979"/>
                      </w:tblGrid>
                      <w:tr w:rsidR="00D85DFC">
                        <w:trPr>
                          <w:trHeight w:hRule="exact" w:val="216"/>
                        </w:trPr>
                        <w:tc>
                          <w:tcPr>
                            <w:tcW w:w="61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D85DFC" w:rsidRDefault="00B56A2E">
                            <w:pPr>
                              <w:pStyle w:val="TableParagraph"/>
                              <w:spacing w:line="206" w:lineRule="exact"/>
                              <w:ind w:left="67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w w:val="101"/>
                                <w:sz w:val="18"/>
                              </w:rPr>
                              <w:t>s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w w:val="101"/>
                                <w:sz w:val="18"/>
                              </w:rPr>
                              <w:t>i</w:t>
                            </w:r>
                            <w:r>
                              <w:rPr>
                                <w:rFonts w:ascii="Times New Roman"/>
                                <w:b/>
                                <w:w w:val="101"/>
                                <w:sz w:val="18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6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D85DFC" w:rsidRDefault="00D85DFC"/>
                        </w:tc>
                        <w:tc>
                          <w:tcPr>
                            <w:tcW w:w="197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D85DFC" w:rsidRDefault="00B56A2E">
                            <w:pPr>
                              <w:pStyle w:val="TableParagraph"/>
                              <w:spacing w:line="196" w:lineRule="exact"/>
                              <w:ind w:left="62"/>
                              <w:rPr>
                                <w:rFonts w:ascii="Times New Roman" w:eastAsia="Times New Roman" w:hAnsi="Times New Roman" w:cs="Times New Roman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w w:val="99"/>
                                <w:position w:val="-6"/>
                                <w:sz w:val="16"/>
                              </w:rPr>
                              <w:t>N</w:t>
                            </w:r>
                            <w:r>
                              <w:rPr>
                                <w:rFonts w:ascii="Times New Roman"/>
                                <w:b/>
                                <w:sz w:val="10"/>
                              </w:rPr>
                              <w:t>O</w:t>
                            </w:r>
                          </w:p>
                        </w:tc>
                      </w:tr>
                    </w:tbl>
                    <w:p w:rsidR="00D85DFC" w:rsidRDefault="00D85DFC"/>
                  </w:txbxContent>
                </v:textbox>
                <w10:wrap anchorx="page"/>
              </v:shape>
            </w:pict>
          </mc:Fallback>
        </mc:AlternateContent>
      </w:r>
      <w:r w:rsidR="00B56A2E" w:rsidRPr="007069A7">
        <w:rPr>
          <w:rFonts w:ascii="Times New Roman" w:hAnsi="Times New Roman"/>
          <w:b/>
          <w:sz w:val="16"/>
          <w:lang w:val="pt-BR"/>
        </w:rPr>
        <w:t>Caso afirmativo, já possui aprovação (incluir</w:t>
      </w:r>
      <w:r w:rsidR="00B56A2E" w:rsidRPr="007069A7">
        <w:rPr>
          <w:rFonts w:ascii="Times New Roman" w:hAnsi="Times New Roman"/>
          <w:b/>
          <w:spacing w:val="-27"/>
          <w:sz w:val="16"/>
          <w:lang w:val="pt-BR"/>
        </w:rPr>
        <w:t xml:space="preserve"> </w:t>
      </w:r>
      <w:r w:rsidR="00B56A2E" w:rsidRPr="007069A7">
        <w:rPr>
          <w:rFonts w:ascii="Times New Roman" w:hAnsi="Times New Roman"/>
          <w:b/>
          <w:sz w:val="16"/>
          <w:lang w:val="pt-BR"/>
        </w:rPr>
        <w:t>número)?</w:t>
      </w:r>
    </w:p>
    <w:p w:rsidR="00D85DFC" w:rsidRPr="007069A7" w:rsidRDefault="00D85DFC">
      <w:pPr>
        <w:rPr>
          <w:rFonts w:ascii="Times New Roman" w:eastAsia="Times New Roman" w:hAnsi="Times New Roman" w:cs="Times New Roman"/>
          <w:b/>
          <w:bCs/>
          <w:sz w:val="16"/>
          <w:szCs w:val="16"/>
          <w:lang w:val="pt-BR"/>
        </w:rPr>
      </w:pPr>
    </w:p>
    <w:p w:rsidR="00D85DFC" w:rsidRPr="007069A7" w:rsidRDefault="00D85DFC">
      <w:pPr>
        <w:rPr>
          <w:rFonts w:ascii="Times New Roman" w:eastAsia="Times New Roman" w:hAnsi="Times New Roman" w:cs="Times New Roman"/>
          <w:b/>
          <w:bCs/>
          <w:sz w:val="16"/>
          <w:szCs w:val="16"/>
          <w:lang w:val="pt-BR"/>
        </w:rPr>
      </w:pPr>
    </w:p>
    <w:p w:rsidR="00D85DFC" w:rsidRPr="007069A7" w:rsidRDefault="00D85DFC">
      <w:pPr>
        <w:spacing w:before="1"/>
        <w:rPr>
          <w:rFonts w:ascii="Times New Roman" w:eastAsia="Times New Roman" w:hAnsi="Times New Roman" w:cs="Times New Roman"/>
          <w:b/>
          <w:bCs/>
          <w:sz w:val="16"/>
          <w:szCs w:val="16"/>
          <w:lang w:val="pt-BR"/>
        </w:rPr>
      </w:pPr>
    </w:p>
    <w:p w:rsidR="00D85DFC" w:rsidRDefault="00B56A2E">
      <w:pPr>
        <w:ind w:left="682" w:right="522"/>
        <w:jc w:val="center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Times New Roman"/>
          <w:b/>
          <w:sz w:val="24"/>
        </w:rPr>
        <w:t>C</w:t>
      </w:r>
      <w:r>
        <w:rPr>
          <w:rFonts w:ascii="Times New Roman"/>
          <w:b/>
          <w:sz w:val="19"/>
        </w:rPr>
        <w:t>ANDIDATO</w:t>
      </w:r>
    </w:p>
    <w:p w:rsidR="00D85DFC" w:rsidRDefault="000130F0">
      <w:pPr>
        <w:spacing w:line="307" w:lineRule="exact"/>
        <w:ind w:left="96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5"/>
          <w:sz w:val="20"/>
          <w:szCs w:val="20"/>
          <w:lang w:val="pt-BR" w:eastAsia="pt-BR"/>
        </w:rPr>
        <mc:AlternateContent>
          <mc:Choice Requires="wpg">
            <w:drawing>
              <wp:inline distT="0" distB="0" distL="0" distR="0">
                <wp:extent cx="5208270" cy="195580"/>
                <wp:effectExtent l="6985" t="8255" r="4445" b="5715"/>
                <wp:docPr id="31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08270" cy="195580"/>
                          <a:chOff x="0" y="0"/>
                          <a:chExt cx="8202" cy="308"/>
                        </a:xfrm>
                      </wpg:grpSpPr>
                      <wpg:grpSp>
                        <wpg:cNvPr id="32" name="Group 37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8183" cy="2"/>
                            <a:chOff x="10" y="10"/>
                            <a:chExt cx="8183" cy="2"/>
                          </a:xfrm>
                        </wpg:grpSpPr>
                        <wps:wsp>
                          <wps:cNvPr id="33" name="Freeform 38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818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8183"/>
                                <a:gd name="T2" fmla="+- 0 8192 10"/>
                                <a:gd name="T3" fmla="*/ T2 w 818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183">
                                  <a:moveTo>
                                    <a:pt x="0" y="0"/>
                                  </a:moveTo>
                                  <a:lnTo>
                                    <a:pt x="818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" name="Group 3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2" cy="298"/>
                            <a:chOff x="5" y="5"/>
                            <a:chExt cx="2" cy="298"/>
                          </a:xfrm>
                        </wpg:grpSpPr>
                        <wps:wsp>
                          <wps:cNvPr id="35" name="Freeform 3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2" cy="298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298"/>
                                <a:gd name="T2" fmla="+- 0 302 5"/>
                                <a:gd name="T3" fmla="*/ 302 h 29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98">
                                  <a:moveTo>
                                    <a:pt x="0" y="0"/>
                                  </a:moveTo>
                                  <a:lnTo>
                                    <a:pt x="0" y="297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" name="Group 33"/>
                        <wpg:cNvGrpSpPr>
                          <a:grpSpLocks/>
                        </wpg:cNvGrpSpPr>
                        <wpg:grpSpPr bwMode="auto">
                          <a:xfrm>
                            <a:off x="10" y="298"/>
                            <a:ext cx="8183" cy="2"/>
                            <a:chOff x="10" y="298"/>
                            <a:chExt cx="8183" cy="2"/>
                          </a:xfrm>
                        </wpg:grpSpPr>
                        <wps:wsp>
                          <wps:cNvPr id="37" name="Freeform 34"/>
                          <wps:cNvSpPr>
                            <a:spLocks/>
                          </wps:cNvSpPr>
                          <wps:spPr bwMode="auto">
                            <a:xfrm>
                              <a:off x="10" y="298"/>
                              <a:ext cx="818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8183"/>
                                <a:gd name="T2" fmla="+- 0 8192 10"/>
                                <a:gd name="T3" fmla="*/ T2 w 818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183">
                                  <a:moveTo>
                                    <a:pt x="0" y="0"/>
                                  </a:moveTo>
                                  <a:lnTo>
                                    <a:pt x="818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" name="Group 31"/>
                        <wpg:cNvGrpSpPr>
                          <a:grpSpLocks/>
                        </wpg:cNvGrpSpPr>
                        <wpg:grpSpPr bwMode="auto">
                          <a:xfrm>
                            <a:off x="8197" y="5"/>
                            <a:ext cx="2" cy="298"/>
                            <a:chOff x="8197" y="5"/>
                            <a:chExt cx="2" cy="298"/>
                          </a:xfrm>
                        </wpg:grpSpPr>
                        <wps:wsp>
                          <wps:cNvPr id="39" name="Freeform 32"/>
                          <wps:cNvSpPr>
                            <a:spLocks/>
                          </wps:cNvSpPr>
                          <wps:spPr bwMode="auto">
                            <a:xfrm>
                              <a:off x="8197" y="5"/>
                              <a:ext cx="2" cy="298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298"/>
                                <a:gd name="T2" fmla="+- 0 302 5"/>
                                <a:gd name="T3" fmla="*/ 302 h 29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98">
                                  <a:moveTo>
                                    <a:pt x="0" y="0"/>
                                  </a:moveTo>
                                  <a:lnTo>
                                    <a:pt x="0" y="297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A94A035" id="Group 30" o:spid="_x0000_s1026" style="width:410.1pt;height:15.4pt;mso-position-horizontal-relative:char;mso-position-vertical-relative:line" coordsize="8202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">
                <v:group id="Group 37" o:spid="_x0000_s1027" style="position:absolute;left:10;top:10;width:8183;height:2" coordorigin="10,10" coordsize="818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Ralls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XwG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RallsQAAADbAAAA&#10;DwAAAAAAAAAAAAAAAACqAgAAZHJzL2Rvd25yZXYueG1sUEsFBgAAAAAEAAQA+gAAAJsDAAAAAA==&#10;">
                  <v:shape id="Freeform 38" o:spid="_x0000_s1028" style="position:absolute;left:10;top:10;width:8183;height:2;visibility:visible;mso-wrap-style:square;v-text-anchor:top" coordsize="818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mPjwMQA&#10;AADbAAAADwAAAGRycy9kb3ducmV2LnhtbESP3WrCQBCF7wt9h2UKvWs2VZASXcUfhFAEacwDjNkx&#10;CWZn0+yapG/fFQQvD2fOd+YsVqNpRE+dqy0r+IxiEMSF1TWXCvLT/uMLhPPIGhvLpOCPHKyWry8L&#10;TLQd+If6zJciQNglqKDyvk2kdEVFBl1kW+LgXWxn0AfZlVJ3OAS4aeQkjmfSYM2hocKWthUV1+xm&#10;whvb41Bmw4Hy3S+tMfuOz5v0qtT727ieg/A0+ufxI51qBdMp3LcEAMj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Zj48DEAAAA2wAAAA8AAAAAAAAAAAAAAAAAmAIAAGRycy9k&#10;b3ducmV2LnhtbFBLBQYAAAAABAAEAPUAAACJAwAAAAA=&#10;" path="m,l8182,e" filled="f" strokeweight=".48pt">
                    <v:path arrowok="t" o:connecttype="custom" o:connectlocs="0,0;8182,0" o:connectangles="0,0"/>
                  </v:shape>
                </v:group>
                <v:group id="Group 35" o:spid="_x0000_s1029" style="position:absolute;left:5;top:5;width:2;height:298" coordorigin="5,5" coordsize="2,29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    <v:shape id="Freeform 36" o:spid="_x0000_s1030" style="position:absolute;left:5;top:5;width:2;height:298;visibility:visible;mso-wrap-style:square;v-text-anchor:top" coordsize="2,2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QFxsMA&#10;AADbAAAADwAAAGRycy9kb3ducmV2LnhtbESPT2vCQBTE7wW/w/KE3urGSlWiq0jFUjzVP+D1mX0m&#10;0ezbmF2T+O1doeBxmJnfMNN5awpRU+Vyywr6vQgEcWJ1zqmC/W71MQbhPLLGwjIpuJOD+azzNsVY&#10;24Y3VG99KgKEXYwKMu/LWEqXZGTQ9WxJHLyTrQz6IKtU6gqbADeF/IyioTSYc1jIsKTvjJLL9mYU&#10;HM7D0Y3+ds21doU36+YnPS6NUu/ddjEB4an1r/B/+1crGHzB80v4AXL2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AQFxsMAAADbAAAADwAAAAAAAAAAAAAAAACYAgAAZHJzL2Rv&#10;d25yZXYueG1sUEsFBgAAAAAEAAQA9QAAAIgDAAAAAA==&#10;" path="m,l,297e" filled="f" strokeweight=".48pt">
                    <v:path arrowok="t" o:connecttype="custom" o:connectlocs="0,5;0,302" o:connectangles="0,0"/>
                  </v:shape>
                </v:group>
                <v:group id="Group 33" o:spid="_x0000_s1031" style="position:absolute;left:10;top:298;width:8183;height:2" coordorigin="10,298" coordsize="818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i2jlc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ukc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i2jlcQAAADbAAAA&#10;DwAAAAAAAAAAAAAAAACqAgAAZHJzL2Rvd25yZXYueG1sUEsFBgAAAAAEAAQA+gAAAJsDAAAAAA==&#10;">
                  <v:shape id="Freeform 34" o:spid="_x0000_s1032" style="position:absolute;left:10;top:298;width:8183;height:2;visibility:visible;mso-wrap-style:square;v-text-anchor:top" coordsize="818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Vjlw8IA&#10;AADbAAAADwAAAGRycy9kb3ducmV2LnhtbESP3YrCMBCF7xd8hzCCd2uqgivVKP4giAiL1QcYm7Et&#10;NpPaRFvf3ggLe3k4c74zZ7ZoTSmeVLvCsoJBPwJBnFpdcKbgfNp+T0A4j6yxtEwKXuRgMe98zTDW&#10;tuEjPROfiQBhF6OC3PsqltKlORl0fVsRB+9qa4M+yDqTusYmwE0ph1E0lgYLDg05VrTOKb0lDxPe&#10;WP82WdIc6Ly50xKTfXRZ7W5K9brtcgrCU+v/j//SO61g9AOfLQEAcv4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WOXDwgAAANsAAAAPAAAAAAAAAAAAAAAAAJgCAABkcnMvZG93&#10;bnJldi54bWxQSwUGAAAAAAQABAD1AAAAhwMAAAAA&#10;" path="m,l8182,e" filled="f" strokeweight=".48pt">
                    <v:path arrowok="t" o:connecttype="custom" o:connectlocs="0,0;8182,0" o:connectangles="0,0"/>
                  </v:shape>
                </v:group>
                <v:group id="Group 31" o:spid="_x0000_s1033" style="position:absolute;left:8197;top:5;width:2;height:298" coordorigin="8197,5" coordsize="2,29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6SfM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GBu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j+knzCAAAA2wAAAA8A&#10;AAAAAAAAAAAAAAAAqgIAAGRycy9kb3ducmV2LnhtbFBLBQYAAAAABAAEAPoAAACZAwAAAAA=&#10;">
                  <v:shape id="Freeform 32" o:spid="_x0000_s1034" style="position:absolute;left:8197;top:5;width:2;height:298;visibility:visible;mso-wrap-style:square;v-text-anchor:top" coordsize="2,2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UkPw8QA&#10;AADbAAAADwAAAGRycy9kb3ducmV2LnhtbESPQWvCQBSE74X+h+UJvdWNCrZN3YSiWKQnNQWvz+xr&#10;Es2+jdk1if++KxR6HGbmG2aRDqYWHbWusqxgMo5AEOdWV1wo+M7Wz68gnEfWWFsmBTdykCaPDwuM&#10;te15R93eFyJA2MWooPS+iaV0eUkG3dg2xMH7sa1BH2RbSN1iH+CmltMomkuDFYeFEhtalpSf91ej&#10;4HCav1xpm/WXztXefPWfxXFllHoaDR/vIDwN/j/8195oBbM3uH8JP0Am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lJD8PEAAAA2wAAAA8AAAAAAAAAAAAAAAAAmAIAAGRycy9k&#10;b3ducmV2LnhtbFBLBQYAAAAABAAEAPUAAACJAwAAAAA=&#10;" path="m,l,297e" filled="f" strokeweight=".48pt">
                    <v:path arrowok="t" o:connecttype="custom" o:connectlocs="0,5;0,302" o:connectangles="0,0"/>
                  </v:shape>
                </v:group>
                <w10:anchorlock/>
              </v:group>
            </w:pict>
          </mc:Fallback>
        </mc:AlternateContent>
      </w:r>
    </w:p>
    <w:p w:rsidR="00D85DFC" w:rsidRDefault="00D85DFC">
      <w:pPr>
        <w:spacing w:before="1"/>
        <w:rPr>
          <w:rFonts w:ascii="Times New Roman" w:eastAsia="Times New Roman" w:hAnsi="Times New Roman" w:cs="Times New Roman"/>
          <w:b/>
          <w:bCs/>
          <w:sz w:val="17"/>
          <w:szCs w:val="17"/>
        </w:rPr>
      </w:pPr>
    </w:p>
    <w:p w:rsidR="00D85DFC" w:rsidRDefault="00B56A2E">
      <w:pPr>
        <w:spacing w:before="69"/>
        <w:ind w:left="682" w:right="51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S</w:t>
      </w:r>
      <w:r>
        <w:rPr>
          <w:rFonts w:ascii="Times New Roman"/>
          <w:b/>
          <w:sz w:val="19"/>
        </w:rPr>
        <w:t xml:space="preserve">UPERVISOR </w:t>
      </w:r>
      <w:r>
        <w:rPr>
          <w:rFonts w:ascii="Times New Roman"/>
          <w:b/>
          <w:sz w:val="24"/>
        </w:rPr>
        <w:t>(</w:t>
      </w:r>
      <w:proofErr w:type="spellStart"/>
      <w:r>
        <w:rPr>
          <w:rFonts w:ascii="Times New Roman"/>
          <w:b/>
          <w:sz w:val="20"/>
        </w:rPr>
        <w:t>Doce</w:t>
      </w:r>
      <w:bookmarkStart w:id="0" w:name="_GoBack"/>
      <w:bookmarkEnd w:id="0"/>
      <w:r>
        <w:rPr>
          <w:rFonts w:ascii="Times New Roman"/>
          <w:b/>
          <w:sz w:val="20"/>
        </w:rPr>
        <w:t>nte</w:t>
      </w:r>
      <w:proofErr w:type="spellEnd"/>
      <w:r>
        <w:rPr>
          <w:rFonts w:ascii="Times New Roman"/>
          <w:b/>
          <w:spacing w:val="-5"/>
          <w:sz w:val="20"/>
        </w:rPr>
        <w:t xml:space="preserve"> </w:t>
      </w:r>
      <w:r w:rsidR="005F75F8">
        <w:rPr>
          <w:rFonts w:ascii="Times New Roman"/>
          <w:b/>
          <w:spacing w:val="-5"/>
          <w:sz w:val="20"/>
        </w:rPr>
        <w:t xml:space="preserve">Permanente </w:t>
      </w:r>
      <w:r>
        <w:rPr>
          <w:rFonts w:ascii="Times New Roman"/>
          <w:b/>
          <w:sz w:val="20"/>
        </w:rPr>
        <w:t>PG-BCS</w:t>
      </w:r>
      <w:r>
        <w:rPr>
          <w:rFonts w:ascii="Times New Roman"/>
          <w:b/>
          <w:sz w:val="24"/>
        </w:rPr>
        <w:t>)</w:t>
      </w:r>
    </w:p>
    <w:p w:rsidR="00D85DFC" w:rsidRDefault="000130F0">
      <w:pPr>
        <w:spacing w:line="302" w:lineRule="exact"/>
        <w:ind w:left="96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5"/>
          <w:sz w:val="20"/>
          <w:szCs w:val="20"/>
          <w:lang w:val="pt-BR" w:eastAsia="pt-BR"/>
        </w:rPr>
        <mc:AlternateContent>
          <mc:Choice Requires="wpg">
            <w:drawing>
              <wp:inline distT="0" distB="0" distL="0" distR="0">
                <wp:extent cx="5208270" cy="192405"/>
                <wp:effectExtent l="6985" t="10795" r="4445" b="6350"/>
                <wp:docPr id="22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08270" cy="192405"/>
                          <a:chOff x="0" y="0"/>
                          <a:chExt cx="8202" cy="303"/>
                        </a:xfrm>
                      </wpg:grpSpPr>
                      <wpg:grpSp>
                        <wpg:cNvPr id="23" name="Group 28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8183" cy="2"/>
                            <a:chOff x="10" y="10"/>
                            <a:chExt cx="8183" cy="2"/>
                          </a:xfrm>
                        </wpg:grpSpPr>
                        <wps:wsp>
                          <wps:cNvPr id="24" name="Freeform 29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818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8183"/>
                                <a:gd name="T2" fmla="+- 0 8192 10"/>
                                <a:gd name="T3" fmla="*/ T2 w 818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183">
                                  <a:moveTo>
                                    <a:pt x="0" y="0"/>
                                  </a:moveTo>
                                  <a:lnTo>
                                    <a:pt x="818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" name="Group 26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2" cy="293"/>
                            <a:chOff x="5" y="5"/>
                            <a:chExt cx="2" cy="293"/>
                          </a:xfrm>
                        </wpg:grpSpPr>
                        <wps:wsp>
                          <wps:cNvPr id="26" name="Freeform 27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2" cy="293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293"/>
                                <a:gd name="T2" fmla="+- 0 298 5"/>
                                <a:gd name="T3" fmla="*/ 298 h 29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93">
                                  <a:moveTo>
                                    <a:pt x="0" y="0"/>
                                  </a:moveTo>
                                  <a:lnTo>
                                    <a:pt x="0" y="293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24"/>
                        <wpg:cNvGrpSpPr>
                          <a:grpSpLocks/>
                        </wpg:cNvGrpSpPr>
                        <wpg:grpSpPr bwMode="auto">
                          <a:xfrm>
                            <a:off x="10" y="293"/>
                            <a:ext cx="8183" cy="2"/>
                            <a:chOff x="10" y="293"/>
                            <a:chExt cx="8183" cy="2"/>
                          </a:xfrm>
                        </wpg:grpSpPr>
                        <wps:wsp>
                          <wps:cNvPr id="28" name="Freeform 25"/>
                          <wps:cNvSpPr>
                            <a:spLocks/>
                          </wps:cNvSpPr>
                          <wps:spPr bwMode="auto">
                            <a:xfrm>
                              <a:off x="10" y="293"/>
                              <a:ext cx="818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8183"/>
                                <a:gd name="T2" fmla="+- 0 8192 10"/>
                                <a:gd name="T3" fmla="*/ T2 w 818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183">
                                  <a:moveTo>
                                    <a:pt x="0" y="0"/>
                                  </a:moveTo>
                                  <a:lnTo>
                                    <a:pt x="818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22"/>
                        <wpg:cNvGrpSpPr>
                          <a:grpSpLocks/>
                        </wpg:cNvGrpSpPr>
                        <wpg:grpSpPr bwMode="auto">
                          <a:xfrm>
                            <a:off x="8197" y="5"/>
                            <a:ext cx="2" cy="293"/>
                            <a:chOff x="8197" y="5"/>
                            <a:chExt cx="2" cy="293"/>
                          </a:xfrm>
                        </wpg:grpSpPr>
                        <wps:wsp>
                          <wps:cNvPr id="30" name="Freeform 23"/>
                          <wps:cNvSpPr>
                            <a:spLocks/>
                          </wps:cNvSpPr>
                          <wps:spPr bwMode="auto">
                            <a:xfrm>
                              <a:off x="8197" y="5"/>
                              <a:ext cx="2" cy="293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293"/>
                                <a:gd name="T2" fmla="+- 0 298 5"/>
                                <a:gd name="T3" fmla="*/ 298 h 29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93">
                                  <a:moveTo>
                                    <a:pt x="0" y="0"/>
                                  </a:moveTo>
                                  <a:lnTo>
                                    <a:pt x="0" y="293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887D67F" id="Group 21" o:spid="_x0000_s1026" style="width:410.1pt;height:15.15pt;mso-position-horizontal-relative:char;mso-position-vertical-relative:line" coordsize="8202,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">
                <v:group id="Group 28" o:spid="_x0000_s1027" style="position:absolute;left:10;top:10;width:8183;height:2" coordorigin="10,10" coordsize="818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reeform 29" o:spid="_x0000_s1028" style="position:absolute;left:10;top:10;width:8183;height:2;visibility:visible;mso-wrap-style:square;v-text-anchor:top" coordsize="818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FPtacQA&#10;AADbAAAADwAAAGRycy9kb3ducmV2LnhtbESPUWuDQBCE3wP9D8cW8hbPSinBeIYkpSChUGL8ARtv&#10;oxJvz3rXaP99r1Do4zA73+xk29n04k6j6ywreIpiEMS11R03Cqrz22oNwnlkjb1lUvBNDrb5wyLD&#10;VNuJT3QvfSMChF2KClrvh1RKV7dk0EV2IA7e1Y4GfZBjI/WIU4CbXiZx/CINdhwaWhzo0FJ9K79M&#10;eOPwMTXl9E7V6yftsDzGl31xU2r5OO82IDzN/v/4L11oBckz/G4JAJD5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xT7WnEAAAA2wAAAA8AAAAAAAAAAAAAAAAAmAIAAGRycy9k&#10;b3ducmV2LnhtbFBLBQYAAAAABAAEAPUAAACJAwAAAAA=&#10;" path="m,l8182,e" filled="f" strokeweight=".48pt">
                    <v:path arrowok="t" o:connecttype="custom" o:connectlocs="0,0;8182,0" o:connectangles="0,0"/>
                  </v:shape>
                </v:group>
                <v:group id="Group 26" o:spid="_x0000_s1029" style="position:absolute;left:5;top:5;width:2;height:293" coordorigin="5,5" coordsize="2,2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shape id="Freeform 27" o:spid="_x0000_s1030" style="position:absolute;left:5;top:5;width:2;height:293;visibility:visible;mso-wrap-style:square;v-text-anchor:top" coordsize="2,2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QcKEsMA&#10;AADbAAAADwAAAGRycy9kb3ducmV2LnhtbESPQWvCQBSE7wX/w/KE3pqNOQRJXUWFVsWLNf6A1+wz&#10;CWbfhuyaxH/fFYQeh5n5hlmsRtOInjpXW1Ywi2IQxIXVNZcKLvnXxxyE88gaG8uk4EEOVsvJ2wIz&#10;bQf+of7sSxEg7DJUUHnfZlK6oiKDLrItcfCutjPog+xKqTscAtw0MonjVBqsOSxU2NK2ouJ2vhsF&#10;6+/jZdjIw+735HO+nvbywYdeqffpuP4E4Wn0/+FXe68VJCk8v4QfIJ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QcKEsMAAADbAAAADwAAAAAAAAAAAAAAAACYAgAAZHJzL2Rv&#10;d25yZXYueG1sUEsFBgAAAAAEAAQA9QAAAIgDAAAAAA==&#10;" path="m,l,293e" filled="f" strokeweight=".48pt">
                    <v:path arrowok="t" o:connecttype="custom" o:connectlocs="0,5;0,298" o:connectangles="0,0"/>
                  </v:shape>
                </v:group>
                <v:group id="Group 24" o:spid="_x0000_s1031" style="position:absolute;left:10;top:293;width:8183;height:2" coordorigin="10,293" coordsize="818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<v:shape id="Freeform 25" o:spid="_x0000_s1032" style="position:absolute;left:10;top:293;width:8183;height:2;visibility:visible;mso-wrap-style:square;v-text-anchor:top" coordsize="818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R7nbMMA&#10;AADbAAAADwAAAGRycy9kb3ducmV2LnhtbESPwWrDMAyG74O+g9Ggt9VZD2WkcUvXMShlMJbmAdRY&#10;S0JjObXdJnv76TDYUfz6P30qtpPr1Z1C7DwbeF5koIhrbztuDFSn96cXUDEhW+w9k4EfirDdzB4K&#10;zK0f+YvuZWqUQDjmaKBNaci1jnVLDuPCD8SSffvgMMkYGm0DjgJ3vV5m2Uo77FgutDjQvqX6Ut6c&#10;aOw/x6YcP6h6u9IOy2N2fj1cjJk/Trs1qERT+l/+ax+sgaXIyi8CAL35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R7nbMMAAADbAAAADwAAAAAAAAAAAAAAAACYAgAAZHJzL2Rv&#10;d25yZXYueG1sUEsFBgAAAAAEAAQA9QAAAIgDAAAAAA==&#10;" path="m,l8182,e" filled="f" strokeweight=".48pt">
                    <v:path arrowok="t" o:connecttype="custom" o:connectlocs="0,0;8182,0" o:connectangles="0,0"/>
                  </v:shape>
                </v:group>
                <v:group id="Group 22" o:spid="_x0000_s1033" style="position:absolute;left:8197;top:5;width:2;height:293" coordorigin="8197,5" coordsize="2,2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<v:shape id="Freeform 23" o:spid="_x0000_s1034" style="position:absolute;left:8197;top:5;width:2;height:293;visibility:visible;mso-wrap-style:square;v-text-anchor:top" coordsize="2,2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HuhIMAA&#10;AADbAAAADwAAAGRycy9kb3ducmV2LnhtbERPzYrCMBC+L/gOYYS9bVN3QaTbKCq4Kl7c6gOMzdgW&#10;m0lpYlvf3hwEjx/ff7oYTC06al1lWcEkikEQ51ZXXCg4nzZfMxDOI2usLZOCBzlYzEcfKSba9vxP&#10;XeYLEULYJaig9L5JpHR5SQZdZBviwF1ta9AH2BZSt9iHcFPL7zieSoMVh4YSG1qXlN+yu1Gw/Duc&#10;+5Xcby9Hf+LrcScfvO+U+hwPy18Qngb/Fr/cO63gJ6wPX8IPkPMn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HuhIMAAAADbAAAADwAAAAAAAAAAAAAAAACYAgAAZHJzL2Rvd25y&#10;ZXYueG1sUEsFBgAAAAAEAAQA9QAAAIUDAAAAAA==&#10;" path="m,l,293e" filled="f" strokeweight=".48pt">
                    <v:path arrowok="t" o:connecttype="custom" o:connectlocs="0,5;0,298" o:connectangles="0,0"/>
                  </v:shape>
                </v:group>
                <w10:anchorlock/>
              </v:group>
            </w:pict>
          </mc:Fallback>
        </mc:AlternateContent>
      </w:r>
    </w:p>
    <w:p w:rsidR="00D85DFC" w:rsidRDefault="00D85DFC">
      <w:pPr>
        <w:spacing w:before="5"/>
        <w:rPr>
          <w:rFonts w:ascii="Times New Roman" w:eastAsia="Times New Roman" w:hAnsi="Times New Roman" w:cs="Times New Roman"/>
          <w:b/>
          <w:bCs/>
          <w:sz w:val="13"/>
          <w:szCs w:val="13"/>
        </w:rPr>
      </w:pPr>
    </w:p>
    <w:p w:rsidR="00D85DFC" w:rsidRPr="007069A7" w:rsidRDefault="00B56A2E">
      <w:pPr>
        <w:spacing w:before="69"/>
        <w:ind w:left="2378"/>
        <w:rPr>
          <w:rFonts w:ascii="Times New Roman" w:eastAsia="Times New Roman" w:hAnsi="Times New Roman" w:cs="Times New Roman"/>
          <w:sz w:val="19"/>
          <w:szCs w:val="19"/>
          <w:lang w:val="pt-BR"/>
        </w:rPr>
      </w:pPr>
      <w:r w:rsidRPr="007069A7">
        <w:rPr>
          <w:rFonts w:ascii="Times New Roman" w:hAnsi="Times New Roman"/>
          <w:b/>
          <w:sz w:val="24"/>
          <w:lang w:val="pt-BR"/>
        </w:rPr>
        <w:t>L</w:t>
      </w:r>
      <w:r w:rsidRPr="007069A7">
        <w:rPr>
          <w:rFonts w:ascii="Times New Roman" w:hAnsi="Times New Roman"/>
          <w:b/>
          <w:sz w:val="19"/>
          <w:lang w:val="pt-BR"/>
        </w:rPr>
        <w:t xml:space="preserve">ABORATÓRIO </w:t>
      </w:r>
      <w:r w:rsidRPr="007069A7">
        <w:rPr>
          <w:rFonts w:ascii="Times New Roman" w:hAnsi="Times New Roman"/>
          <w:b/>
          <w:spacing w:val="-3"/>
          <w:sz w:val="19"/>
          <w:lang w:val="pt-BR"/>
        </w:rPr>
        <w:t xml:space="preserve">ONDE </w:t>
      </w:r>
      <w:r w:rsidRPr="007069A7">
        <w:rPr>
          <w:rFonts w:ascii="Times New Roman" w:hAnsi="Times New Roman"/>
          <w:b/>
          <w:sz w:val="19"/>
          <w:lang w:val="pt-BR"/>
        </w:rPr>
        <w:t xml:space="preserve">O PROJETO </w:t>
      </w:r>
      <w:r w:rsidRPr="007069A7">
        <w:rPr>
          <w:rFonts w:ascii="Times New Roman" w:hAnsi="Times New Roman"/>
          <w:b/>
          <w:spacing w:val="-3"/>
          <w:sz w:val="19"/>
          <w:lang w:val="pt-BR"/>
        </w:rPr>
        <w:t>SERÁ</w:t>
      </w:r>
      <w:r w:rsidRPr="007069A7">
        <w:rPr>
          <w:rFonts w:ascii="Times New Roman" w:hAnsi="Times New Roman"/>
          <w:b/>
          <w:spacing w:val="12"/>
          <w:sz w:val="19"/>
          <w:lang w:val="pt-BR"/>
        </w:rPr>
        <w:t xml:space="preserve"> </w:t>
      </w:r>
      <w:r w:rsidRPr="007069A7">
        <w:rPr>
          <w:rFonts w:ascii="Times New Roman" w:hAnsi="Times New Roman"/>
          <w:b/>
          <w:sz w:val="19"/>
          <w:lang w:val="pt-BR"/>
        </w:rPr>
        <w:t>DESENVOLVIDO</w:t>
      </w:r>
    </w:p>
    <w:p w:rsidR="00D85DFC" w:rsidRDefault="000130F0">
      <w:pPr>
        <w:spacing w:line="302" w:lineRule="exact"/>
        <w:ind w:left="96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5"/>
          <w:sz w:val="20"/>
          <w:szCs w:val="20"/>
          <w:lang w:val="pt-BR" w:eastAsia="pt-BR"/>
        </w:rPr>
        <mc:AlternateContent>
          <mc:Choice Requires="wpg">
            <w:drawing>
              <wp:inline distT="0" distB="0" distL="0" distR="0">
                <wp:extent cx="5208270" cy="192405"/>
                <wp:effectExtent l="6985" t="5715" r="4445" b="1905"/>
                <wp:docPr id="13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08270" cy="192405"/>
                          <a:chOff x="0" y="0"/>
                          <a:chExt cx="8202" cy="303"/>
                        </a:xfrm>
                      </wpg:grpSpPr>
                      <wpg:grpSp>
                        <wpg:cNvPr id="14" name="Group 19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8183" cy="2"/>
                            <a:chOff x="10" y="10"/>
                            <a:chExt cx="8183" cy="2"/>
                          </a:xfrm>
                        </wpg:grpSpPr>
                        <wps:wsp>
                          <wps:cNvPr id="15" name="Freeform 20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818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8183"/>
                                <a:gd name="T2" fmla="+- 0 8192 10"/>
                                <a:gd name="T3" fmla="*/ T2 w 818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183">
                                  <a:moveTo>
                                    <a:pt x="0" y="0"/>
                                  </a:moveTo>
                                  <a:lnTo>
                                    <a:pt x="818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17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2" cy="293"/>
                            <a:chOff x="5" y="5"/>
                            <a:chExt cx="2" cy="293"/>
                          </a:xfrm>
                        </wpg:grpSpPr>
                        <wps:wsp>
                          <wps:cNvPr id="17" name="Freeform 18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2" cy="293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293"/>
                                <a:gd name="T2" fmla="+- 0 298 5"/>
                                <a:gd name="T3" fmla="*/ 298 h 29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93">
                                  <a:moveTo>
                                    <a:pt x="0" y="0"/>
                                  </a:moveTo>
                                  <a:lnTo>
                                    <a:pt x="0" y="293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" name="Group 15"/>
                        <wpg:cNvGrpSpPr>
                          <a:grpSpLocks/>
                        </wpg:cNvGrpSpPr>
                        <wpg:grpSpPr bwMode="auto">
                          <a:xfrm>
                            <a:off x="10" y="293"/>
                            <a:ext cx="8183" cy="2"/>
                            <a:chOff x="10" y="293"/>
                            <a:chExt cx="8183" cy="2"/>
                          </a:xfrm>
                        </wpg:grpSpPr>
                        <wps:wsp>
                          <wps:cNvPr id="19" name="Freeform 16"/>
                          <wps:cNvSpPr>
                            <a:spLocks/>
                          </wps:cNvSpPr>
                          <wps:spPr bwMode="auto">
                            <a:xfrm>
                              <a:off x="10" y="293"/>
                              <a:ext cx="818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8183"/>
                                <a:gd name="T2" fmla="+- 0 8192 10"/>
                                <a:gd name="T3" fmla="*/ T2 w 818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183">
                                  <a:moveTo>
                                    <a:pt x="0" y="0"/>
                                  </a:moveTo>
                                  <a:lnTo>
                                    <a:pt x="818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13"/>
                        <wpg:cNvGrpSpPr>
                          <a:grpSpLocks/>
                        </wpg:cNvGrpSpPr>
                        <wpg:grpSpPr bwMode="auto">
                          <a:xfrm>
                            <a:off x="8197" y="5"/>
                            <a:ext cx="2" cy="293"/>
                            <a:chOff x="8197" y="5"/>
                            <a:chExt cx="2" cy="293"/>
                          </a:xfrm>
                        </wpg:grpSpPr>
                        <wps:wsp>
                          <wps:cNvPr id="21" name="Freeform 14"/>
                          <wps:cNvSpPr>
                            <a:spLocks/>
                          </wps:cNvSpPr>
                          <wps:spPr bwMode="auto">
                            <a:xfrm>
                              <a:off x="8197" y="5"/>
                              <a:ext cx="2" cy="293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293"/>
                                <a:gd name="T2" fmla="+- 0 298 5"/>
                                <a:gd name="T3" fmla="*/ 298 h 29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93">
                                  <a:moveTo>
                                    <a:pt x="0" y="0"/>
                                  </a:moveTo>
                                  <a:lnTo>
                                    <a:pt x="0" y="293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B1FEC8B" id="Group 12" o:spid="_x0000_s1026" style="width:410.1pt;height:15.15pt;mso-position-horizontal-relative:char;mso-position-vertical-relative:line" coordsize="8202,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">
                <v:group id="Group 19" o:spid="_x0000_s1027" style="position:absolute;left:10;top:10;width:8183;height:2" coordorigin="10,10" coordsize="818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<v:shape id="Freeform 20" o:spid="_x0000_s1028" style="position:absolute;left:10;top:10;width:8183;height:2;visibility:visible;mso-wrap-style:square;v-text-anchor:top" coordsize="818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XOCT8QA&#10;AADbAAAADwAAAGRycy9kb3ducmV2LnhtbESP0WqDQBBF3wP5h2UCfYtrCynBukqaUAilUGL9gKk7&#10;VdGdNe4mmr/PFgp9m+Hec+dOms+mF1caXWtZwWMUgyCurG65VlB+va23IJxH1thbJgU3cpBny0WK&#10;ibYTn+ha+FqEEHYJKmi8HxIpXdWQQRfZgThoP3Y06MM61lKPOIVw08unOH6WBlsOFxocaN9Q1RUX&#10;E2rsP6e6mD6oPJxph8V7/P167JR6WM27FxCeZv9v/qOPOnAb+P0lDCCz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1zgk/EAAAA2wAAAA8AAAAAAAAAAAAAAAAAmAIAAGRycy9k&#10;b3ducmV2LnhtbFBLBQYAAAAABAAEAPUAAACJAwAAAAA=&#10;" path="m,l8182,e" filled="f" strokeweight=".48pt">
                    <v:path arrowok="t" o:connecttype="custom" o:connectlocs="0,0;8182,0" o:connectangles="0,0"/>
                  </v:shape>
                </v:group>
                <v:group id="Group 17" o:spid="_x0000_s1029" style="position:absolute;left:5;top:5;width:2;height:293" coordorigin="5,5" coordsize="2,2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    <v:shape id="Freeform 18" o:spid="_x0000_s1030" style="position:absolute;left:5;top:5;width:2;height:293;visibility:visible;mso-wrap-style:square;v-text-anchor:top" coordsize="2,2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CdlNMAA&#10;AADbAAAADwAAAGRycy9kb3ducmV2LnhtbERPyW7CMBC9V+IfrEHiVhx6gCrEIEAqi3ph+4Ahniwi&#10;HkexScLfY6RKvc3TWydZ9qYSLTWutKxgMo5AEKdWl5wruF5+Pr9BOI+ssbJMCp7kYLkYfCQYa9vx&#10;idqzz0UIYRejgsL7OpbSpQUZdGNbEwcus41BH2CTS91gF8JNJb+iaCoNlhwaCqxpU1B6Pz+MgtX2&#10;99qt5WF3O/oLZ8e9fPKhVWo07FdzEJ56/y/+c+91mD+D9y/hALl4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CdlNMAAAADbAAAADwAAAAAAAAAAAAAAAACYAgAAZHJzL2Rvd25y&#10;ZXYueG1sUEsFBgAAAAAEAAQA9QAAAIUDAAAAAA==&#10;" path="m,l,293e" filled="f" strokeweight=".48pt">
                    <v:path arrowok="t" o:connecttype="custom" o:connectlocs="0,5;0,298" o:connectangles="0,0"/>
                  </v:shape>
                </v:group>
                <v:group id="Group 15" o:spid="_x0000_s1031" style="position:absolute;left:10;top:293;width:8183;height:2" coordorigin="10,293" coordsize="818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<v:shape id="Freeform 16" o:spid="_x0000_s1032" style="position:absolute;left:10;top:293;width:8183;height:2;visibility:visible;mso-wrap-style:square;v-text-anchor:top" coordsize="818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6ISsQA&#10;AADbAAAADwAAAGRycy9kb3ducmV2LnhtbESP0WqDQBBF3wP5h2UCfYtr+xAa6yppQiGUQon1A6bu&#10;VEV31ribaP4+Wyj0bYZ7z507aT6bXlxpdK1lBY9RDIK4srrlWkH59bZ+BuE8ssbeMim4kYM8Wy5S&#10;TLSd+ETXwtcihLBLUEHj/ZBI6aqGDLrIDsRB+7GjQR/WsZZ6xCmEm14+xfFGGmw5XGhwoH1DVVdc&#10;TKix/5zqYvqg8nCmHRbv8ffrsVPqYTXvXkB4mv2/+Y8+6sBt4feXMIDM7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w+iErEAAAA2wAAAA8AAAAAAAAAAAAAAAAAmAIAAGRycy9k&#10;b3ducmV2LnhtbFBLBQYAAAAABAAEAPUAAACJAwAAAAA=&#10;" path="m,l8182,e" filled="f" strokeweight=".48pt">
                    <v:path arrowok="t" o:connecttype="custom" o:connectlocs="0,0;8182,0" o:connectangles="0,0"/>
                  </v:shape>
                </v:group>
                <v:group id="Group 13" o:spid="_x0000_s1033" style="position:absolute;left:8197;top:5;width:2;height:293" coordorigin="8197,5" coordsize="2,2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<v:shape id="Freeform 14" o:spid="_x0000_s1034" style="position:absolute;left:8197;top:5;width:2;height:293;visibility:visible;mso-wrap-style:square;v-text-anchor:top" coordsize="2,2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u6SZsEA&#10;AADbAAAADwAAAGRycy9kb3ducmV2LnhtbESPzarCMBSE98J9h3AEd5rqQqQaxStcf3Cj1Qc4Nse2&#10;3OakNLGtb28EweUwM98wi1VnStFQ7QrLCsajCARxanXBmYLr5W84A+E8ssbSMil4koPV8qe3wFjb&#10;ls/UJD4TAcIuRgW591UspUtzMuhGtiIO3t3WBn2QdSZ1jW2Am1JOomgqDRYcFnKsaJNT+p88jIL1&#10;9nhtf+Vhdzv5C99Pe/nkQ6PUoN+t5yA8df4b/rT3WsFkDO8v4QfI5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rukmbBAAAA2wAAAA8AAAAAAAAAAAAAAAAAmAIAAGRycy9kb3du&#10;cmV2LnhtbFBLBQYAAAAABAAEAPUAAACGAwAAAAA=&#10;" path="m,l,293e" filled="f" strokeweight=".48pt">
                    <v:path arrowok="t" o:connecttype="custom" o:connectlocs="0,5;0,298" o:connectangles="0,0"/>
                  </v:shape>
                </v:group>
                <w10:anchorlock/>
              </v:group>
            </w:pict>
          </mc:Fallback>
        </mc:AlternateContent>
      </w:r>
    </w:p>
    <w:p w:rsidR="00D85DFC" w:rsidRDefault="00D85DFC">
      <w:pPr>
        <w:spacing w:before="6"/>
        <w:rPr>
          <w:rFonts w:ascii="Times New Roman" w:eastAsia="Times New Roman" w:hAnsi="Times New Roman" w:cs="Times New Roman"/>
          <w:b/>
          <w:bCs/>
          <w:sz w:val="17"/>
          <w:szCs w:val="17"/>
        </w:rPr>
      </w:pPr>
    </w:p>
    <w:p w:rsidR="00D85DFC" w:rsidRPr="007069A7" w:rsidRDefault="00B56A2E">
      <w:pPr>
        <w:spacing w:before="69"/>
        <w:ind w:left="2363"/>
        <w:rPr>
          <w:rFonts w:ascii="Times New Roman" w:eastAsia="Times New Roman" w:hAnsi="Times New Roman" w:cs="Times New Roman"/>
          <w:sz w:val="19"/>
          <w:szCs w:val="19"/>
          <w:lang w:val="pt-BR"/>
        </w:rPr>
      </w:pPr>
      <w:r w:rsidRPr="007069A7">
        <w:rPr>
          <w:rFonts w:ascii="Times New Roman"/>
          <w:b/>
          <w:sz w:val="24"/>
          <w:lang w:val="pt-BR"/>
        </w:rPr>
        <w:t>D</w:t>
      </w:r>
      <w:r w:rsidRPr="007069A7">
        <w:rPr>
          <w:rFonts w:ascii="Times New Roman"/>
          <w:b/>
          <w:sz w:val="19"/>
          <w:lang w:val="pt-BR"/>
        </w:rPr>
        <w:t>ATA E ASSINATURA DO CANDIDATO E DO</w:t>
      </w:r>
      <w:r w:rsidRPr="007069A7">
        <w:rPr>
          <w:rFonts w:ascii="Times New Roman"/>
          <w:b/>
          <w:spacing w:val="15"/>
          <w:sz w:val="19"/>
          <w:lang w:val="pt-BR"/>
        </w:rPr>
        <w:t xml:space="preserve"> </w:t>
      </w:r>
      <w:r w:rsidRPr="007069A7">
        <w:rPr>
          <w:rFonts w:ascii="Times New Roman"/>
          <w:b/>
          <w:spacing w:val="-3"/>
          <w:sz w:val="24"/>
          <w:lang w:val="pt-BR"/>
        </w:rPr>
        <w:t>S</w:t>
      </w:r>
      <w:r w:rsidRPr="007069A7">
        <w:rPr>
          <w:rFonts w:ascii="Times New Roman"/>
          <w:b/>
          <w:spacing w:val="-3"/>
          <w:sz w:val="19"/>
          <w:lang w:val="pt-BR"/>
        </w:rPr>
        <w:t>UPERVISOR</w:t>
      </w:r>
    </w:p>
    <w:p w:rsidR="00D85DFC" w:rsidRDefault="000130F0">
      <w:pPr>
        <w:spacing w:line="1171" w:lineRule="exact"/>
        <w:ind w:left="96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22"/>
          <w:sz w:val="20"/>
          <w:szCs w:val="20"/>
          <w:lang w:val="pt-BR" w:eastAsia="pt-BR"/>
        </w:rPr>
        <mc:AlternateContent>
          <mc:Choice Requires="wpg">
            <w:drawing>
              <wp:inline distT="0" distB="0" distL="0" distR="0">
                <wp:extent cx="5208270" cy="744220"/>
                <wp:effectExtent l="6985" t="7620" r="4445" b="10160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08270" cy="744220"/>
                          <a:chOff x="0" y="0"/>
                          <a:chExt cx="8202" cy="1172"/>
                        </a:xfrm>
                      </wpg:grpSpPr>
                      <wpg:grpSp>
                        <wpg:cNvPr id="4" name="Group 10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8183" cy="2"/>
                            <a:chOff x="10" y="10"/>
                            <a:chExt cx="8183" cy="2"/>
                          </a:xfrm>
                        </wpg:grpSpPr>
                        <wps:wsp>
                          <wps:cNvPr id="5" name="Freeform 11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818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8183"/>
                                <a:gd name="T2" fmla="+- 0 8192 10"/>
                                <a:gd name="T3" fmla="*/ T2 w 818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183">
                                  <a:moveTo>
                                    <a:pt x="0" y="0"/>
                                  </a:moveTo>
                                  <a:lnTo>
                                    <a:pt x="818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2" cy="1163"/>
                            <a:chOff x="5" y="5"/>
                            <a:chExt cx="2" cy="1163"/>
                          </a:xfrm>
                        </wpg:grpSpPr>
                        <wps:wsp>
                          <wps:cNvPr id="7" name="Freeform 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2" cy="1163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1163"/>
                                <a:gd name="T2" fmla="+- 0 1167 5"/>
                                <a:gd name="T3" fmla="*/ 1167 h 116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163">
                                  <a:moveTo>
                                    <a:pt x="0" y="0"/>
                                  </a:moveTo>
                                  <a:lnTo>
                                    <a:pt x="0" y="116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6"/>
                        <wpg:cNvGrpSpPr>
                          <a:grpSpLocks/>
                        </wpg:cNvGrpSpPr>
                        <wpg:grpSpPr bwMode="auto">
                          <a:xfrm>
                            <a:off x="10" y="1162"/>
                            <a:ext cx="8183" cy="2"/>
                            <a:chOff x="10" y="1162"/>
                            <a:chExt cx="8183" cy="2"/>
                          </a:xfrm>
                        </wpg:grpSpPr>
                        <wps:wsp>
                          <wps:cNvPr id="9" name="Freeform 7"/>
                          <wps:cNvSpPr>
                            <a:spLocks/>
                          </wps:cNvSpPr>
                          <wps:spPr bwMode="auto">
                            <a:xfrm>
                              <a:off x="10" y="1162"/>
                              <a:ext cx="818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8183"/>
                                <a:gd name="T2" fmla="+- 0 8192 10"/>
                                <a:gd name="T3" fmla="*/ T2 w 818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183">
                                  <a:moveTo>
                                    <a:pt x="0" y="0"/>
                                  </a:moveTo>
                                  <a:lnTo>
                                    <a:pt x="8182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3"/>
                        <wpg:cNvGrpSpPr>
                          <a:grpSpLocks/>
                        </wpg:cNvGrpSpPr>
                        <wpg:grpSpPr bwMode="auto">
                          <a:xfrm>
                            <a:off x="8197" y="5"/>
                            <a:ext cx="2" cy="1163"/>
                            <a:chOff x="8197" y="5"/>
                            <a:chExt cx="2" cy="1163"/>
                          </a:xfrm>
                        </wpg:grpSpPr>
                        <wps:wsp>
                          <wps:cNvPr id="11" name="Freeform 5"/>
                          <wps:cNvSpPr>
                            <a:spLocks/>
                          </wps:cNvSpPr>
                          <wps:spPr bwMode="auto">
                            <a:xfrm>
                              <a:off x="8197" y="5"/>
                              <a:ext cx="2" cy="1163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1163"/>
                                <a:gd name="T2" fmla="+- 0 1167 5"/>
                                <a:gd name="T3" fmla="*/ 1167 h 116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163">
                                  <a:moveTo>
                                    <a:pt x="0" y="0"/>
                                  </a:moveTo>
                                  <a:lnTo>
                                    <a:pt x="0" y="116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202" cy="117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D85DFC" w:rsidRDefault="00B56A2E">
                                <w:pPr>
                                  <w:spacing w:before="15" w:line="362" w:lineRule="auto"/>
                                  <w:ind w:left="76" w:right="6657"/>
                                  <w:jc w:val="both"/>
                                  <w:rPr>
                                    <w:rFonts w:ascii="Times New Roman" w:eastAsia="Times New Roman" w:hAnsi="Times New Roman" w:cs="Times New Roman"/>
                                  </w:rPr>
                                </w:pPr>
                                <w:r w:rsidRPr="007069A7">
                                  <w:rPr>
                                    <w:rFonts w:ascii="Times New Roman"/>
                                    <w:b/>
                                    <w:spacing w:val="-2"/>
                                    <w:lang w:val="pt-BR"/>
                                  </w:rPr>
                                  <w:t>R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spacing w:val="-4"/>
                                    <w:lang w:val="pt-BR"/>
                                  </w:rPr>
                                  <w:t>i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lang w:val="pt-BR"/>
                                  </w:rPr>
                                  <w:t>o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spacing w:val="2"/>
                                    <w:lang w:val="pt-BR"/>
                                  </w:rPr>
                                  <w:t xml:space="preserve"> 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spacing w:val="-3"/>
                                    <w:lang w:val="pt-BR"/>
                                  </w:rPr>
                                  <w:t>d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lang w:val="pt-BR"/>
                                  </w:rPr>
                                  <w:t>e Ja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spacing w:val="-3"/>
                                    <w:lang w:val="pt-BR"/>
                                  </w:rPr>
                                  <w:t>n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spacing w:val="2"/>
                                    <w:lang w:val="pt-BR"/>
                                  </w:rPr>
                                  <w:t>e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spacing w:val="-4"/>
                                    <w:lang w:val="pt-BR"/>
                                  </w:rPr>
                                  <w:t>i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spacing w:val="-2"/>
                                    <w:lang w:val="pt-BR"/>
                                  </w:rPr>
                                  <w:t>r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lang w:val="pt-BR"/>
                                  </w:rPr>
                                  <w:t xml:space="preserve">o, 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spacing w:val="-2"/>
                                    <w:lang w:val="pt-BR"/>
                                  </w:rPr>
                                  <w:t>A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lang w:val="pt-BR"/>
                                  </w:rPr>
                                  <w:t>ss.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spacing w:val="4"/>
                                    <w:lang w:val="pt-BR"/>
                                  </w:rPr>
                                  <w:t xml:space="preserve"> 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spacing w:val="-2"/>
                                    <w:lang w:val="pt-BR"/>
                                  </w:rPr>
                                  <w:t>C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spacing w:val="-5"/>
                                    <w:lang w:val="pt-BR"/>
                                  </w:rPr>
                                  <w:t>a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spacing w:val="-3"/>
                                    <w:lang w:val="pt-BR"/>
                                  </w:rPr>
                                  <w:t>nd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lang w:val="pt-BR"/>
                                  </w:rPr>
                                  <w:t>i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spacing w:val="1"/>
                                    <w:lang w:val="pt-BR"/>
                                  </w:rPr>
                                  <w:t>d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spacing w:val="-5"/>
                                    <w:lang w:val="pt-BR"/>
                                  </w:rPr>
                                  <w:t>a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spacing w:val="-2"/>
                                    <w:lang w:val="pt-BR"/>
                                  </w:rPr>
                                  <w:t>t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lang w:val="pt-BR"/>
                                  </w:rPr>
                                  <w:t xml:space="preserve">o 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spacing w:val="-2"/>
                                    <w:lang w:val="pt-BR"/>
                                  </w:rPr>
                                  <w:t>A</w:t>
                                </w:r>
                                <w:r w:rsidRPr="007069A7">
                                  <w:rPr>
                                    <w:rFonts w:ascii="Times New Roman"/>
                                    <w:b/>
                                    <w:lang w:val="pt-BR"/>
                                  </w:rPr>
                                  <w:t xml:space="preserve">ss.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1"/>
                                  </w:rPr>
                                  <w:t>S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8"/>
                                  </w:rPr>
                                  <w:t>u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3"/>
                                  </w:rPr>
                                  <w:t>p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2"/>
                                  </w:rPr>
                                  <w:t>e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2"/>
                                  </w:rPr>
                                  <w:t>r</w:t>
                                </w:r>
                                <w:r>
                                  <w:rPr>
                                    <w:rFonts w:ascii="Times New Roman"/>
                                    <w:b/>
                                  </w:rPr>
                                  <w:t>v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4"/>
                                  </w:rPr>
                                  <w:t>i</w:t>
                                </w:r>
                                <w:r>
                                  <w:rPr>
                                    <w:rFonts w:ascii="Times New Roman"/>
                                    <w:b/>
                                  </w:rPr>
                                  <w:t>s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5"/>
                                  </w:rPr>
                                  <w:t>o</w:t>
                                </w:r>
                                <w:r>
                                  <w:rPr>
                                    <w:rFonts w:ascii="Times New Roman"/>
                                    <w:b/>
                                  </w:rPr>
                                  <w:t>r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2" o:spid="_x0000_s1056" style="width:410.1pt;height:58.6pt;mso-position-horizontal-relative:char;mso-position-vertical-relative:line" coordsize="8202,11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">
                <v:group id="Group 10" o:spid="_x0000_s1057" style="position:absolute;left:10;top:10;width:8183;height:2" coordorigin="10,10" coordsize="818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<v:shape id="Freeform 11" o:spid="_x0000_s1058" style="position:absolute;left:10;top:10;width:8183;height:2;visibility:visible;mso-wrap-style:square;v-text-anchor:top" coordsize="818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Kq8HL8A&#10;AADaAAAADwAAAGRycy9kb3ducmV2LnhtbERP3WqDMBS+L/Qdwinsro0bdBTXVJxlIGMw6voAZ+ZM&#10;RXNiTar27ZvBYJcf3/8+mU0nRhpcY1nB4yYCQVxa3XCl4Pz1tt6BcB5ZY2eZFNzIQXJYLvYYazvx&#10;icbCVyKEsItRQe19H0vpypoMuo3tiQP3YweDPsChknrAKYSbTj5F0bM02HBoqLGnrKayLa4mzMg+&#10;p6qYPuh8vFCKxXv0/Zq3Sj2s5vQFhKfZ/4v/3LlWsIXfK8EP8nA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IqrwcvwAAANoAAAAPAAAAAAAAAAAAAAAAAJgCAABkcnMvZG93bnJl&#10;di54bWxQSwUGAAAAAAQABAD1AAAAhAMAAAAA&#10;" path="m,l8182,e" filled="f" strokeweight=".48pt">
                    <v:path arrowok="t" o:connecttype="custom" o:connectlocs="0,0;8182,0" o:connectangles="0,0"/>
                  </v:shape>
                </v:group>
                <v:group id="Group 8" o:spid="_x0000_s1059" style="position:absolute;left:5;top:5;width:2;height:1163" coordorigin="5,5" coordsize="2,11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<v:shape id="Freeform 9" o:spid="_x0000_s1060" style="position:absolute;left:5;top:5;width:2;height:1163;visibility:visible;mso-wrap-style:square;v-text-anchor:top" coordsize="2,11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VxeWb0A&#10;AADaAAAADwAAAGRycy9kb3ducmV2LnhtbESPzQrCMBCE74LvEFbwpqkeVKpRVFDEi/iD56VZ22qz&#10;KU209e2NIHgcZuYbZrZoTCFeVLncsoJBPwJBnFidc6rgct70JiCcR9ZYWCYFb3KwmLdbM4y1rflI&#10;r5NPRYCwi1FB5n0ZS+mSjAy6vi2Jg3ezlUEfZJVKXWEd4KaQwygaSYM5h4UMS1pnlDxOT6PgMF75&#10;+/Z6KdDy8Oz271ofsVaq22mWUxCeGv8P/9o7rWAM3yvhBsj5B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oVxeWb0AAADaAAAADwAAAAAAAAAAAAAAAACYAgAAZHJzL2Rvd25yZXYu&#10;eG1sUEsFBgAAAAAEAAQA9QAAAIIDAAAAAA==&#10;" path="m,l,1162e" filled="f" strokeweight=".48pt">
                    <v:path arrowok="t" o:connecttype="custom" o:connectlocs="0,5;0,1167" o:connectangles="0,0"/>
                  </v:shape>
                </v:group>
                <v:group id="Group 6" o:spid="_x0000_s1061" style="position:absolute;left:10;top:1162;width:8183;height:2" coordorigin="10,1162" coordsize="818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  <v:shape id="Freeform 7" o:spid="_x0000_s1062" style="position:absolute;left:10;top:1162;width:8183;height:2;visibility:visible;mso-wrap-style:square;v-text-anchor:top" coordsize="818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e2Gb8A&#10;AADaAAAADwAAAGRycy9kb3ducmV2LnhtbERP3WqDMBS+L/Qdwinsro3bRVldU3GWgYzBqOsDnJkz&#10;Fc2JNanat28Gg11+fP/7ZDadGGlwjWUFj5sIBHFpdcOVgvPX2/oZhPPIGjvLpOBGDpLDcrHHWNuJ&#10;TzQWvhIhhF2MCmrv+1hKV9Zk0G1sTxy4HzsY9AEOldQDTiHcdPIpirbSYMOhocaesprKtriaMCP7&#10;nKpi+qDz8UIpFu/R92veKvWwmtMXEJ5m/y/+c+dawQ5+rwQ/yMM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J57YZvwAAANoAAAAPAAAAAAAAAAAAAAAAAJgCAABkcnMvZG93bnJl&#10;di54bWxQSwUGAAAAAAQABAD1AAAAhAMAAAAA&#10;" path="m,l8182,e" filled="f" strokeweight=".48pt">
                    <v:path arrowok="t" o:connecttype="custom" o:connectlocs="0,0;8182,0" o:connectangles="0,0"/>
                  </v:shape>
                </v:group>
                <v:group id="Group 3" o:spid="_x0000_s1063" style="position:absolute;left:8197;top:5;width:2;height:1163" coordorigin="8197,5" coordsize="2,11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<v:shape id="Freeform 5" o:spid="_x0000_s1064" style="position:absolute;left:8197;top:5;width:2;height:1163;visibility:visible;mso-wrap-style:square;v-text-anchor:top" coordsize="2,11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8bzGLwA&#10;AADbAAAADwAAAGRycy9kb3ducmV2LnhtbERPSwrCMBDdC94hjOBOU12oVKOooIgb8YProRnbajMp&#10;TbT19kYQ3M3jfWe2aEwhXlS53LKCQT8CQZxYnXOq4HLe9CYgnEfWWFgmBW9ysJi3WzOMta35SK+T&#10;T0UIYRejgsz7MpbSJRkZdH1bEgfuZiuDPsAqlbrCOoSbQg6jaCQN5hwaMixpnVHyOD2NgsN45e/b&#10;66VAy8Oz279rfcRaqW6nWU5BeGr8X/xz73SYP4DvL+EAOf8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AjxvMYvAAAANsAAAAPAAAAAAAAAAAAAAAAAJgCAABkcnMvZG93bnJldi54&#10;bWxQSwUGAAAAAAQABAD1AAAAgQMAAAAA&#10;" path="m,l,1162e" filled="f" strokeweight=".48pt">
                    <v:path arrowok="t" o:connecttype="custom" o:connectlocs="0,5;0,1167" o:connectangles="0,0"/>
                  </v:shape>
                  <v:shape id="Text Box 4" o:spid="_x0000_s1065" type="#_x0000_t202" style="position:absolute;width:8202;height:11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qeZW8EA&#10;AADbAAAADwAAAGRycy9kb3ducmV2LnhtbERPTYvCMBC9C/sfwizsTVM9iHaNIrKCICzWevA424xt&#10;sJl0m6j13xtB8DaP9zmzRWdrcaXWG8cKhoMEBHHhtOFSwSFf9ycgfEDWWDsmBXfysJh/9GaYanfj&#10;jK77UIoYwj5FBVUITSqlLyqy6AeuIY7cybUWQ4RtKXWLtxhuazlKkrG0aDg2VNjQqqLivL9YBcsj&#10;Zz/m//dvl50yk+fThLfjs1Jfn93yG0SgLrzFL/dGx/kjeP4SD5Dz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qnmVvBAAAA2wAAAA8AAAAAAAAAAAAAAAAAmAIAAGRycy9kb3du&#10;cmV2LnhtbFBLBQYAAAAABAAEAPUAAACGAwAAAAA=&#10;" filled="f" stroked="f">
                    <v:textbox inset="0,0,0,0">
                      <w:txbxContent>
                        <w:p w:rsidR="00D85DFC" w:rsidRDefault="00B56A2E">
                          <w:pPr>
                            <w:spacing w:before="15" w:line="362" w:lineRule="auto"/>
                            <w:ind w:left="76" w:right="6657"/>
                            <w:jc w:val="both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  <w:r w:rsidRPr="007069A7">
                            <w:rPr>
                              <w:rFonts w:ascii="Times New Roman"/>
                              <w:b/>
                              <w:spacing w:val="-2"/>
                              <w:lang w:val="pt-BR"/>
                            </w:rPr>
                            <w:t>R</w:t>
                          </w:r>
                          <w:r w:rsidRPr="007069A7">
                            <w:rPr>
                              <w:rFonts w:ascii="Times New Roman"/>
                              <w:b/>
                              <w:spacing w:val="-4"/>
                              <w:lang w:val="pt-BR"/>
                            </w:rPr>
                            <w:t>i</w:t>
                          </w:r>
                          <w:r w:rsidRPr="007069A7">
                            <w:rPr>
                              <w:rFonts w:ascii="Times New Roman"/>
                              <w:b/>
                              <w:lang w:val="pt-BR"/>
                            </w:rPr>
                            <w:t>o</w:t>
                          </w:r>
                          <w:r w:rsidRPr="007069A7">
                            <w:rPr>
                              <w:rFonts w:ascii="Times New Roman"/>
                              <w:b/>
                              <w:spacing w:val="2"/>
                              <w:lang w:val="pt-BR"/>
                            </w:rPr>
                            <w:t xml:space="preserve"> </w:t>
                          </w:r>
                          <w:r w:rsidRPr="007069A7">
                            <w:rPr>
                              <w:rFonts w:ascii="Times New Roman"/>
                              <w:b/>
                              <w:spacing w:val="-3"/>
                              <w:lang w:val="pt-BR"/>
                            </w:rPr>
                            <w:t>d</w:t>
                          </w:r>
                          <w:r w:rsidRPr="007069A7">
                            <w:rPr>
                              <w:rFonts w:ascii="Times New Roman"/>
                              <w:b/>
                              <w:lang w:val="pt-BR"/>
                            </w:rPr>
                            <w:t>e</w:t>
                          </w:r>
                          <w:r w:rsidRPr="007069A7">
                            <w:rPr>
                              <w:rFonts w:ascii="Times New Roman"/>
                              <w:b/>
                              <w:lang w:val="pt-BR"/>
                            </w:rPr>
                            <w:t xml:space="preserve"> </w:t>
                          </w:r>
                          <w:r w:rsidRPr="007069A7">
                            <w:rPr>
                              <w:rFonts w:ascii="Times New Roman"/>
                              <w:b/>
                              <w:lang w:val="pt-BR"/>
                            </w:rPr>
                            <w:t>Ja</w:t>
                          </w:r>
                          <w:r w:rsidRPr="007069A7">
                            <w:rPr>
                              <w:rFonts w:ascii="Times New Roman"/>
                              <w:b/>
                              <w:spacing w:val="-3"/>
                              <w:lang w:val="pt-BR"/>
                            </w:rPr>
                            <w:t>n</w:t>
                          </w:r>
                          <w:r w:rsidRPr="007069A7">
                            <w:rPr>
                              <w:rFonts w:ascii="Times New Roman"/>
                              <w:b/>
                              <w:spacing w:val="2"/>
                              <w:lang w:val="pt-BR"/>
                            </w:rPr>
                            <w:t>e</w:t>
                          </w:r>
                          <w:r w:rsidRPr="007069A7">
                            <w:rPr>
                              <w:rFonts w:ascii="Times New Roman"/>
                              <w:b/>
                              <w:spacing w:val="-4"/>
                              <w:lang w:val="pt-BR"/>
                            </w:rPr>
                            <w:t>i</w:t>
                          </w:r>
                          <w:r w:rsidRPr="007069A7">
                            <w:rPr>
                              <w:rFonts w:ascii="Times New Roman"/>
                              <w:b/>
                              <w:spacing w:val="-2"/>
                              <w:lang w:val="pt-BR"/>
                            </w:rPr>
                            <w:t>r</w:t>
                          </w:r>
                          <w:r w:rsidRPr="007069A7">
                            <w:rPr>
                              <w:rFonts w:ascii="Times New Roman"/>
                              <w:b/>
                              <w:lang w:val="pt-BR"/>
                            </w:rPr>
                            <w:t xml:space="preserve">o, </w:t>
                          </w:r>
                          <w:r w:rsidRPr="007069A7">
                            <w:rPr>
                              <w:rFonts w:ascii="Times New Roman"/>
                              <w:b/>
                              <w:spacing w:val="-2"/>
                              <w:lang w:val="pt-BR"/>
                            </w:rPr>
                            <w:t>A</w:t>
                          </w:r>
                          <w:r w:rsidRPr="007069A7">
                            <w:rPr>
                              <w:rFonts w:ascii="Times New Roman"/>
                              <w:b/>
                              <w:lang w:val="pt-BR"/>
                            </w:rPr>
                            <w:t>ss.</w:t>
                          </w:r>
                          <w:r w:rsidRPr="007069A7">
                            <w:rPr>
                              <w:rFonts w:ascii="Times New Roman"/>
                              <w:b/>
                              <w:spacing w:val="4"/>
                              <w:lang w:val="pt-BR"/>
                            </w:rPr>
                            <w:t xml:space="preserve"> </w:t>
                          </w:r>
                          <w:r w:rsidRPr="007069A7">
                            <w:rPr>
                              <w:rFonts w:ascii="Times New Roman"/>
                              <w:b/>
                              <w:spacing w:val="-2"/>
                              <w:lang w:val="pt-BR"/>
                            </w:rPr>
                            <w:t>C</w:t>
                          </w:r>
                          <w:r w:rsidRPr="007069A7">
                            <w:rPr>
                              <w:rFonts w:ascii="Times New Roman"/>
                              <w:b/>
                              <w:spacing w:val="-5"/>
                              <w:lang w:val="pt-BR"/>
                            </w:rPr>
                            <w:t>a</w:t>
                          </w:r>
                          <w:r w:rsidRPr="007069A7">
                            <w:rPr>
                              <w:rFonts w:ascii="Times New Roman"/>
                              <w:b/>
                              <w:spacing w:val="-3"/>
                              <w:lang w:val="pt-BR"/>
                            </w:rPr>
                            <w:t>nd</w:t>
                          </w:r>
                          <w:r w:rsidRPr="007069A7">
                            <w:rPr>
                              <w:rFonts w:ascii="Times New Roman"/>
                              <w:b/>
                              <w:lang w:val="pt-BR"/>
                            </w:rPr>
                            <w:t>i</w:t>
                          </w:r>
                          <w:r w:rsidRPr="007069A7">
                            <w:rPr>
                              <w:rFonts w:ascii="Times New Roman"/>
                              <w:b/>
                              <w:spacing w:val="1"/>
                              <w:lang w:val="pt-BR"/>
                            </w:rPr>
                            <w:t>d</w:t>
                          </w:r>
                          <w:r w:rsidRPr="007069A7">
                            <w:rPr>
                              <w:rFonts w:ascii="Times New Roman"/>
                              <w:b/>
                              <w:spacing w:val="-5"/>
                              <w:lang w:val="pt-BR"/>
                            </w:rPr>
                            <w:t>a</w:t>
                          </w:r>
                          <w:r w:rsidRPr="007069A7">
                            <w:rPr>
                              <w:rFonts w:ascii="Times New Roman"/>
                              <w:b/>
                              <w:spacing w:val="-2"/>
                              <w:lang w:val="pt-BR"/>
                            </w:rPr>
                            <w:t>t</w:t>
                          </w:r>
                          <w:r w:rsidRPr="007069A7">
                            <w:rPr>
                              <w:rFonts w:ascii="Times New Roman"/>
                              <w:b/>
                              <w:lang w:val="pt-BR"/>
                            </w:rPr>
                            <w:t xml:space="preserve">o </w:t>
                          </w:r>
                          <w:r w:rsidRPr="007069A7">
                            <w:rPr>
                              <w:rFonts w:ascii="Times New Roman"/>
                              <w:b/>
                              <w:spacing w:val="-2"/>
                              <w:lang w:val="pt-BR"/>
                            </w:rPr>
                            <w:t>A</w:t>
                          </w:r>
                          <w:r w:rsidRPr="007069A7">
                            <w:rPr>
                              <w:rFonts w:ascii="Times New Roman"/>
                              <w:b/>
                              <w:lang w:val="pt-BR"/>
                            </w:rPr>
                            <w:t>ss.</w:t>
                          </w:r>
                          <w:r w:rsidRPr="007069A7">
                            <w:rPr>
                              <w:rFonts w:ascii="Times New Roman"/>
                              <w:b/>
                              <w:lang w:val="pt-BR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1"/>
                            </w:rPr>
                            <w:t>S</w:t>
                          </w:r>
                          <w:r>
                            <w:rPr>
                              <w:rFonts w:ascii="Times New Roman"/>
                              <w:b/>
                              <w:spacing w:val="-8"/>
                            </w:rPr>
                            <w:t>u</w:t>
                          </w:r>
                          <w:r>
                            <w:rPr>
                              <w:rFonts w:ascii="Times New Roman"/>
                              <w:b/>
                              <w:spacing w:val="-3"/>
                            </w:rPr>
                            <w:t>p</w:t>
                          </w:r>
                          <w:r>
                            <w:rPr>
                              <w:rFonts w:ascii="Times New Roman"/>
                              <w:b/>
                              <w:spacing w:val="2"/>
                            </w:rPr>
                            <w:t>e</w:t>
                          </w:r>
                          <w:r>
                            <w:rPr>
                              <w:rFonts w:ascii="Times New Roman"/>
                              <w:b/>
                              <w:spacing w:val="-2"/>
                            </w:rPr>
                            <w:t>r</w:t>
                          </w:r>
                          <w:r>
                            <w:rPr>
                              <w:rFonts w:ascii="Times New Roman"/>
                              <w:b/>
                            </w:rPr>
                            <w:t>v</w:t>
                          </w:r>
                          <w:r>
                            <w:rPr>
                              <w:rFonts w:ascii="Times New Roman"/>
                              <w:b/>
                              <w:spacing w:val="-4"/>
                            </w:rPr>
                            <w:t>i</w:t>
                          </w:r>
                          <w:r>
                            <w:rPr>
                              <w:rFonts w:ascii="Times New Roman"/>
                              <w:b/>
                            </w:rPr>
                            <w:t>s</w:t>
                          </w:r>
                          <w:r>
                            <w:rPr>
                              <w:rFonts w:ascii="Times New Roman"/>
                              <w:b/>
                              <w:spacing w:val="5"/>
                            </w:rPr>
                            <w:t>o</w:t>
                          </w:r>
                          <w:r>
                            <w:rPr>
                              <w:rFonts w:ascii="Times New Roman"/>
                              <w:b/>
                            </w:rPr>
                            <w:t>r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D85DFC" w:rsidRDefault="00D85DFC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D85DFC" w:rsidRDefault="00D85DFC">
      <w:pPr>
        <w:spacing w:before="4"/>
        <w:rPr>
          <w:rFonts w:ascii="Times New Roman" w:eastAsia="Times New Roman" w:hAnsi="Times New Roman" w:cs="Times New Roman"/>
          <w:b/>
          <w:bCs/>
          <w:sz w:val="19"/>
          <w:szCs w:val="19"/>
        </w:rPr>
      </w:pPr>
    </w:p>
    <w:p w:rsidR="00D85DFC" w:rsidRPr="007069A7" w:rsidRDefault="00B56A2E">
      <w:pPr>
        <w:spacing w:line="228" w:lineRule="exact"/>
        <w:ind w:left="682" w:right="527"/>
        <w:jc w:val="center"/>
        <w:rPr>
          <w:rFonts w:ascii="Times New Roman" w:eastAsia="Times New Roman" w:hAnsi="Times New Roman" w:cs="Times New Roman"/>
          <w:sz w:val="20"/>
          <w:szCs w:val="20"/>
          <w:lang w:val="pt-BR"/>
        </w:rPr>
      </w:pPr>
      <w:r w:rsidRPr="007069A7">
        <w:rPr>
          <w:rFonts w:ascii="Times New Roman" w:hAnsi="Times New Roman"/>
          <w:b/>
          <w:sz w:val="20"/>
          <w:lang w:val="pt-BR"/>
        </w:rPr>
        <w:t>A</w:t>
      </w:r>
      <w:r w:rsidRPr="007069A7">
        <w:rPr>
          <w:rFonts w:ascii="Times New Roman" w:hAnsi="Times New Roman"/>
          <w:b/>
          <w:sz w:val="16"/>
          <w:lang w:val="pt-BR"/>
        </w:rPr>
        <w:t>TENÇÃO</w:t>
      </w:r>
      <w:r w:rsidRPr="007069A7">
        <w:rPr>
          <w:rFonts w:ascii="Times New Roman" w:hAnsi="Times New Roman"/>
          <w:b/>
          <w:sz w:val="20"/>
          <w:lang w:val="pt-BR"/>
        </w:rPr>
        <w:t>!</w:t>
      </w:r>
    </w:p>
    <w:p w:rsidR="00D85DFC" w:rsidRPr="007069A7" w:rsidRDefault="00B56A2E" w:rsidP="00B72359">
      <w:pPr>
        <w:ind w:left="682" w:right="529"/>
        <w:jc w:val="both"/>
        <w:rPr>
          <w:rFonts w:ascii="Times New Roman" w:eastAsia="Times New Roman" w:hAnsi="Times New Roman" w:cs="Times New Roman"/>
          <w:lang w:val="pt-BR"/>
        </w:rPr>
      </w:pPr>
      <w:r w:rsidRPr="007069A7">
        <w:rPr>
          <w:rFonts w:ascii="Times New Roman" w:hAnsi="Times New Roman"/>
          <w:b/>
          <w:lang w:val="pt-BR"/>
        </w:rPr>
        <w:t xml:space="preserve">Preencha todo o formulário e </w:t>
      </w:r>
      <w:r w:rsidRPr="007069A7">
        <w:rPr>
          <w:rFonts w:ascii="Times New Roman" w:hAnsi="Times New Roman"/>
          <w:b/>
          <w:spacing w:val="-3"/>
          <w:lang w:val="pt-BR"/>
        </w:rPr>
        <w:t xml:space="preserve">não </w:t>
      </w:r>
      <w:r w:rsidRPr="007069A7">
        <w:rPr>
          <w:rFonts w:ascii="Times New Roman" w:hAnsi="Times New Roman"/>
          <w:b/>
          <w:lang w:val="pt-BR"/>
        </w:rPr>
        <w:t>ultrapasse o limite de tamanho estabelecido para o</w:t>
      </w:r>
      <w:r w:rsidRPr="007069A7">
        <w:rPr>
          <w:rFonts w:ascii="Times New Roman" w:hAnsi="Times New Roman"/>
          <w:b/>
          <w:spacing w:val="-19"/>
          <w:lang w:val="pt-BR"/>
        </w:rPr>
        <w:t xml:space="preserve"> </w:t>
      </w:r>
      <w:r w:rsidRPr="007069A7">
        <w:rPr>
          <w:rFonts w:ascii="Times New Roman" w:hAnsi="Times New Roman"/>
          <w:b/>
          <w:lang w:val="pt-BR"/>
        </w:rPr>
        <w:t xml:space="preserve">projeto: </w:t>
      </w:r>
      <w:r w:rsidR="007069A7">
        <w:rPr>
          <w:rFonts w:ascii="Times New Roman" w:hAnsi="Times New Roman"/>
          <w:b/>
          <w:lang w:val="pt-BR"/>
        </w:rPr>
        <w:t>10</w:t>
      </w:r>
      <w:r w:rsidRPr="007069A7">
        <w:rPr>
          <w:rFonts w:ascii="Times New Roman" w:hAnsi="Times New Roman"/>
          <w:b/>
          <w:lang w:val="pt-BR"/>
        </w:rPr>
        <w:t xml:space="preserve"> páginas </w:t>
      </w:r>
      <w:r w:rsidRPr="007069A7">
        <w:rPr>
          <w:rFonts w:ascii="Times New Roman" w:hAnsi="Times New Roman"/>
          <w:b/>
          <w:spacing w:val="-4"/>
          <w:lang w:val="pt-BR"/>
        </w:rPr>
        <w:t xml:space="preserve">no </w:t>
      </w:r>
      <w:r w:rsidRPr="007069A7">
        <w:rPr>
          <w:rFonts w:ascii="Times New Roman" w:hAnsi="Times New Roman"/>
          <w:b/>
          <w:lang w:val="pt-BR"/>
        </w:rPr>
        <w:t>total</w:t>
      </w:r>
      <w:r w:rsidR="007069A7">
        <w:rPr>
          <w:rFonts w:ascii="Times New Roman" w:hAnsi="Times New Roman"/>
          <w:b/>
          <w:lang w:val="pt-BR"/>
        </w:rPr>
        <w:t xml:space="preserve"> (sem considerar cronograma e referências bibliográficas), devendo conter os seguintes tópicos:</w:t>
      </w:r>
    </w:p>
    <w:p w:rsidR="00D85DFC" w:rsidRPr="007069A7" w:rsidRDefault="00D85DFC">
      <w:pPr>
        <w:jc w:val="center"/>
        <w:rPr>
          <w:rFonts w:ascii="Times New Roman" w:eastAsia="Times New Roman" w:hAnsi="Times New Roman" w:cs="Times New Roman"/>
          <w:lang w:val="pt-BR"/>
        </w:rPr>
        <w:sectPr w:rsidR="00D85DFC" w:rsidRPr="007069A7">
          <w:type w:val="continuous"/>
          <w:pgSz w:w="12240" w:h="15840"/>
          <w:pgMar w:top="1400" w:right="1220" w:bottom="280" w:left="1060" w:header="720" w:footer="720" w:gutter="0"/>
          <w:cols w:space="720"/>
        </w:sectPr>
      </w:pPr>
    </w:p>
    <w:p w:rsidR="00D85DFC" w:rsidRPr="007069A7" w:rsidRDefault="00B56A2E">
      <w:pPr>
        <w:spacing w:before="54"/>
        <w:ind w:left="1732" w:right="1728"/>
        <w:jc w:val="center"/>
        <w:rPr>
          <w:rFonts w:ascii="Times New Roman" w:eastAsia="Times New Roman" w:hAnsi="Times New Roman" w:cs="Times New Roman"/>
          <w:sz w:val="19"/>
          <w:szCs w:val="19"/>
          <w:lang w:val="pt-BR"/>
        </w:rPr>
      </w:pPr>
      <w:r w:rsidRPr="007069A7">
        <w:rPr>
          <w:rFonts w:ascii="Times New Roman" w:hAnsi="Times New Roman"/>
          <w:b/>
          <w:sz w:val="24"/>
          <w:lang w:val="pt-BR"/>
        </w:rPr>
        <w:lastRenderedPageBreak/>
        <w:t>R</w:t>
      </w:r>
      <w:r w:rsidRPr="007069A7">
        <w:rPr>
          <w:rFonts w:ascii="Times New Roman" w:hAnsi="Times New Roman"/>
          <w:b/>
          <w:sz w:val="19"/>
          <w:lang w:val="pt-BR"/>
        </w:rPr>
        <w:t xml:space="preserve">ESUMO </w:t>
      </w:r>
      <w:r w:rsidRPr="007069A7">
        <w:rPr>
          <w:rFonts w:ascii="Times New Roman" w:hAnsi="Times New Roman"/>
          <w:b/>
          <w:spacing w:val="-3"/>
          <w:sz w:val="19"/>
          <w:lang w:val="pt-BR"/>
        </w:rPr>
        <w:t xml:space="preserve">DO </w:t>
      </w:r>
      <w:r w:rsidRPr="007069A7">
        <w:rPr>
          <w:rFonts w:ascii="Times New Roman" w:hAnsi="Times New Roman"/>
          <w:b/>
          <w:sz w:val="24"/>
          <w:lang w:val="pt-BR"/>
        </w:rPr>
        <w:t>P</w:t>
      </w:r>
      <w:r w:rsidRPr="007069A7">
        <w:rPr>
          <w:rFonts w:ascii="Times New Roman" w:hAnsi="Times New Roman"/>
          <w:b/>
          <w:sz w:val="19"/>
          <w:lang w:val="pt-BR"/>
        </w:rPr>
        <w:t xml:space="preserve">ROJETO </w:t>
      </w:r>
    </w:p>
    <w:p w:rsidR="00D85DFC" w:rsidRPr="007069A7" w:rsidRDefault="00B56A2E">
      <w:pPr>
        <w:pStyle w:val="Corpodetexto"/>
        <w:ind w:left="1732" w:right="1733"/>
        <w:jc w:val="center"/>
        <w:rPr>
          <w:b w:val="0"/>
          <w:bCs w:val="0"/>
          <w:lang w:val="pt-BR"/>
        </w:rPr>
      </w:pPr>
      <w:r w:rsidRPr="007069A7">
        <w:rPr>
          <w:lang w:val="pt-BR"/>
        </w:rPr>
        <w:t>(</w:t>
      </w:r>
      <w:proofErr w:type="gramStart"/>
      <w:r w:rsidRPr="007069A7">
        <w:rPr>
          <w:lang w:val="pt-BR"/>
        </w:rPr>
        <w:t>fonte</w:t>
      </w:r>
      <w:proofErr w:type="gramEnd"/>
      <w:r w:rsidRPr="007069A7">
        <w:rPr>
          <w:lang w:val="pt-BR"/>
        </w:rPr>
        <w:t xml:space="preserve"> Times New Roman 12, espaço</w:t>
      </w:r>
      <w:r w:rsidRPr="007069A7">
        <w:rPr>
          <w:spacing w:val="-12"/>
          <w:lang w:val="pt-BR"/>
        </w:rPr>
        <w:t xml:space="preserve"> </w:t>
      </w:r>
      <w:r w:rsidRPr="007069A7">
        <w:rPr>
          <w:lang w:val="pt-BR"/>
        </w:rPr>
        <w:t>1)</w:t>
      </w:r>
    </w:p>
    <w:p w:rsidR="00D85DFC" w:rsidRPr="007069A7" w:rsidRDefault="00D85DFC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pt-BR"/>
        </w:rPr>
      </w:pPr>
    </w:p>
    <w:p w:rsidR="00D85DFC" w:rsidRPr="007069A7" w:rsidRDefault="00D85DFC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pt-BR"/>
        </w:rPr>
      </w:pPr>
    </w:p>
    <w:p w:rsidR="00D85DFC" w:rsidRPr="007069A7" w:rsidRDefault="00B56A2E">
      <w:pPr>
        <w:spacing w:before="54"/>
        <w:ind w:left="1310" w:right="1733"/>
        <w:jc w:val="center"/>
        <w:rPr>
          <w:rFonts w:ascii="Times New Roman" w:eastAsia="Times New Roman" w:hAnsi="Times New Roman" w:cs="Times New Roman"/>
          <w:sz w:val="19"/>
          <w:szCs w:val="19"/>
          <w:lang w:val="pt-BR"/>
        </w:rPr>
      </w:pPr>
      <w:r w:rsidRPr="007069A7">
        <w:rPr>
          <w:rFonts w:ascii="Times New Roman" w:hAnsi="Times New Roman"/>
          <w:b/>
          <w:sz w:val="24"/>
          <w:lang w:val="pt-BR"/>
        </w:rPr>
        <w:t>I</w:t>
      </w:r>
      <w:r w:rsidRPr="007069A7">
        <w:rPr>
          <w:rFonts w:ascii="Times New Roman" w:hAnsi="Times New Roman"/>
          <w:b/>
          <w:sz w:val="19"/>
          <w:lang w:val="pt-BR"/>
        </w:rPr>
        <w:t>NTRODUÇÃO</w:t>
      </w:r>
    </w:p>
    <w:p w:rsidR="00D85DFC" w:rsidRPr="007069A7" w:rsidRDefault="00B56A2E">
      <w:pPr>
        <w:pStyle w:val="Corpodetexto"/>
        <w:ind w:left="1312" w:right="1733"/>
        <w:jc w:val="center"/>
        <w:rPr>
          <w:b w:val="0"/>
          <w:bCs w:val="0"/>
          <w:lang w:val="pt-BR"/>
        </w:rPr>
      </w:pPr>
      <w:r w:rsidRPr="007069A7">
        <w:rPr>
          <w:lang w:val="pt-BR"/>
        </w:rPr>
        <w:t>(</w:t>
      </w:r>
      <w:proofErr w:type="gramStart"/>
      <w:r w:rsidRPr="007069A7">
        <w:rPr>
          <w:lang w:val="pt-BR"/>
        </w:rPr>
        <w:t>fonte</w:t>
      </w:r>
      <w:proofErr w:type="gramEnd"/>
      <w:r w:rsidRPr="007069A7">
        <w:rPr>
          <w:lang w:val="pt-BR"/>
        </w:rPr>
        <w:t xml:space="preserve"> Times New Roman 12, espaço</w:t>
      </w:r>
      <w:r w:rsidRPr="007069A7">
        <w:rPr>
          <w:spacing w:val="-12"/>
          <w:lang w:val="pt-BR"/>
        </w:rPr>
        <w:t xml:space="preserve"> </w:t>
      </w:r>
      <w:r w:rsidRPr="007069A7">
        <w:rPr>
          <w:lang w:val="pt-BR"/>
        </w:rPr>
        <w:t>1)</w:t>
      </w:r>
    </w:p>
    <w:p w:rsidR="00D85DFC" w:rsidRDefault="00D85DFC">
      <w:pPr>
        <w:jc w:val="center"/>
        <w:rPr>
          <w:lang w:val="pt-BR"/>
        </w:rPr>
      </w:pPr>
    </w:p>
    <w:p w:rsidR="000130F0" w:rsidRDefault="000130F0">
      <w:pPr>
        <w:jc w:val="center"/>
        <w:rPr>
          <w:lang w:val="pt-BR"/>
        </w:rPr>
      </w:pPr>
    </w:p>
    <w:p w:rsidR="000130F0" w:rsidRDefault="000130F0">
      <w:pPr>
        <w:jc w:val="center"/>
        <w:rPr>
          <w:lang w:val="pt-BR"/>
        </w:rPr>
      </w:pPr>
    </w:p>
    <w:p w:rsidR="000130F0" w:rsidRDefault="00AA0A2A" w:rsidP="000130F0">
      <w:pPr>
        <w:pStyle w:val="Corpodetexto"/>
        <w:spacing w:before="0"/>
        <w:ind w:left="2996" w:firstLine="604"/>
        <w:rPr>
          <w:lang w:val="pt-BR"/>
        </w:rPr>
      </w:pPr>
      <w:r w:rsidRPr="007069A7">
        <w:rPr>
          <w:lang w:val="pt-BR"/>
        </w:rPr>
        <w:t>O</w:t>
      </w:r>
      <w:r w:rsidRPr="007069A7">
        <w:rPr>
          <w:sz w:val="19"/>
          <w:lang w:val="pt-BR"/>
        </w:rPr>
        <w:t>BJETIVOS</w:t>
      </w:r>
      <w:r w:rsidRPr="007069A7">
        <w:rPr>
          <w:spacing w:val="-15"/>
          <w:sz w:val="19"/>
          <w:lang w:val="pt-BR"/>
        </w:rPr>
        <w:t xml:space="preserve"> </w:t>
      </w:r>
      <w:r w:rsidRPr="007069A7">
        <w:rPr>
          <w:sz w:val="19"/>
          <w:lang w:val="pt-BR"/>
        </w:rPr>
        <w:t>ESPECÍFICOS</w:t>
      </w:r>
      <w:r w:rsidRPr="007069A7">
        <w:rPr>
          <w:lang w:val="pt-BR"/>
        </w:rPr>
        <w:t>/</w:t>
      </w:r>
      <w:r w:rsidRPr="007069A7">
        <w:rPr>
          <w:sz w:val="19"/>
          <w:lang w:val="pt-BR"/>
        </w:rPr>
        <w:t>METAS</w:t>
      </w:r>
      <w:r w:rsidR="000130F0" w:rsidRPr="007069A7">
        <w:rPr>
          <w:lang w:val="pt-BR"/>
        </w:rPr>
        <w:t>:</w:t>
      </w:r>
    </w:p>
    <w:p w:rsidR="000130F0" w:rsidRPr="007069A7" w:rsidRDefault="000130F0" w:rsidP="000130F0">
      <w:pPr>
        <w:pStyle w:val="Corpodetexto"/>
        <w:ind w:left="2216" w:firstLine="664"/>
        <w:rPr>
          <w:b w:val="0"/>
          <w:bCs w:val="0"/>
          <w:lang w:val="pt-BR"/>
        </w:rPr>
      </w:pPr>
      <w:r w:rsidRPr="007069A7">
        <w:rPr>
          <w:lang w:val="pt-BR"/>
        </w:rPr>
        <w:t>(</w:t>
      </w:r>
      <w:proofErr w:type="gramStart"/>
      <w:r w:rsidRPr="007069A7">
        <w:rPr>
          <w:lang w:val="pt-BR"/>
        </w:rPr>
        <w:t>fonte</w:t>
      </w:r>
      <w:proofErr w:type="gramEnd"/>
      <w:r w:rsidRPr="007069A7">
        <w:rPr>
          <w:lang w:val="pt-BR"/>
        </w:rPr>
        <w:t xml:space="preserve"> Times New Roman 12, espaço</w:t>
      </w:r>
      <w:r w:rsidRPr="007069A7">
        <w:rPr>
          <w:spacing w:val="-19"/>
          <w:lang w:val="pt-BR"/>
        </w:rPr>
        <w:t xml:space="preserve"> </w:t>
      </w:r>
      <w:r w:rsidRPr="007069A7">
        <w:rPr>
          <w:lang w:val="pt-BR"/>
        </w:rPr>
        <w:t>1)</w:t>
      </w:r>
    </w:p>
    <w:p w:rsidR="000130F0" w:rsidRPr="007069A7" w:rsidRDefault="000130F0" w:rsidP="000130F0">
      <w:pPr>
        <w:pStyle w:val="Corpodetexto"/>
        <w:spacing w:before="0"/>
        <w:ind w:left="2996" w:firstLine="604"/>
        <w:rPr>
          <w:b w:val="0"/>
          <w:bCs w:val="0"/>
          <w:lang w:val="pt-BR"/>
        </w:rPr>
      </w:pPr>
    </w:p>
    <w:p w:rsidR="000130F0" w:rsidRDefault="000130F0">
      <w:pPr>
        <w:spacing w:before="54"/>
        <w:ind w:left="2375"/>
        <w:rPr>
          <w:rFonts w:ascii="Times New Roman"/>
          <w:b/>
          <w:sz w:val="24"/>
          <w:lang w:val="pt-BR"/>
        </w:rPr>
      </w:pPr>
    </w:p>
    <w:p w:rsidR="00D85DFC" w:rsidRPr="007069A7" w:rsidRDefault="00B56A2E">
      <w:pPr>
        <w:spacing w:before="54"/>
        <w:ind w:left="2375"/>
        <w:rPr>
          <w:rFonts w:ascii="Times New Roman" w:eastAsia="Times New Roman" w:hAnsi="Times New Roman" w:cs="Times New Roman"/>
          <w:sz w:val="19"/>
          <w:szCs w:val="19"/>
          <w:lang w:val="pt-BR"/>
        </w:rPr>
      </w:pPr>
      <w:r w:rsidRPr="007069A7">
        <w:rPr>
          <w:rFonts w:ascii="Times New Roman"/>
          <w:b/>
          <w:sz w:val="24"/>
          <w:lang w:val="pt-BR"/>
        </w:rPr>
        <w:t>M</w:t>
      </w:r>
      <w:r w:rsidRPr="007069A7">
        <w:rPr>
          <w:rFonts w:ascii="Times New Roman"/>
          <w:b/>
          <w:sz w:val="19"/>
          <w:lang w:val="pt-BR"/>
        </w:rPr>
        <w:t xml:space="preserve">ETODOLOGIA E </w:t>
      </w:r>
      <w:r w:rsidRPr="007069A7">
        <w:rPr>
          <w:rFonts w:ascii="Times New Roman"/>
          <w:b/>
          <w:sz w:val="24"/>
          <w:lang w:val="pt-BR"/>
        </w:rPr>
        <w:t>D</w:t>
      </w:r>
      <w:r w:rsidRPr="007069A7">
        <w:rPr>
          <w:rFonts w:ascii="Times New Roman"/>
          <w:b/>
          <w:sz w:val="19"/>
          <w:lang w:val="pt-BR"/>
        </w:rPr>
        <w:t>ESENHO</w:t>
      </w:r>
      <w:r w:rsidRPr="007069A7">
        <w:rPr>
          <w:rFonts w:ascii="Times New Roman"/>
          <w:b/>
          <w:spacing w:val="-7"/>
          <w:sz w:val="19"/>
          <w:lang w:val="pt-BR"/>
        </w:rPr>
        <w:t xml:space="preserve"> </w:t>
      </w:r>
      <w:r w:rsidRPr="007069A7">
        <w:rPr>
          <w:rFonts w:ascii="Times New Roman"/>
          <w:b/>
          <w:sz w:val="24"/>
          <w:lang w:val="pt-BR"/>
        </w:rPr>
        <w:t>E</w:t>
      </w:r>
      <w:r w:rsidRPr="007069A7">
        <w:rPr>
          <w:rFonts w:ascii="Times New Roman"/>
          <w:b/>
          <w:sz w:val="19"/>
          <w:lang w:val="pt-BR"/>
        </w:rPr>
        <w:t>XPERIMENTAL</w:t>
      </w:r>
    </w:p>
    <w:p w:rsidR="00D85DFC" w:rsidRPr="007069A7" w:rsidRDefault="00B56A2E" w:rsidP="000130F0">
      <w:pPr>
        <w:pStyle w:val="Corpodetexto"/>
        <w:ind w:left="2216" w:firstLine="159"/>
        <w:rPr>
          <w:b w:val="0"/>
          <w:bCs w:val="0"/>
          <w:lang w:val="pt-BR"/>
        </w:rPr>
      </w:pPr>
      <w:r w:rsidRPr="007069A7">
        <w:rPr>
          <w:lang w:val="pt-BR"/>
        </w:rPr>
        <w:t>(</w:t>
      </w:r>
      <w:proofErr w:type="gramStart"/>
      <w:r w:rsidRPr="007069A7">
        <w:rPr>
          <w:lang w:val="pt-BR"/>
        </w:rPr>
        <w:t>fonte</w:t>
      </w:r>
      <w:proofErr w:type="gramEnd"/>
      <w:r w:rsidRPr="007069A7">
        <w:rPr>
          <w:lang w:val="pt-BR"/>
        </w:rPr>
        <w:t xml:space="preserve"> Times New Roman 12, espaço</w:t>
      </w:r>
      <w:r w:rsidRPr="007069A7">
        <w:rPr>
          <w:spacing w:val="-19"/>
          <w:lang w:val="pt-BR"/>
        </w:rPr>
        <w:t xml:space="preserve"> </w:t>
      </w:r>
      <w:r w:rsidRPr="007069A7">
        <w:rPr>
          <w:lang w:val="pt-BR"/>
        </w:rPr>
        <w:t>1)</w:t>
      </w:r>
    </w:p>
    <w:p w:rsidR="00D85DFC" w:rsidRDefault="00D85DFC">
      <w:pPr>
        <w:rPr>
          <w:lang w:val="pt-BR"/>
        </w:rPr>
      </w:pPr>
    </w:p>
    <w:p w:rsidR="000130F0" w:rsidRDefault="000130F0">
      <w:pPr>
        <w:rPr>
          <w:lang w:val="pt-BR"/>
        </w:rPr>
      </w:pPr>
    </w:p>
    <w:p w:rsidR="000130F0" w:rsidRPr="007069A7" w:rsidRDefault="000130F0" w:rsidP="00AA0A2A">
      <w:pPr>
        <w:pStyle w:val="Corpodetexto"/>
        <w:spacing w:before="54"/>
        <w:ind w:left="110" w:right="271"/>
        <w:rPr>
          <w:b w:val="0"/>
          <w:bCs w:val="0"/>
          <w:lang w:val="pt-BR"/>
        </w:rPr>
      </w:pPr>
      <w:r w:rsidRPr="007069A7">
        <w:rPr>
          <w:lang w:val="pt-BR"/>
        </w:rPr>
        <w:t>Proposta de atividades a serem desenvolvidas pelo candidato, diretamente relacionadas</w:t>
      </w:r>
      <w:r w:rsidRPr="007069A7">
        <w:rPr>
          <w:spacing w:val="-27"/>
          <w:lang w:val="pt-BR"/>
        </w:rPr>
        <w:t xml:space="preserve"> </w:t>
      </w:r>
      <w:r w:rsidRPr="007069A7">
        <w:rPr>
          <w:lang w:val="pt-BR"/>
        </w:rPr>
        <w:t>à PG-BCS e que visem o fortalecimento do Programa de PG em BCS, a qual deve</w:t>
      </w:r>
      <w:r w:rsidRPr="007069A7">
        <w:rPr>
          <w:spacing w:val="-19"/>
          <w:lang w:val="pt-BR"/>
        </w:rPr>
        <w:t xml:space="preserve"> </w:t>
      </w:r>
      <w:r w:rsidR="00AA0A2A">
        <w:rPr>
          <w:lang w:val="pt-BR"/>
        </w:rPr>
        <w:t xml:space="preserve">incluir obrigatoriamente </w:t>
      </w:r>
      <w:r w:rsidRPr="007069A7">
        <w:rPr>
          <w:lang w:val="pt-BR"/>
        </w:rPr>
        <w:t>ementa tentativa de uma disciplina a ser oferecida no</w:t>
      </w:r>
      <w:r w:rsidRPr="007069A7">
        <w:rPr>
          <w:spacing w:val="-35"/>
          <w:lang w:val="pt-BR"/>
        </w:rPr>
        <w:t xml:space="preserve"> </w:t>
      </w:r>
      <w:r w:rsidRPr="007069A7">
        <w:rPr>
          <w:lang w:val="pt-BR"/>
        </w:rPr>
        <w:t>programa</w:t>
      </w:r>
    </w:p>
    <w:p w:rsidR="000130F0" w:rsidRDefault="000130F0">
      <w:pPr>
        <w:rPr>
          <w:lang w:val="pt-BR"/>
        </w:rPr>
      </w:pPr>
    </w:p>
    <w:p w:rsidR="000130F0" w:rsidRDefault="000130F0">
      <w:pPr>
        <w:rPr>
          <w:lang w:val="pt-BR"/>
        </w:rPr>
      </w:pPr>
    </w:p>
    <w:p w:rsidR="000130F0" w:rsidRPr="007069A7" w:rsidRDefault="000130F0" w:rsidP="000130F0">
      <w:pPr>
        <w:pStyle w:val="Corpodetexto"/>
        <w:spacing w:before="54"/>
        <w:ind w:right="1730"/>
        <w:jc w:val="center"/>
        <w:rPr>
          <w:b w:val="0"/>
          <w:bCs w:val="0"/>
          <w:lang w:val="pt-BR"/>
        </w:rPr>
      </w:pPr>
      <w:r w:rsidRPr="007069A7">
        <w:rPr>
          <w:lang w:val="pt-BR"/>
        </w:rPr>
        <w:t>CRONOGRAMA</w:t>
      </w:r>
    </w:p>
    <w:p w:rsidR="000130F0" w:rsidRPr="007069A7" w:rsidRDefault="000130F0" w:rsidP="000130F0">
      <w:pPr>
        <w:spacing w:before="2"/>
        <w:rPr>
          <w:rFonts w:ascii="Times New Roman" w:eastAsia="Times New Roman" w:hAnsi="Times New Roman" w:cs="Times New Roman"/>
          <w:b/>
          <w:bCs/>
          <w:sz w:val="24"/>
          <w:szCs w:val="24"/>
          <w:lang w:val="pt-BR"/>
        </w:rPr>
      </w:pPr>
    </w:p>
    <w:p w:rsidR="000130F0" w:rsidRPr="007069A7" w:rsidRDefault="000130F0" w:rsidP="00AA0A2A">
      <w:pPr>
        <w:pStyle w:val="Corpodetexto"/>
        <w:spacing w:before="0" w:line="278" w:lineRule="exact"/>
        <w:ind w:left="100" w:right="148" w:hanging="6"/>
        <w:rPr>
          <w:b w:val="0"/>
          <w:bCs w:val="0"/>
          <w:lang w:val="pt-BR"/>
        </w:rPr>
      </w:pPr>
      <w:r w:rsidRPr="007069A7">
        <w:rPr>
          <w:lang w:val="pt-BR"/>
        </w:rPr>
        <w:t xml:space="preserve">- </w:t>
      </w:r>
      <w:r w:rsidR="00AA0A2A">
        <w:rPr>
          <w:lang w:val="pt-BR"/>
        </w:rPr>
        <w:t>C</w:t>
      </w:r>
      <w:r w:rsidRPr="007069A7">
        <w:rPr>
          <w:lang w:val="pt-BR"/>
        </w:rPr>
        <w:t>ronograma detalhado para o primeiro ano do projeto e previsão geral para</w:t>
      </w:r>
      <w:r w:rsidRPr="007069A7">
        <w:rPr>
          <w:spacing w:val="-30"/>
          <w:lang w:val="pt-BR"/>
        </w:rPr>
        <w:t xml:space="preserve"> </w:t>
      </w:r>
      <w:r>
        <w:rPr>
          <w:lang w:val="pt-BR"/>
        </w:rPr>
        <w:t>as atividades do 1</w:t>
      </w:r>
      <w:proofErr w:type="gramStart"/>
      <w:r w:rsidRPr="007069A7">
        <w:rPr>
          <w:position w:val="11"/>
          <w:sz w:val="16"/>
          <w:lang w:val="pt-BR"/>
        </w:rPr>
        <w:t xml:space="preserve">o  </w:t>
      </w:r>
      <w:r w:rsidRPr="007069A7">
        <w:rPr>
          <w:lang w:val="pt-BR"/>
        </w:rPr>
        <w:t>ao</w:t>
      </w:r>
      <w:proofErr w:type="gramEnd"/>
      <w:r w:rsidRPr="007069A7">
        <w:rPr>
          <w:lang w:val="pt-BR"/>
        </w:rPr>
        <w:t xml:space="preserve"> </w:t>
      </w:r>
      <w:r>
        <w:rPr>
          <w:lang w:val="pt-BR"/>
        </w:rPr>
        <w:t>3</w:t>
      </w:r>
      <w:r w:rsidRPr="007069A7">
        <w:rPr>
          <w:position w:val="11"/>
          <w:sz w:val="16"/>
          <w:lang w:val="pt-BR"/>
        </w:rPr>
        <w:t xml:space="preserve">o </w:t>
      </w:r>
      <w:r w:rsidRPr="007069A7">
        <w:rPr>
          <w:lang w:val="pt-BR"/>
        </w:rPr>
        <w:t>ano (sujeito a renovação após relatório de avaliação anual)</w:t>
      </w:r>
    </w:p>
    <w:p w:rsidR="000130F0" w:rsidRPr="007069A7" w:rsidRDefault="000130F0" w:rsidP="000130F0">
      <w:pPr>
        <w:rPr>
          <w:rFonts w:ascii="Times New Roman" w:eastAsia="Times New Roman" w:hAnsi="Times New Roman" w:cs="Times New Roman"/>
          <w:b/>
          <w:bCs/>
          <w:sz w:val="28"/>
          <w:szCs w:val="28"/>
          <w:lang w:val="pt-BR"/>
        </w:rPr>
      </w:pPr>
    </w:p>
    <w:p w:rsidR="000130F0" w:rsidRPr="007069A7" w:rsidRDefault="000130F0" w:rsidP="000130F0">
      <w:pPr>
        <w:spacing w:before="224"/>
        <w:ind w:left="1689" w:right="1731"/>
        <w:jc w:val="center"/>
        <w:rPr>
          <w:rFonts w:ascii="Times New Roman" w:eastAsia="Times New Roman" w:hAnsi="Times New Roman" w:cs="Times New Roman"/>
          <w:sz w:val="19"/>
          <w:szCs w:val="19"/>
          <w:lang w:val="pt-BR"/>
        </w:rPr>
      </w:pPr>
      <w:r w:rsidRPr="007069A7">
        <w:rPr>
          <w:rFonts w:ascii="Times New Roman" w:hAnsi="Times New Roman"/>
          <w:b/>
          <w:sz w:val="24"/>
          <w:lang w:val="pt-BR"/>
        </w:rPr>
        <w:t>R</w:t>
      </w:r>
      <w:r w:rsidRPr="007069A7">
        <w:rPr>
          <w:rFonts w:ascii="Times New Roman" w:hAnsi="Times New Roman"/>
          <w:b/>
          <w:sz w:val="19"/>
          <w:lang w:val="pt-BR"/>
        </w:rPr>
        <w:t>EFERÊNCIAS</w:t>
      </w:r>
    </w:p>
    <w:p w:rsidR="000130F0" w:rsidRPr="007069A7" w:rsidRDefault="000130F0" w:rsidP="000130F0">
      <w:pPr>
        <w:pStyle w:val="Corpodetexto"/>
        <w:ind w:right="1731"/>
        <w:jc w:val="center"/>
        <w:rPr>
          <w:b w:val="0"/>
          <w:bCs w:val="0"/>
          <w:lang w:val="pt-BR"/>
        </w:rPr>
      </w:pPr>
      <w:r w:rsidRPr="007069A7">
        <w:rPr>
          <w:lang w:val="pt-BR"/>
        </w:rPr>
        <w:t>(</w:t>
      </w:r>
      <w:proofErr w:type="gramStart"/>
      <w:r w:rsidRPr="007069A7">
        <w:rPr>
          <w:lang w:val="pt-BR"/>
        </w:rPr>
        <w:t>fonte</w:t>
      </w:r>
      <w:proofErr w:type="gramEnd"/>
      <w:r w:rsidRPr="007069A7">
        <w:rPr>
          <w:lang w:val="pt-BR"/>
        </w:rPr>
        <w:t xml:space="preserve"> Times New Roman 12, espaço</w:t>
      </w:r>
      <w:r w:rsidRPr="007069A7">
        <w:rPr>
          <w:spacing w:val="-10"/>
          <w:lang w:val="pt-BR"/>
        </w:rPr>
        <w:t xml:space="preserve"> </w:t>
      </w:r>
      <w:r w:rsidRPr="007069A7">
        <w:rPr>
          <w:lang w:val="pt-BR"/>
        </w:rPr>
        <w:t>1)</w:t>
      </w:r>
    </w:p>
    <w:sectPr w:rsidR="000130F0" w:rsidRPr="007069A7">
      <w:footerReference w:type="default" r:id="rId7"/>
      <w:pgSz w:w="12240" w:h="15840"/>
      <w:pgMar w:top="1200" w:right="1300" w:bottom="940" w:left="1340" w:header="0" w:footer="746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3B19" w:rsidRDefault="00BB3B19">
      <w:r>
        <w:separator/>
      </w:r>
    </w:p>
  </w:endnote>
  <w:endnote w:type="continuationSeparator" w:id="0">
    <w:p w:rsidR="00BB3B19" w:rsidRDefault="00BB3B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5DFC" w:rsidRDefault="000130F0">
    <w:pPr>
      <w:spacing w:line="14" w:lineRule="auto"/>
      <w:rPr>
        <w:sz w:val="20"/>
        <w:szCs w:val="20"/>
      </w:rPr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6771640</wp:posOffset>
              </wp:positionH>
              <wp:positionV relativeFrom="page">
                <wp:posOffset>9432290</wp:posOffset>
              </wp:positionV>
              <wp:extent cx="127000" cy="177800"/>
              <wp:effectExtent l="0" t="2540" r="0" b="63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85DFC" w:rsidRDefault="00B56A2E">
                          <w:pPr>
                            <w:spacing w:line="265" w:lineRule="exact"/>
                            <w:ind w:left="40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F75F8">
                            <w:rPr>
                              <w:rFonts w:ascii="Times New Roman"/>
                              <w:noProof/>
                              <w:sz w:val="24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66" type="#_x0000_t202" style="position:absolute;margin-left:533.2pt;margin-top:742.7pt;width:10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" filled="f" stroked="f">
              <v:textbox inset="0,0,0,0">
                <w:txbxContent>
                  <w:p w:rsidR="00D85DFC" w:rsidRDefault="00B56A2E">
                    <w:pPr>
                      <w:spacing w:line="265" w:lineRule="exact"/>
                      <w:ind w:left="40"/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F75F8">
                      <w:rPr>
                        <w:rFonts w:ascii="Times New Roman"/>
                        <w:noProof/>
                        <w:sz w:val="24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3B19" w:rsidRDefault="00BB3B19">
      <w:r>
        <w:separator/>
      </w:r>
    </w:p>
  </w:footnote>
  <w:footnote w:type="continuationSeparator" w:id="0">
    <w:p w:rsidR="00BB3B19" w:rsidRDefault="00BB3B1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zMDI2MrM0NTWwNDZV0lEKTi0uzszPAykwqgUA64KAGiwAAAA="/>
  </w:docVars>
  <w:rsids>
    <w:rsidRoot w:val="00D85DFC"/>
    <w:rsid w:val="000130F0"/>
    <w:rsid w:val="00103385"/>
    <w:rsid w:val="005F75F8"/>
    <w:rsid w:val="007069A7"/>
    <w:rsid w:val="00744C2D"/>
    <w:rsid w:val="00AA0A2A"/>
    <w:rsid w:val="00B43AB9"/>
    <w:rsid w:val="00B56A2E"/>
    <w:rsid w:val="00B72359"/>
    <w:rsid w:val="00BB3B19"/>
    <w:rsid w:val="00C01308"/>
    <w:rsid w:val="00D85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C7225E-0EF7-4527-8F46-F18597FFD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spacing w:before="2"/>
      <w:ind w:left="1692"/>
    </w:pPr>
    <w:rPr>
      <w:rFonts w:ascii="Times New Roman" w:eastAsia="Times New Roman" w:hAnsi="Times New Roman"/>
      <w:b/>
      <w:bCs/>
      <w:sz w:val="24"/>
      <w:szCs w:val="24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29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urso de Pós-Graduação</vt:lpstr>
    </vt:vector>
  </TitlesOfParts>
  <Company/>
  <LinksUpToDate>false</LinksUpToDate>
  <CharactersWithSpaces>1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 Pós-Graduação</dc:title>
  <dc:creator>Saori Araki</dc:creator>
  <cp:lastModifiedBy>Pós-Graduação em Biologia Sistemas</cp:lastModifiedBy>
  <cp:revision>6</cp:revision>
  <cp:lastPrinted>2016-01-19T13:07:00Z</cp:lastPrinted>
  <dcterms:created xsi:type="dcterms:W3CDTF">2016-01-19T13:06:00Z</dcterms:created>
  <dcterms:modified xsi:type="dcterms:W3CDTF">2016-01-19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1-26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6-01-18T00:00:00Z</vt:filetime>
  </property>
</Properties>
</file>